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822581"/>
      <w:r w:rsidRPr="00B77D5C">
        <w:lastRenderedPageBreak/>
        <w:t>Índic</w:t>
      </w:r>
      <w:r w:rsidR="00093604" w:rsidRPr="00B77D5C">
        <w:t>e</w:t>
      </w:r>
      <w:bookmarkEnd w:id="1"/>
    </w:p>
    <w:p w14:paraId="1F31AEB9" w14:textId="00B3F3B0" w:rsidR="00263A02" w:rsidRDefault="00570AE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 w:rsidRPr="00B77D5C">
        <w:fldChar w:fldCharType="begin"/>
      </w:r>
      <w:r w:rsidRPr="00B77D5C">
        <w:instrText xml:space="preserve"> TOC \o "1-3" \h \z \u </w:instrText>
      </w:r>
      <w:r w:rsidRPr="00B77D5C">
        <w:fldChar w:fldCharType="separate"/>
      </w:r>
      <w:hyperlink w:anchor="_Toc207822581" w:history="1">
        <w:r w:rsidR="00263A02" w:rsidRPr="007937EF">
          <w:rPr>
            <w:rStyle w:val="Hiperligao"/>
            <w:noProof/>
          </w:rPr>
          <w:t>Índice</w:t>
        </w:r>
        <w:r w:rsidR="00263A02">
          <w:rPr>
            <w:noProof/>
            <w:webHidden/>
          </w:rPr>
          <w:tab/>
        </w:r>
        <w:r w:rsidR="00263A02">
          <w:rPr>
            <w:noProof/>
            <w:webHidden/>
          </w:rPr>
          <w:fldChar w:fldCharType="begin"/>
        </w:r>
        <w:r w:rsidR="00263A02">
          <w:rPr>
            <w:noProof/>
            <w:webHidden/>
          </w:rPr>
          <w:instrText xml:space="preserve"> PAGEREF _Toc207822581 \h </w:instrText>
        </w:r>
        <w:r w:rsidR="00263A02">
          <w:rPr>
            <w:noProof/>
            <w:webHidden/>
          </w:rPr>
        </w:r>
        <w:r w:rsidR="00263A02">
          <w:rPr>
            <w:noProof/>
            <w:webHidden/>
          </w:rPr>
          <w:fldChar w:fldCharType="separate"/>
        </w:r>
        <w:r w:rsidR="00263A02">
          <w:rPr>
            <w:noProof/>
            <w:webHidden/>
          </w:rPr>
          <w:t>i</w:t>
        </w:r>
        <w:r w:rsidR="00263A02">
          <w:rPr>
            <w:noProof/>
            <w:webHidden/>
          </w:rPr>
          <w:fldChar w:fldCharType="end"/>
        </w:r>
      </w:hyperlink>
    </w:p>
    <w:p w14:paraId="5008A408" w14:textId="7BD9AEC5" w:rsidR="00263A02" w:rsidRDefault="00263A02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2" w:history="1">
        <w:r w:rsidRPr="007937EF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7689A2EA" w14:textId="0DD5C08F" w:rsidR="00263A02" w:rsidRDefault="00263A02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3" w:history="1">
        <w:r w:rsidRPr="007937EF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193BED50" w14:textId="768C1B45" w:rsidR="00263A02" w:rsidRDefault="00263A02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4" w:history="1">
        <w:r w:rsidRPr="007937EF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0BC4BF" w14:textId="120D1B29" w:rsidR="00263A02" w:rsidRDefault="00263A02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5" w:history="1">
        <w:r w:rsidRPr="007937EF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D878D14" w14:textId="3AA73FE9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6" w:history="1">
        <w:r w:rsidRPr="007937EF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3C3339" w14:textId="17F26DEA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87" w:history="1">
        <w:r w:rsidRPr="007937EF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85EE65" w14:textId="2FB814D2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88" w:history="1">
        <w:r w:rsidRPr="007937EF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Estado Pré-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17669E" w14:textId="56981932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89" w:history="1">
        <w:r w:rsidRPr="007937EF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9C891A4" w14:textId="687AED57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90" w:history="1">
        <w:r w:rsidRPr="007937EF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Planeamento e 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881D0A" w14:textId="69A89C95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1" w:history="1">
        <w:r w:rsidRPr="007937EF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CEE805" w14:textId="05EABD1D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2" w:history="1">
        <w:r w:rsidRPr="007937EF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AA7C40E" w14:textId="6BE9DC43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3" w:history="1">
        <w:r w:rsidRPr="007937EF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1194EC9" w14:textId="622E9973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594" w:history="1">
        <w:r w:rsidRPr="007937EF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F05EF9" w14:textId="1541ACF4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5" w:history="1">
        <w:r w:rsidRPr="007937EF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A7823CA" w14:textId="509D4266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6" w:history="1">
        <w:r w:rsidRPr="007937EF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E01D21A" w14:textId="48524493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7" w:history="1">
        <w:r w:rsidRPr="007937EF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6E6187F" w14:textId="64272660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8" w:history="1">
        <w:r w:rsidRPr="007937EF">
          <w:rPr>
            <w:rStyle w:val="Hiperligao"/>
            <w:noProof/>
          </w:rPr>
          <w:t>4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4468CF0" w14:textId="6649576A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599" w:history="1">
        <w:r w:rsidRPr="007937EF">
          <w:rPr>
            <w:rStyle w:val="Hiperligao"/>
            <w:noProof/>
          </w:rPr>
          <w:t>4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Geração Automática de Docu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5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199B3FF" w14:textId="1720190C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0" w:history="1">
        <w:r w:rsidRPr="007937EF">
          <w:rPr>
            <w:rStyle w:val="Hiperligao"/>
            <w:noProof/>
          </w:rPr>
          <w:t>4.6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Tarefas assíncro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09B0B30" w14:textId="1C1297F4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601" w:history="1">
        <w:r w:rsidRPr="007937EF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7090A33" w14:textId="3C614E32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2" w:history="1">
        <w:r w:rsidRPr="007937EF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0D93798" w14:textId="6729D1C9" w:rsidR="00263A02" w:rsidRDefault="00263A02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3" w:history="1">
        <w:r w:rsidRPr="007937EF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8369FBC" w14:textId="2957339D" w:rsidR="00263A02" w:rsidRDefault="00263A02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4" w:history="1">
        <w:r w:rsidRPr="007937EF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29A96C9" w14:textId="3C1783D9" w:rsidR="00263A02" w:rsidRDefault="00263A02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5" w:history="1">
        <w:r w:rsidRPr="007937EF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F976C4B" w14:textId="7BE56E9F" w:rsidR="00263A02" w:rsidRDefault="00263A02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6" w:history="1">
        <w:r w:rsidRPr="007937EF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F2259D5" w14:textId="29356660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7" w:history="1">
        <w:r w:rsidRPr="007937EF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i/>
            <w:iCs/>
            <w:noProof/>
            <w:lang w:eastAsia="pt-PT"/>
          </w:rPr>
          <w:t>Design</w:t>
        </w:r>
        <w:r w:rsidRPr="007937EF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3DCF91B" w14:textId="607DBCA9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8" w:history="1">
        <w:r w:rsidRPr="007937EF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F4D212D" w14:textId="7DA82A1C" w:rsidR="00263A02" w:rsidRDefault="00263A02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09" w:history="1">
        <w:r w:rsidRPr="007937EF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CFEA72B" w14:textId="2380DC3F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0" w:history="1">
        <w:r w:rsidRPr="007937EF">
          <w:rPr>
            <w:rStyle w:val="Hiperligao"/>
            <w:noProof/>
          </w:rPr>
          <w:t>5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0600513" w14:textId="631C25B0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611" w:history="1">
        <w:r w:rsidRPr="007937EF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Interação com 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EAF6551" w14:textId="7F83B7DD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2" w:history="1">
        <w:r w:rsidRPr="007937EF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Autenticação de um utilizador (</w:t>
        </w:r>
        <w:r w:rsidRPr="007937EF">
          <w:rPr>
            <w:rStyle w:val="Hiperligao"/>
            <w:i/>
            <w:iCs/>
            <w:noProof/>
          </w:rPr>
          <w:t>login</w:t>
        </w:r>
        <w:r w:rsidRPr="007937EF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9CED633" w14:textId="3A752FBD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3" w:history="1">
        <w:r w:rsidRPr="007937EF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EFC5371" w14:textId="104663B1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4" w:history="1">
        <w:r w:rsidRPr="007937EF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11A0BFC" w14:textId="68A23849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5" w:history="1">
        <w:r w:rsidRPr="007937EF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F4ABF27" w14:textId="3330B2E1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6" w:history="1">
        <w:r w:rsidRPr="007937EF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19417A1" w14:textId="57282F36" w:rsidR="00263A02" w:rsidRDefault="00263A02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22617" w:history="1">
        <w:r w:rsidRPr="007937EF">
          <w:rPr>
            <w:rStyle w:val="Hiperligao"/>
            <w:noProof/>
          </w:rPr>
          <w:t>6.6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Exportação da Proposta em PD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95B5AE0" w14:textId="3B632446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618" w:history="1">
        <w:r w:rsidRPr="007937EF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0B9FF9E" w14:textId="18F53B96" w:rsidR="00263A02" w:rsidRDefault="00263A02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619" w:history="1">
        <w:r w:rsidRPr="007937EF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7937EF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5A902BBC" w14:textId="5920AF02" w:rsidR="00263A02" w:rsidRDefault="00263A02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22620" w:history="1">
        <w:r w:rsidRPr="007937EF">
          <w:rPr>
            <w:rStyle w:val="Hiperligao"/>
            <w:noProof/>
          </w:rPr>
          <w:t>Anex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9570E51" w14:textId="67EAB53E" w:rsidR="00A67249" w:rsidRDefault="00570AEE" w:rsidP="00A67249">
      <w:pPr>
        <w:pStyle w:val="Corpodetexto"/>
      </w:pPr>
      <w:r w:rsidRPr="00B77D5C"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2" w:name="_Toc207822582"/>
      <w:r>
        <w:lastRenderedPageBreak/>
        <w:t>Índice de figuras</w:t>
      </w:r>
      <w:bookmarkEnd w:id="2"/>
    </w:p>
    <w:p w14:paraId="3DC068CE" w14:textId="46677963" w:rsidR="00263A02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822621" w:history="1">
        <w:r w:rsidR="00263A02" w:rsidRPr="009E30C0">
          <w:rPr>
            <w:rStyle w:val="Hiperligao"/>
            <w:noProof/>
          </w:rPr>
          <w:t>Figura 1 – Listagem de Funcionalidades</w:t>
        </w:r>
        <w:r w:rsidR="00263A02">
          <w:rPr>
            <w:noProof/>
            <w:webHidden/>
          </w:rPr>
          <w:tab/>
        </w:r>
        <w:r w:rsidR="00263A02">
          <w:rPr>
            <w:noProof/>
            <w:webHidden/>
          </w:rPr>
          <w:fldChar w:fldCharType="begin"/>
        </w:r>
        <w:r w:rsidR="00263A02">
          <w:rPr>
            <w:noProof/>
            <w:webHidden/>
          </w:rPr>
          <w:instrText xml:space="preserve"> PAGEREF _Toc207822621 \h </w:instrText>
        </w:r>
        <w:r w:rsidR="00263A02">
          <w:rPr>
            <w:noProof/>
            <w:webHidden/>
          </w:rPr>
        </w:r>
        <w:r w:rsidR="00263A02">
          <w:rPr>
            <w:noProof/>
            <w:webHidden/>
          </w:rPr>
          <w:fldChar w:fldCharType="separate"/>
        </w:r>
        <w:r w:rsidR="00263A02">
          <w:rPr>
            <w:noProof/>
            <w:webHidden/>
          </w:rPr>
          <w:t>8</w:t>
        </w:r>
        <w:r w:rsidR="00263A02">
          <w:rPr>
            <w:noProof/>
            <w:webHidden/>
          </w:rPr>
          <w:fldChar w:fldCharType="end"/>
        </w:r>
      </w:hyperlink>
    </w:p>
    <w:p w14:paraId="19816BEC" w14:textId="0193B25A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2" w:history="1">
        <w:r w:rsidRPr="009E30C0">
          <w:rPr>
            <w:rStyle w:val="Hiperligao"/>
            <w:noProof/>
          </w:rPr>
          <w:t>Figura 2 – 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5160259" w14:textId="691DDDED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3" w:history="1">
        <w:r w:rsidRPr="009E30C0">
          <w:rPr>
            <w:rStyle w:val="Hiperligao"/>
            <w:noProof/>
          </w:rPr>
          <w:t>Figura 3 –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864B9FF" w14:textId="258314D7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4" w:history="1">
        <w:r w:rsidRPr="009E30C0">
          <w:rPr>
            <w:rStyle w:val="Hiperligao"/>
            <w:noProof/>
          </w:rPr>
          <w:t xml:space="preserve">Figura 4 – Classe </w:t>
        </w:r>
        <w:r w:rsidRPr="009E30C0">
          <w:rPr>
            <w:rStyle w:val="Hiperligao"/>
            <w:i/>
            <w:noProof/>
          </w:rPr>
          <w:t>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401ED1" w14:textId="4D32DFB6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5" w:history="1">
        <w:r w:rsidRPr="009E30C0">
          <w:rPr>
            <w:rStyle w:val="Hiperligao"/>
            <w:noProof/>
          </w:rPr>
          <w:t>Figura 5 – Classe Al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5EAEDBA" w14:textId="7ACD58D8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6" w:history="1">
        <w:r w:rsidRPr="009E30C0">
          <w:rPr>
            <w:rStyle w:val="Hiperligao"/>
            <w:noProof/>
          </w:rPr>
          <w:t>Figura 6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0AEBC15" w14:textId="62C521DE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7" w:history="1">
        <w:r w:rsidRPr="009E30C0">
          <w:rPr>
            <w:rStyle w:val="Hiperligao"/>
            <w:noProof/>
          </w:rPr>
          <w:t>Figura 7 - Agendamento da tarefa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A723E5A" w14:textId="0D49849B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8" w:history="1">
        <w:r w:rsidRPr="009E30C0">
          <w:rPr>
            <w:rStyle w:val="Hiperligao"/>
            <w:noProof/>
          </w:rPr>
          <w:t>Figura 8 - Tarefa assíncr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BCF02E6" w14:textId="7D05D406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29" w:history="1">
        <w:r w:rsidRPr="009E30C0">
          <w:rPr>
            <w:rStyle w:val="Hiperligao"/>
            <w:noProof/>
          </w:rPr>
          <w:t>Figura 9 –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FAF033B" w14:textId="23D65298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0" w:history="1">
        <w:r w:rsidRPr="009E30C0">
          <w:rPr>
            <w:rStyle w:val="Hiperligao"/>
            <w:noProof/>
          </w:rPr>
          <w:t xml:space="preserve">Figura 10 – Página de </w:t>
        </w:r>
        <w:r w:rsidRPr="009E30C0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81BA176" w14:textId="47B7C9AC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1" w:history="1">
        <w:r w:rsidRPr="009E30C0">
          <w:rPr>
            <w:rStyle w:val="Hiperligao"/>
            <w:noProof/>
          </w:rPr>
          <w:t>Figura 11 –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70DFA17" w14:textId="28628089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2" w:history="1">
        <w:r w:rsidRPr="009E30C0">
          <w:rPr>
            <w:rStyle w:val="Hiperligao"/>
            <w:noProof/>
          </w:rPr>
          <w:t>Figura 12 –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E403679" w14:textId="54E918BA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3" w:history="1">
        <w:r w:rsidRPr="009E30C0">
          <w:rPr>
            <w:rStyle w:val="Hiperligao"/>
            <w:noProof/>
          </w:rPr>
          <w:t>Figura 13 –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0768BF0" w14:textId="303042C3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4" w:history="1">
        <w:r w:rsidRPr="009E30C0">
          <w:rPr>
            <w:rStyle w:val="Hiperligao"/>
            <w:noProof/>
          </w:rPr>
          <w:t>Figura 14 –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EE330B4" w14:textId="6CC4C05D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5" w:history="1">
        <w:r w:rsidRPr="009E30C0">
          <w:rPr>
            <w:rStyle w:val="Hiperligao"/>
            <w:noProof/>
          </w:rPr>
          <w:t>Figura 15 –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CD06445" w14:textId="5926ABE2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6" w:history="1">
        <w:r w:rsidRPr="009E30C0">
          <w:rPr>
            <w:rStyle w:val="Hiperligao"/>
            <w:noProof/>
          </w:rPr>
          <w:t>Figura 16 –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1A3A713" w14:textId="0D80EF9C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7" w:history="1">
        <w:r w:rsidRPr="009E30C0">
          <w:rPr>
            <w:rStyle w:val="Hiperligao"/>
            <w:noProof/>
          </w:rPr>
          <w:t>Figura 17 –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E4D4F0E" w14:textId="701074BD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8" w:history="1">
        <w:r w:rsidRPr="009E30C0">
          <w:rPr>
            <w:rStyle w:val="Hiperligao"/>
            <w:noProof/>
          </w:rPr>
          <w:t>Figura 18 – Listagem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6DEAD0C" w14:textId="47AFC7B1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39" w:history="1">
        <w:r w:rsidRPr="009E30C0">
          <w:rPr>
            <w:rStyle w:val="Hiperligao"/>
            <w:noProof/>
          </w:rPr>
          <w:t>Figura 19 – Formulário de criação de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7A15A7C" w14:textId="5AA7DD91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0" w:history="1">
        <w:r w:rsidRPr="009E30C0">
          <w:rPr>
            <w:rStyle w:val="Hiperligao"/>
            <w:noProof/>
          </w:rPr>
          <w:t>Figura 20 – Visualização  de um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4191891" w14:textId="170B4939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1" w:history="1">
        <w:r w:rsidRPr="009E30C0">
          <w:rPr>
            <w:rStyle w:val="Hiperligao"/>
            <w:noProof/>
          </w:rPr>
          <w:t>Figura 21 – Mensagem de erro do formul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1D0647F" w14:textId="7F7294B4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2" w:history="1">
        <w:r w:rsidRPr="009E30C0">
          <w:rPr>
            <w:rStyle w:val="Hiperligao"/>
            <w:noProof/>
          </w:rPr>
          <w:t>Figura 22 – Formulário de 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2AC0C51" w14:textId="7D09F441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3" w:history="1">
        <w:r w:rsidRPr="009E30C0">
          <w:rPr>
            <w:rStyle w:val="Hiperligao"/>
            <w:noProof/>
          </w:rPr>
          <w:t>Figura 23 – Seleção de curso, ramos e calendário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D615167" w14:textId="63324EF3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4" w:history="1">
        <w:r w:rsidRPr="009E30C0">
          <w:rPr>
            <w:rStyle w:val="Hiperligao"/>
            <w:noProof/>
          </w:rPr>
          <w:t>Figura 24 – Criação de um Orientador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97C9BF4" w14:textId="0962BD2F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5" w:history="1">
        <w:r w:rsidRPr="009E30C0">
          <w:rPr>
            <w:rStyle w:val="Hiperligao"/>
            <w:noProof/>
          </w:rPr>
          <w:t>Figura 25 - Botão para geração do PD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C77E10A" w14:textId="242FF950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6" w:history="1">
        <w:r w:rsidRPr="009E30C0">
          <w:rPr>
            <w:rStyle w:val="Hiperligao"/>
            <w:noProof/>
          </w:rPr>
          <w:t>Figura 26 - Documento PDF da proposta ger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4E013112" w14:textId="3D19FE5E" w:rsidR="00263A02" w:rsidRDefault="00263A02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22647" w:history="1">
        <w:r w:rsidRPr="009E30C0">
          <w:rPr>
            <w:rStyle w:val="Hiperligao"/>
            <w:noProof/>
          </w:rPr>
          <w:t>Figura 27 - Estado final das func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22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7B291DD9" w14:textId="1EC463DF" w:rsidR="00F774D8" w:rsidRDefault="002B7ED9" w:rsidP="00370A76">
      <w:pPr>
        <w:pStyle w:val="Corpodetexto"/>
      </w:pPr>
      <w:r>
        <w:fldChar w:fldCharType="end"/>
      </w:r>
      <w:r w:rsidR="00F774D8">
        <w:br w:type="page"/>
      </w:r>
    </w:p>
    <w:p w14:paraId="715D1354" w14:textId="4A66B099" w:rsidR="007B5BAE" w:rsidRPr="00B77D5C" w:rsidRDefault="007B5BAE" w:rsidP="00850761">
      <w:pPr>
        <w:pStyle w:val="Section"/>
        <w:tabs>
          <w:tab w:val="left" w:pos="5565"/>
        </w:tabs>
      </w:pPr>
      <w:bookmarkStart w:id="3" w:name="_Toc207822583"/>
      <w:r w:rsidRPr="00B77D5C">
        <w:lastRenderedPageBreak/>
        <w:t>Lista de siglas</w:t>
      </w:r>
      <w:r w:rsidR="005F668A" w:rsidRPr="00B77D5C">
        <w:t xml:space="preserve"> e</w:t>
      </w:r>
      <w:r w:rsidRPr="00B77D5C">
        <w:t xml:space="preserve"> acrónimos</w:t>
      </w:r>
      <w:bookmarkEnd w:id="3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2D1F9B" w:rsidRPr="00B77D5C" w14:paraId="40F0E2BD" w14:textId="77777777" w:rsidTr="0067359D">
        <w:tc>
          <w:tcPr>
            <w:tcW w:w="1118" w:type="dxa"/>
          </w:tcPr>
          <w:p w14:paraId="69D2CE16" w14:textId="7D892D28" w:rsidR="002D1F9B" w:rsidRPr="00B77D5C" w:rsidRDefault="002D1F9B" w:rsidP="0067359D">
            <w:pPr>
              <w:pStyle w:val="Compact"/>
            </w:pPr>
            <w:r>
              <w:t>CSS</w:t>
            </w:r>
          </w:p>
        </w:tc>
        <w:tc>
          <w:tcPr>
            <w:tcW w:w="7908" w:type="dxa"/>
          </w:tcPr>
          <w:p w14:paraId="5739013A" w14:textId="04BC86E5" w:rsidR="002D1F9B" w:rsidRPr="00B77D5C" w:rsidRDefault="002D1F9B" w:rsidP="0067359D">
            <w:pPr>
              <w:pStyle w:val="Compact"/>
              <w:rPr>
                <w:i/>
                <w:iCs/>
              </w:rPr>
            </w:pPr>
            <w:r w:rsidRPr="002D1F9B">
              <w:rPr>
                <w:i/>
                <w:iCs/>
              </w:rPr>
              <w:t>Cascading Style Sheets</w:t>
            </w:r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r w:rsidRPr="006658F1">
              <w:rPr>
                <w:i/>
                <w:iCs/>
              </w:rPr>
              <w:t>HyperText Markup Language</w:t>
            </w:r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r w:rsidRPr="007C1F8B">
              <w:rPr>
                <w:i/>
                <w:iCs/>
              </w:rPr>
              <w:t>Hypertext Transfer Protocol</w:t>
            </w:r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 xml:space="preserve">ntegrated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0E45F1" w:rsidRPr="00B77D5C" w14:paraId="4EA630D8" w14:textId="77777777" w:rsidTr="00F8138E">
        <w:tc>
          <w:tcPr>
            <w:tcW w:w="1118" w:type="dxa"/>
          </w:tcPr>
          <w:p w14:paraId="66527DC6" w14:textId="589061DA" w:rsidR="000E45F1" w:rsidRDefault="000E45F1" w:rsidP="00F8138E">
            <w:pPr>
              <w:pStyle w:val="Compact"/>
            </w:pPr>
            <w:r>
              <w:t>PDF</w:t>
            </w:r>
          </w:p>
        </w:tc>
        <w:tc>
          <w:tcPr>
            <w:tcW w:w="7908" w:type="dxa"/>
          </w:tcPr>
          <w:p w14:paraId="05B011C4" w14:textId="0378362A" w:rsidR="000E45F1" w:rsidRPr="00AA632C" w:rsidRDefault="000E45F1" w:rsidP="00F8138E">
            <w:pPr>
              <w:pStyle w:val="Compact"/>
              <w:rPr>
                <w:i/>
                <w:iCs/>
              </w:rPr>
            </w:pPr>
            <w:r w:rsidRPr="000E45F1">
              <w:rPr>
                <w:i/>
                <w:iCs/>
              </w:rPr>
              <w:t>Portable Document Format</w:t>
            </w:r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tructured Query Language</w:t>
            </w:r>
          </w:p>
        </w:tc>
      </w:tr>
      <w:tr w:rsidR="003A3B67" w:rsidRPr="00B77D5C" w14:paraId="3953ACAD" w14:textId="77777777" w:rsidTr="00FD1A46">
        <w:tc>
          <w:tcPr>
            <w:tcW w:w="1118" w:type="dxa"/>
          </w:tcPr>
          <w:p w14:paraId="23FFF5C3" w14:textId="77777777" w:rsidR="003A3B67" w:rsidRDefault="003A3B67" w:rsidP="00FD1A46">
            <w:pPr>
              <w:pStyle w:val="Compact"/>
            </w:pPr>
            <w:r>
              <w:t>UI</w:t>
            </w:r>
          </w:p>
        </w:tc>
        <w:tc>
          <w:tcPr>
            <w:tcW w:w="7908" w:type="dxa"/>
          </w:tcPr>
          <w:p w14:paraId="2D83EE24" w14:textId="77777777" w:rsidR="003A3B67" w:rsidRPr="00CB15CC" w:rsidRDefault="003A3B67" w:rsidP="00FD1A46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User Interface</w:t>
            </w:r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4" w:name="_Toc207822584"/>
      <w:r>
        <w:lastRenderedPageBreak/>
        <w:t>Agradecimentos</w:t>
      </w:r>
      <w:bookmarkEnd w:id="4"/>
    </w:p>
    <w:p w14:paraId="534E7492" w14:textId="0CB4512F" w:rsidR="00E82CEB" w:rsidRPr="004E2ACC" w:rsidRDefault="004E2ACC" w:rsidP="004E2ACC">
      <w:pPr>
        <w:pStyle w:val="Corpodetexto"/>
      </w:pPr>
      <w:r w:rsidRPr="004E2ACC">
        <w:t xml:space="preserve">Agradeço ao </w:t>
      </w:r>
      <w:r w:rsidR="00CB0374">
        <w:t>P</w:t>
      </w:r>
      <w:r w:rsidRPr="004E2ACC">
        <w:t xml:space="preserve">rofessor César Páris, orientador do projeto, e ao </w:t>
      </w:r>
      <w:r w:rsidR="00CB0374">
        <w:t>P</w:t>
      </w:r>
      <w:r w:rsidRPr="004E2ACC">
        <w:t>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5" w:name="_Toc207822585"/>
      <w:r>
        <w:lastRenderedPageBreak/>
        <w:t>Resumo</w:t>
      </w:r>
      <w:bookmarkEnd w:id="5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r>
        <w:t>Palavras Chave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6" w:name="_Toc207822586"/>
      <w:r w:rsidRPr="00DD5DC6">
        <w:lastRenderedPageBreak/>
        <w:t>Introdução</w:t>
      </w:r>
      <w:bookmarkEnd w:id="6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Pr="00273AE8" w:rsidRDefault="00085039" w:rsidP="00273AE8">
      <w:pPr>
        <w:pStyle w:val="Corpodetexto"/>
      </w:pPr>
      <w:r w:rsidRPr="00273AE8">
        <w:t>O projeto teve como objetivo desenvolver uma plataforma</w:t>
      </w:r>
      <w:r w:rsidR="00C62CF7" w:rsidRPr="00273AE8">
        <w:t xml:space="preserve"> </w:t>
      </w:r>
      <w:r w:rsidRPr="00273AE8">
        <w:t>centraliza</w:t>
      </w:r>
      <w:r w:rsidR="00C62CF7" w:rsidRPr="00273AE8">
        <w:t xml:space="preserve">da para a gestão </w:t>
      </w:r>
      <w:r w:rsidRPr="00273AE8">
        <w:t>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Pr="00273AE8" w:rsidRDefault="001A11FA" w:rsidP="00273AE8">
      <w:pPr>
        <w:pStyle w:val="Corpodetexto"/>
      </w:pPr>
      <w:r w:rsidRPr="00273AE8">
        <w:t xml:space="preserve">Este projeto surge da necessidade de colmatar uma lacuna no sistema do ISEC, onde não existe atualmente uma ferramenta centralizada para gerir e monitorizar as colaborações com empresas no âmbito de estágios e projetos de investigação. Com este </w:t>
      </w:r>
      <w:r w:rsidR="00D56166" w:rsidRPr="00273AE8">
        <w:t>sistema</w:t>
      </w:r>
      <w:r w:rsidRPr="00273AE8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7ADF3400" w:rsidR="008E4F39" w:rsidRPr="00273AE8" w:rsidRDefault="008E4F39" w:rsidP="00273AE8">
      <w:pPr>
        <w:pStyle w:val="Corpodetexto"/>
      </w:pPr>
      <w:r w:rsidRPr="00273AE8">
        <w:t xml:space="preserve">O desenvolvimento do projeto foi realizado </w:t>
      </w:r>
      <w:r w:rsidR="003C5C70" w:rsidRPr="00273AE8">
        <w:t xml:space="preserve">ao longo do semestre com reuniões quinzenais, que serviram para apresentar o trabalho desenvolvido e receber </w:t>
      </w:r>
      <w:r w:rsidR="003C5C70" w:rsidRPr="00273AE8">
        <w:rPr>
          <w:i/>
          <w:iCs/>
        </w:rPr>
        <w:t>feedback</w:t>
      </w:r>
      <w:r w:rsidR="003C5C70" w:rsidRPr="00273AE8">
        <w:t xml:space="preserve"> dos docentes envolvidos.</w:t>
      </w:r>
      <w:r w:rsidR="00BD5145">
        <w:t xml:space="preserve"> </w:t>
      </w:r>
      <w:r w:rsidR="003C5C70" w:rsidRPr="00273AE8">
        <w:t>Estas reuniões permitiram assegurar que o desenvolvimento seguia na direção correta, possibilitando corrigir erros e melhorar certos aspetos da aplicação.</w:t>
      </w:r>
    </w:p>
    <w:p w14:paraId="09BC760A" w14:textId="740CF4E7" w:rsidR="003C5C70" w:rsidRPr="00273AE8" w:rsidRDefault="003C5C70" w:rsidP="00273AE8">
      <w:pPr>
        <w:pStyle w:val="Corpodetexto"/>
      </w:pPr>
      <w:r w:rsidRPr="00273AE8">
        <w:t xml:space="preserve">O projeto contou com a orientação do </w:t>
      </w:r>
      <w:r w:rsidR="009E44F0" w:rsidRPr="00273AE8">
        <w:t>P</w:t>
      </w:r>
      <w:r w:rsidRPr="00273AE8">
        <w:t xml:space="preserve">rofessor César Páris e com o acompanhamento do </w:t>
      </w:r>
      <w:r w:rsidR="009E44F0" w:rsidRPr="00273AE8">
        <w:t>P</w:t>
      </w:r>
      <w:r w:rsidRPr="00273AE8">
        <w:t>rofessor João Costa, que atuou como cliente do sistema.</w:t>
      </w:r>
    </w:p>
    <w:p w14:paraId="5906A1CC" w14:textId="76BF31CD" w:rsidR="00E33341" w:rsidRPr="00DD5DC6" w:rsidRDefault="00E33341" w:rsidP="00E33341">
      <w:pPr>
        <w:pStyle w:val="Ttulo2"/>
      </w:pPr>
      <w:bookmarkStart w:id="7" w:name="_Toc207822587"/>
      <w:r w:rsidRPr="00DD5DC6">
        <w:t>Estrutura do relatório</w:t>
      </w:r>
      <w:bookmarkEnd w:id="7"/>
    </w:p>
    <w:p w14:paraId="0D5A5A2C" w14:textId="39F008DC" w:rsidR="00E230C1" w:rsidRDefault="009E44F0" w:rsidP="008D51A1">
      <w:pPr>
        <w:pStyle w:val="Corpodetexto"/>
      </w:pPr>
      <w:r>
        <w:t>O</w:t>
      </w:r>
      <w:r w:rsidR="00A201A7" w:rsidRPr="00A201A7">
        <w:t xml:space="preserve"> relatório</w:t>
      </w:r>
      <w:r>
        <w:t xml:space="preserve"> </w:t>
      </w:r>
      <w:r w:rsidR="00A201A7" w:rsidRPr="00A201A7">
        <w:t>organiza</w:t>
      </w:r>
      <w:r>
        <w:t>-se</w:t>
      </w:r>
      <w:r w:rsidR="00A201A7" w:rsidRPr="00A201A7">
        <w:t xml:space="preserve"> em </w:t>
      </w:r>
      <w:r w:rsidR="00A67451">
        <w:t>oito</w:t>
      </w:r>
      <w:r w:rsidR="00A201A7" w:rsidRPr="00A67451">
        <w:t xml:space="preserve"> capítulos</w:t>
      </w:r>
      <w:r w:rsidR="00A201A7" w:rsidRPr="00A201A7">
        <w:t>, que abordam as diferentes fases e componentes do projeto:</w:t>
      </w:r>
    </w:p>
    <w:p w14:paraId="3F409258" w14:textId="1A09B128" w:rsidR="00F15178" w:rsidRPr="00DD5DC6" w:rsidRDefault="009E44F0" w:rsidP="00F15178">
      <w:pPr>
        <w:pStyle w:val="Corpodetexto"/>
        <w:numPr>
          <w:ilvl w:val="0"/>
          <w:numId w:val="51"/>
        </w:numPr>
      </w:pPr>
      <w:r>
        <w:rPr>
          <w:b/>
          <w:bCs/>
        </w:rPr>
        <w:t>Estado Pré-existente do Projeto</w:t>
      </w:r>
      <w:r w:rsidR="00F15178" w:rsidRPr="00F15178">
        <w:rPr>
          <w:b/>
          <w:bCs/>
        </w:rPr>
        <w:t>:</w:t>
      </w:r>
      <w:r>
        <w:t xml:space="preserve"> </w:t>
      </w:r>
      <w:r w:rsidR="00A25219" w:rsidRPr="00A25219">
        <w:t>an</w:t>
      </w:r>
      <w:r>
        <w:t>a</w:t>
      </w:r>
      <w:r w:rsidR="00A25219" w:rsidRPr="00A25219">
        <w:t>lis</w:t>
      </w:r>
      <w:r>
        <w:t>a</w:t>
      </w:r>
      <w:r w:rsidR="00A25219" w:rsidRPr="00A25219">
        <w:t xml:space="preserve"> o sistema antes do desenvolvimento, identificando funcionalidades implementadas, limitações e problemas encontrados.</w:t>
      </w:r>
    </w:p>
    <w:p w14:paraId="190ECDA4" w14:textId="498D526A" w:rsidR="001D4074" w:rsidRPr="00E454B2" w:rsidRDefault="00C62CF7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Conceção do Sistema</w:t>
      </w:r>
      <w:r w:rsidR="00015251" w:rsidRPr="00E454B2">
        <w:rPr>
          <w:b/>
          <w:bCs/>
        </w:rPr>
        <w:t>:</w:t>
      </w:r>
      <w:r w:rsidR="00C34A97" w:rsidRPr="00E454B2">
        <w:t xml:space="preserve"> </w:t>
      </w:r>
      <w:r w:rsidR="001D4074" w:rsidRPr="00E454B2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6CD12D65" w:rsidR="008472CA" w:rsidRDefault="00221B0A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Implementação da API</w:t>
      </w:r>
      <w:r w:rsidR="008472CA" w:rsidRPr="001D4074">
        <w:rPr>
          <w:b/>
          <w:bCs/>
        </w:rPr>
        <w:t>:</w:t>
      </w:r>
      <w:r w:rsidR="008472CA">
        <w:t xml:space="preserve"> </w:t>
      </w:r>
      <w:r w:rsidR="00E631C3">
        <w:t>d</w:t>
      </w:r>
      <w:r w:rsidR="00E631C3" w:rsidRPr="00E631C3">
        <w:t xml:space="preserve">etalha </w:t>
      </w:r>
      <w:r>
        <w:t>o</w:t>
      </w:r>
      <w:r w:rsidR="00E631C3" w:rsidRPr="00E631C3">
        <w:t xml:space="preserve">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a estrutura dos </w:t>
      </w:r>
      <w:r w:rsidR="00E631C3" w:rsidRPr="001D4074">
        <w:rPr>
          <w:i/>
          <w:iCs/>
        </w:rPr>
        <w:lastRenderedPageBreak/>
        <w:t>endpoints</w:t>
      </w:r>
      <w:r w:rsidR="00E631C3" w:rsidRPr="00E631C3">
        <w:t xml:space="preserve">, os métodos utilizados e as questões relacionadas com </w:t>
      </w:r>
      <w:r w:rsidR="001964D6" w:rsidRPr="00E631C3">
        <w:t xml:space="preserve">autenticação </w:t>
      </w:r>
      <w:r w:rsidR="001964D6">
        <w:t xml:space="preserve"> e </w:t>
      </w:r>
      <w:r w:rsidR="00E631C3" w:rsidRPr="00E631C3">
        <w:t>segurança.</w:t>
      </w:r>
    </w:p>
    <w:p w14:paraId="575ECC3B" w14:textId="79CFD64B" w:rsidR="00F968ED" w:rsidRDefault="00A94E01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face e Design visual</w:t>
      </w:r>
      <w:r w:rsidR="00F968ED" w:rsidRPr="00F968ED">
        <w:rPr>
          <w:b/>
          <w:bCs/>
        </w:rPr>
        <w:t>:</w:t>
      </w:r>
      <w:r w:rsidR="00F968ED">
        <w:t xml:space="preserve"> </w:t>
      </w:r>
      <w:r w:rsidR="00822049">
        <w:t xml:space="preserve">apresenta as decisões </w:t>
      </w:r>
      <w:r w:rsidR="007F29E3" w:rsidRPr="007F29E3">
        <w:t>e conceção da interface, abordando aspetos de usabilidade, acessibilidade, organização visual e a implementação prátic</w:t>
      </w:r>
      <w:r>
        <w:t>a</w:t>
      </w:r>
      <w:r w:rsidR="007F29E3" w:rsidRPr="007F29E3">
        <w:t>.</w:t>
      </w:r>
    </w:p>
    <w:p w14:paraId="7DF87DE5" w14:textId="0900066D" w:rsidR="00A727BB" w:rsidRDefault="00DE2BF3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ação com o Sistema</w:t>
      </w:r>
      <w:r w:rsidR="00A267C0" w:rsidRPr="00A267C0">
        <w:rPr>
          <w:b/>
          <w:bCs/>
        </w:rPr>
        <w:t>:</w:t>
      </w:r>
      <w:r w:rsidR="00A267C0">
        <w:t xml:space="preserve"> </w:t>
      </w:r>
      <w:r w:rsidRPr="00DE2BF3">
        <w:t>ilustra o funcionamento através de casos de uso e cenários de interação complementados com a visualização dos ecrãs correspondentes.</w:t>
      </w:r>
    </w:p>
    <w:p w14:paraId="02A46A8D" w14:textId="787E12BE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="00E454B2" w:rsidRPr="00E454B2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</w:t>
      </w:r>
      <w:r w:rsidR="00202430">
        <w:t xml:space="preserve"> </w:t>
      </w:r>
      <w:r w:rsidR="00CD0D25" w:rsidRPr="00CD0D25">
        <w:t xml:space="preserve">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202430">
        <w:t xml:space="preserve"> do sistema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1463189C" w:rsidR="00E337FE" w:rsidRDefault="00E337FE" w:rsidP="00E337FE">
      <w:pPr>
        <w:pStyle w:val="Ttulo1"/>
      </w:pPr>
      <w:bookmarkStart w:id="8" w:name="_Ref206974342"/>
      <w:bookmarkStart w:id="9" w:name="_Toc207822588"/>
      <w:r w:rsidRPr="00B77D5C">
        <w:lastRenderedPageBreak/>
        <w:t xml:space="preserve">Estado </w:t>
      </w:r>
      <w:r w:rsidR="009E44F0">
        <w:t>P</w:t>
      </w:r>
      <w:r>
        <w:t>ré</w:t>
      </w:r>
      <w:r w:rsidR="009E44F0">
        <w:t>-</w:t>
      </w:r>
      <w:r>
        <w:t>existente</w:t>
      </w:r>
      <w:r w:rsidRPr="00B77D5C">
        <w:t xml:space="preserve"> do </w:t>
      </w:r>
      <w:r w:rsidR="009E44F0">
        <w:t>P</w:t>
      </w:r>
      <w:r w:rsidRPr="00B77D5C">
        <w:t>rojeto</w:t>
      </w:r>
      <w:bookmarkEnd w:id="8"/>
      <w:bookmarkEnd w:id="9"/>
    </w:p>
    <w:p w14:paraId="4B570010" w14:textId="3C6452BC" w:rsidR="003E33EE" w:rsidRDefault="00077179" w:rsidP="003E33EE">
      <w:pPr>
        <w:pStyle w:val="Corpodetexto"/>
      </w:pPr>
      <w:r w:rsidRPr="00077179">
        <w:t>A aplicação existente resultava de uma fase inicial de desenvolvimento, cujo objetivo era criar um sistema que apoiasse este processo. No início do desenvolvimento deste projeto, o ISEC não dispunha de uma ferramenta centralizada que permitisse gerir de forma eficiente as parcerias estabelecidas com empresas no âmbito de estágios e projetos de investigação. A ausência desta solução dificultava o acompanhamento das propostas e candidaturas, a comunicação entre os vários intervenientes e a organização da informação, obrigando a uma gestão fragmentada e manual. Embora já fosse possível realizar algumas operações básicas, como a submissão de propostas por parte das empresas ou a consulta de oportunidades pelos alunos, a solução encontrava-se incompleta e pouco madura. O projeto assumiu, assim, como ponto de partida a análise desta versão inicial, com o intuito de compreender a sua estrutura, identificar limitações e estabelecer uma base sólida para a reestruturação e evolução do sistema.</w:t>
      </w:r>
    </w:p>
    <w:p w14:paraId="3A39D43B" w14:textId="77777777" w:rsidR="00077179" w:rsidRPr="003E33EE" w:rsidRDefault="00077179" w:rsidP="003E33EE">
      <w:pPr>
        <w:pStyle w:val="Corpodetexto"/>
      </w:pPr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74686FEF" w14:textId="77777777" w:rsidR="00471F7A" w:rsidRDefault="00471F7A" w:rsidP="00E337FE">
      <w:pPr>
        <w:pStyle w:val="Corpodetexto"/>
        <w:numPr>
          <w:ilvl w:val="1"/>
          <w:numId w:val="36"/>
        </w:numPr>
      </w:pPr>
      <w:r w:rsidRPr="00471F7A">
        <w:t>Gestão de entidades: O administrador tinha acesso a um painel onde podia criar, editar e remover empresas, cursos, calendários, alunos e propostas.</w:t>
      </w:r>
    </w:p>
    <w:p w14:paraId="4C8D66BA" w14:textId="2529FAC3" w:rsidR="00E337FE" w:rsidRPr="00B77D5C" w:rsidRDefault="00F05CCC" w:rsidP="00E337FE">
      <w:pPr>
        <w:pStyle w:val="Corpodetexto"/>
        <w:numPr>
          <w:ilvl w:val="1"/>
          <w:numId w:val="36"/>
        </w:numPr>
      </w:pPr>
      <w:r w:rsidRPr="00F05CCC">
        <w:t>Importação de alunos via ficheiro Excel: Existia uma funcionalidade que permitia importar listas de estudantes para o sistema a partir de um ficheiro Exce</w:t>
      </w:r>
      <w:r w:rsidR="00D0187A">
        <w:t>l</w:t>
      </w:r>
      <w:r w:rsidR="00E337FE" w:rsidRPr="00B77D5C">
        <w:t>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5E0ED11" w14:textId="0933C64F" w:rsidR="00F066E2" w:rsidRDefault="00F066E2" w:rsidP="00E337FE">
      <w:pPr>
        <w:pStyle w:val="Corpodetexto"/>
        <w:numPr>
          <w:ilvl w:val="1"/>
          <w:numId w:val="36"/>
        </w:numPr>
      </w:pPr>
      <w:r w:rsidRPr="00F066E2">
        <w:t>Submissão de propostas: As empresas registadas tinham a possibilidade de criar propostas de estágio ou projeto, preenchendo um formulário.</w:t>
      </w:r>
    </w:p>
    <w:p w14:paraId="3C67D2B4" w14:textId="48F36F1D" w:rsidR="00E337FE" w:rsidRPr="00B77D5C" w:rsidRDefault="00F066E2" w:rsidP="00E337FE">
      <w:pPr>
        <w:pStyle w:val="Corpodetexto"/>
        <w:numPr>
          <w:ilvl w:val="1"/>
          <w:numId w:val="36"/>
        </w:numPr>
      </w:pPr>
      <w:r w:rsidRPr="00F066E2">
        <w:t>Consulta do estado das propostas: Após a submissão, as empresas podiam consultar as suas propostas e verificar o estado de aprovação</w:t>
      </w:r>
      <w:r w:rsidR="00D844FC">
        <w:t xml:space="preserve"> pelo administrador</w:t>
      </w:r>
      <w:r w:rsidRPr="00F066E2">
        <w:t>, mas não podiam editá-las caso fosse necessário atualizar ou corrigir dados.</w:t>
      </w:r>
      <w:r w:rsidR="00E337FE" w:rsidRPr="00B77D5C">
        <w:t xml:space="preserve">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04240907" w14:textId="77777777" w:rsidR="00D15DB3" w:rsidRDefault="00D15DB3" w:rsidP="00E337FE">
      <w:pPr>
        <w:pStyle w:val="Corpodetexto"/>
        <w:numPr>
          <w:ilvl w:val="1"/>
          <w:numId w:val="36"/>
        </w:numPr>
      </w:pPr>
      <w:r w:rsidRPr="00D15DB3">
        <w:t>Edição de perfil: Cada aluno tinha acesso a um perfil pessoal onde podia atualizar dados académicos (médias, curso, ano letivo) e anexar o seu currículo.</w:t>
      </w:r>
    </w:p>
    <w:p w14:paraId="67AF1B92" w14:textId="23767778" w:rsidR="00D15DB3" w:rsidRDefault="00D15DB3" w:rsidP="00EB4082">
      <w:pPr>
        <w:pStyle w:val="Corpodetexto"/>
        <w:numPr>
          <w:ilvl w:val="1"/>
          <w:numId w:val="36"/>
        </w:numPr>
      </w:pPr>
      <w:r w:rsidRPr="00D15DB3">
        <w:lastRenderedPageBreak/>
        <w:t xml:space="preserve">Consulta de propostas: A plataforma disponibilizava uma listagem com todas as propostas aprovadas, permitindo que os alunos navegassem pelas oportunidades de estágio ou projeto. </w:t>
      </w:r>
    </w:p>
    <w:p w14:paraId="7148C62E" w14:textId="0719142F" w:rsidR="00F3272D" w:rsidRDefault="00C50BFB" w:rsidP="00C50BFB">
      <w:pPr>
        <w:pStyle w:val="Corpodetexto"/>
        <w:numPr>
          <w:ilvl w:val="1"/>
          <w:numId w:val="36"/>
        </w:numPr>
      </w:pPr>
      <w:r w:rsidRPr="00C50BFB">
        <w:t>Submissão e acompanhamento de candidaturas: Os alunos podiam candidatar-se às propostas disponíveis e acompanhar o estado d</w:t>
      </w:r>
      <w:r>
        <w:t>a</w:t>
      </w:r>
      <w:r w:rsidRPr="00C50BFB">
        <w:t xml:space="preserve"> </w:t>
      </w:r>
      <w:r>
        <w:t xml:space="preserve">sua </w:t>
      </w:r>
      <w:r w:rsidRPr="00C50BFB">
        <w:t>candidatura (pendente, aceite ou rejeitada</w:t>
      </w:r>
      <w:r w:rsidR="001927C3">
        <w:t>)</w:t>
      </w:r>
      <w:r w:rsidRPr="00C50BFB">
        <w:t>.</w:t>
      </w:r>
    </w:p>
    <w:p w14:paraId="7A6F695B" w14:textId="13B31416" w:rsidR="002D17F2" w:rsidRPr="00EB4082" w:rsidRDefault="002D17F2" w:rsidP="002D17F2">
      <w:pPr>
        <w:pStyle w:val="Corpodetexto"/>
      </w:pPr>
    </w:p>
    <w:p w14:paraId="5A32E10A" w14:textId="7AA5E82D" w:rsidR="00EF647D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  <w:r w:rsidR="004B7EE9">
        <w:t xml:space="preserve"> </w:t>
      </w:r>
      <w:r w:rsidRPr="00C4170C">
        <w:t xml:space="preserve">Posteriormente, foi realizada uma análise da arquitetura e da estrutura do código, que revelou uma organização pouco estruturada, baixa modularidade e falta de documentação. </w:t>
      </w:r>
    </w:p>
    <w:p w14:paraId="556785D5" w14:textId="77777777" w:rsidR="004B7EE9" w:rsidRDefault="004B7EE9" w:rsidP="00C4170C">
      <w:pPr>
        <w:pStyle w:val="Corpodetexto"/>
      </w:pPr>
    </w:p>
    <w:p w14:paraId="673F1269" w14:textId="3FEF9320" w:rsidR="004B7EE9" w:rsidRDefault="004B7EE9" w:rsidP="00C4170C">
      <w:pPr>
        <w:pStyle w:val="Corpodetexto"/>
      </w:pPr>
      <w:r w:rsidRPr="004B7EE9">
        <w:t xml:space="preserve">Apesar de o sistema já apresentar uma separação clara entre </w:t>
      </w:r>
      <w:r w:rsidRPr="004B7EE9">
        <w:rPr>
          <w:i/>
          <w:iCs/>
        </w:rPr>
        <w:t>backend</w:t>
      </w:r>
      <w:r w:rsidRPr="004B7EE9">
        <w:t>, desenvolvido em Django</w:t>
      </w:r>
      <w:r w:rsidRPr="004B7EE9">
        <w:t xml:space="preserve"> </w:t>
      </w:r>
      <w:sdt>
        <w:sdtPr>
          <w:id w:val="-1374609845"/>
          <w:citation/>
        </w:sdtPr>
        <w:sdtContent>
          <w:r>
            <w:fldChar w:fldCharType="begin"/>
          </w:r>
          <w:r>
            <w:instrText xml:space="preserve"> CITATION Dja25 \l 207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263A02">
            <w:rPr>
              <w:noProof/>
            </w:rPr>
            <w:t>[1]</w:t>
          </w:r>
          <w:r>
            <w:fldChar w:fldCharType="end"/>
          </w:r>
        </w:sdtContent>
      </w:sdt>
      <w:r w:rsidRPr="004B7EE9">
        <w:t xml:space="preserve">, e </w:t>
      </w:r>
      <w:r w:rsidRPr="004B7EE9">
        <w:rPr>
          <w:i/>
          <w:iCs/>
        </w:rPr>
        <w:t>frontend</w:t>
      </w:r>
      <w:r w:rsidRPr="004B7EE9">
        <w:t>, implementado em React</w:t>
      </w:r>
      <w:r w:rsidRPr="004B7EE9">
        <w:t xml:space="preserve"> </w:t>
      </w:r>
      <w:sdt>
        <w:sdtPr>
          <w:id w:val="-1942760319"/>
          <w:citation/>
        </w:sdtPr>
        <w:sdtContent>
          <w:r>
            <w:fldChar w:fldCharType="begin"/>
          </w:r>
          <w:r>
            <w:instrText xml:space="preserve"> CITATION Met25 \l 207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263A02">
            <w:rPr>
              <w:noProof/>
            </w:rPr>
            <w:t>[2]</w:t>
          </w:r>
          <w:r>
            <w:fldChar w:fldCharType="end"/>
          </w:r>
        </w:sdtContent>
      </w:sdt>
      <w:r w:rsidRPr="004B7EE9">
        <w:t>, a análise inicial do código revelou um conjunto significativo de limitações técnicas que dificultavam a evolução da aplicação. A organização das pastas e dos módulos não seguia convenções ou boas práticas de desenvolvimento, resultando numa baixa modularidade e tornando difícil a reutilização de componentes e a implementação de novas funcionalidades. A ausência de documentação dificult</w:t>
      </w:r>
      <w:r w:rsidR="00A27539">
        <w:t>ou</w:t>
      </w:r>
      <w:r w:rsidRPr="004B7EE9">
        <w:t xml:space="preserve"> ainda mais a compreensão do fluxo</w:t>
      </w:r>
      <w:r w:rsidR="0098552E">
        <w:t xml:space="preserve"> e </w:t>
      </w:r>
      <w:r w:rsidR="00C34984">
        <w:t>organização</w:t>
      </w:r>
      <w:r w:rsidRPr="004B7EE9">
        <w:t xml:space="preserve"> da aplicação, obrigando a uma análise detalhada do código para identificar as responsabilidades de cada componente e a lógica de negócio associada.</w:t>
      </w:r>
    </w:p>
    <w:p w14:paraId="7E2F5A00" w14:textId="77777777" w:rsidR="00C34984" w:rsidRDefault="00C34984" w:rsidP="00C4170C">
      <w:pPr>
        <w:pStyle w:val="Corpodetexto"/>
      </w:pPr>
      <w:r w:rsidRPr="00C34984">
        <w:t xml:space="preserve">Foram igualmente identificados problemas ao nível da experiência de utilização. </w:t>
      </w:r>
      <w:r>
        <w:t>Algumas</w:t>
      </w:r>
      <w:r w:rsidRPr="00C34984">
        <w:t xml:space="preserve"> operações exigiam recarregamentos manuais das páginas para atualizar dados, existiam restrições desnecessárias de acesso a determinadas funcionalidades e a validação de campos de entrada era insuficiente, aumentando a probabilidade de erros ou inconsistências na base de dados. Do ponto de vista arquitetural, a API apresentava uma estrutura pouco escalável, sem uma camada clara de abstração entre os modelos, controladores e </w:t>
      </w:r>
      <w:r w:rsidRPr="00C34984">
        <w:rPr>
          <w:i/>
          <w:iCs/>
        </w:rPr>
        <w:t>endpoints</w:t>
      </w:r>
      <w:r w:rsidRPr="00C34984">
        <w:t xml:space="preserve">, o que dificultava a manutenção e a integração de novos módulos. </w:t>
      </w:r>
    </w:p>
    <w:p w14:paraId="1A5EBFC4" w14:textId="77777777" w:rsidR="0020193D" w:rsidRDefault="0020193D" w:rsidP="00C4170C">
      <w:pPr>
        <w:pStyle w:val="Corpodetexto"/>
      </w:pPr>
    </w:p>
    <w:p w14:paraId="7271D99D" w14:textId="32430290" w:rsidR="00C34984" w:rsidRDefault="00C34984" w:rsidP="00C4170C">
      <w:pPr>
        <w:pStyle w:val="Corpodetexto"/>
      </w:pPr>
      <w:r w:rsidRPr="00C34984">
        <w:t>Estas fragilidades tornaram evidente a necessidade de uma reestruturação profunda da aplicação, tanto a nível técnico como funcional, para garantir um sistema robusto, seguro e preparado para evoluções futuras</w:t>
      </w:r>
      <w:r>
        <w:t xml:space="preserve"> e </w:t>
      </w:r>
      <w:r w:rsidRPr="00C4170C">
        <w:t>acomodar</w:t>
      </w:r>
      <w:r>
        <w:t xml:space="preserve"> </w:t>
      </w:r>
      <w:r w:rsidRPr="00C4170C">
        <w:t>de forma adequada</w:t>
      </w:r>
      <w:r>
        <w:t xml:space="preserve"> </w:t>
      </w:r>
      <w:r w:rsidRPr="00C4170C">
        <w:t>os</w:t>
      </w:r>
      <w:r>
        <w:t xml:space="preserve"> </w:t>
      </w:r>
      <w:r w:rsidRPr="00C4170C">
        <w:t>objetivos definidos</w:t>
      </w:r>
      <w:r w:rsidRPr="00C34984">
        <w:t>.</w:t>
      </w:r>
    </w:p>
    <w:p w14:paraId="4F15ABEA" w14:textId="0D71135E" w:rsidR="00880796" w:rsidRDefault="00880796">
      <w:pPr>
        <w:rPr>
          <w:rFonts w:ascii="Garamond" w:hAnsi="Garamond"/>
          <w:sz w:val="28"/>
        </w:rPr>
      </w:pPr>
      <w:r>
        <w:br w:type="page"/>
      </w:r>
    </w:p>
    <w:p w14:paraId="5B4B5056" w14:textId="3DD8C2E1" w:rsidR="00526FD1" w:rsidRPr="00734B31" w:rsidRDefault="00734B31" w:rsidP="00526FD1">
      <w:pPr>
        <w:pStyle w:val="Ttulo1"/>
      </w:pPr>
      <w:bookmarkStart w:id="10" w:name="_Ref207058294"/>
      <w:bookmarkStart w:id="11" w:name="_Toc207822590"/>
      <w:r w:rsidRPr="00734B31">
        <w:lastRenderedPageBreak/>
        <w:t xml:space="preserve">Planeamento </w:t>
      </w:r>
      <w:r>
        <w:t xml:space="preserve">e </w:t>
      </w:r>
      <w:r w:rsidR="00526FD1" w:rsidRPr="00734B31">
        <w:t>Conceção do Sistema</w:t>
      </w:r>
      <w:bookmarkEnd w:id="10"/>
      <w:bookmarkEnd w:id="11"/>
    </w:p>
    <w:p w14:paraId="7E2AC9A1" w14:textId="77777777" w:rsidR="00DB53F7" w:rsidRDefault="00DB53F7" w:rsidP="005C253D">
      <w:pPr>
        <w:pStyle w:val="Corpodetexto"/>
      </w:pPr>
      <w:r w:rsidRPr="00DB53F7">
        <w:t>A análise do sistema pré-existente revelou limitações na modularidade, organização do código e documentação. Estas limitações dificultavam a manutenção e tornavam a expansão do sistema uma tarefa bastante complexa.</w:t>
      </w:r>
    </w:p>
    <w:p w14:paraId="1437393C" w14:textId="1ACB3EAD" w:rsidR="0003085F" w:rsidRDefault="00DB717D" w:rsidP="005C253D">
      <w:pPr>
        <w:pStyle w:val="Corpodetexto"/>
      </w:pPr>
      <w:r w:rsidRPr="005C253D">
        <w:t>Face a este cenário, tornou-se necessário refazer o sistema do zero, aproveitando apenas componentes e estruturas</w:t>
      </w:r>
      <w:r w:rsidR="002749E8">
        <w:t xml:space="preserve"> do sistema anterior</w:t>
      </w:r>
      <w:r w:rsidRPr="005C253D">
        <w:t xml:space="preserve"> que se mostrassem estáveis e reutilizáveis. Esta abordagem </w:t>
      </w:r>
      <w:r w:rsidR="002749E8">
        <w:t>criou</w:t>
      </w:r>
      <w:r w:rsidRPr="005C253D">
        <w:t xml:space="preserve"> uma base </w:t>
      </w:r>
      <w:r w:rsidR="002749E8">
        <w:t>estruturada</w:t>
      </w:r>
      <w:r w:rsidRPr="005C253D">
        <w:t xml:space="preserve"> e documentada, </w:t>
      </w:r>
      <w:r w:rsidR="002749E8">
        <w:t>preservando</w:t>
      </w:r>
      <w:r w:rsidRPr="005C253D">
        <w:t xml:space="preserve"> </w:t>
      </w:r>
      <w:r w:rsidR="002749E8">
        <w:t xml:space="preserve">o conceito </w:t>
      </w:r>
      <w:r w:rsidRPr="005C253D">
        <w:t xml:space="preserve">geral da arquitetura original, que respeitava boas práticas de separação de responsabilidades entre cliente e servidor. </w:t>
      </w:r>
      <w:r w:rsidR="002749E8">
        <w:t>Adicionalmente, foram mantidas</w:t>
      </w:r>
      <w:r w:rsidRPr="005C253D">
        <w:t xml:space="preserve"> as tecnologias </w:t>
      </w:r>
      <w:r w:rsidR="002749E8">
        <w:t>anteriores</w:t>
      </w:r>
      <w:r w:rsidRPr="005C253D">
        <w:t>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12" w:name="_Toc207822591"/>
      <w:r w:rsidRPr="00E0041D">
        <w:t>Objetivo</w:t>
      </w:r>
      <w:r>
        <w:t>s</w:t>
      </w:r>
      <w:bookmarkEnd w:id="12"/>
    </w:p>
    <w:p w14:paraId="5FD85C97" w14:textId="77777777" w:rsidR="00326B63" w:rsidRDefault="00326B63" w:rsidP="00AD4FB4">
      <w:pPr>
        <w:pStyle w:val="Corpodetexto"/>
      </w:pPr>
      <w:r w:rsidRPr="00326B63">
        <w:t>A análise do sistema existente e as reuniões realizadas com os docentes envolvidos no projeto, permitiram definir os objetivos que orientaram o desenvolvimento da nova versão da aplicação. Estes requisitos respondem às necessidades identificadas, com foco na criação de uma arquitetura robusta, modular e estruturada, de forma a facilitar a evolução e manutenção do sistema a longo prazo.</w:t>
      </w:r>
    </w:p>
    <w:p w14:paraId="7C59B04A" w14:textId="77777777" w:rsidR="00BC1A7A" w:rsidRDefault="00BC1A7A" w:rsidP="00AD4FB4">
      <w:pPr>
        <w:pStyle w:val="Corpodetexto"/>
      </w:pPr>
    </w:p>
    <w:p w14:paraId="355DFC68" w14:textId="55867F1C" w:rsidR="003F095B" w:rsidRDefault="003F095B" w:rsidP="003F095B">
      <w:pPr>
        <w:pStyle w:val="Corpodetexto"/>
      </w:pPr>
      <w:r>
        <w:t>Para facilitar a organização e priorização dos requisitos, foi utilizada a notação MoSCoW</w:t>
      </w:r>
      <w:r w:rsidR="00E5496A" w:rsidRPr="00E5496A">
        <w:t xml:space="preserve"> </w:t>
      </w:r>
      <w:sdt>
        <w:sdtPr>
          <w:id w:val="774365285"/>
          <w:citation/>
        </w:sdtPr>
        <w:sdtContent>
          <w:r w:rsidR="00E5496A">
            <w:fldChar w:fldCharType="begin"/>
          </w:r>
          <w:r w:rsidR="00E5496A">
            <w:instrText xml:space="preserve"> CITATION Bru23 \l 2070 </w:instrText>
          </w:r>
          <w:r w:rsidR="00E5496A">
            <w:fldChar w:fldCharType="separate"/>
          </w:r>
          <w:r w:rsidR="00263A02" w:rsidRPr="00263A02">
            <w:rPr>
              <w:noProof/>
            </w:rPr>
            <w:t>[3]</w:t>
          </w:r>
          <w:r w:rsidR="00E5496A">
            <w:fldChar w:fldCharType="end"/>
          </w:r>
        </w:sdtContent>
      </w:sdt>
      <w:r>
        <w:t>, que classifica cada funcionalidade de acordo com a sua importância:</w:t>
      </w:r>
    </w:p>
    <w:p w14:paraId="7A7F17CB" w14:textId="44D73BD3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Must</w:t>
      </w:r>
      <w:r>
        <w:t xml:space="preserve"> – Funcionalidade essencial que deve ser incluída no sistema para que este funcione corretamente e cumpra os objetivos principais.</w:t>
      </w:r>
    </w:p>
    <w:p w14:paraId="155B3883" w14:textId="0D4E2358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Should</w:t>
      </w:r>
      <w:r>
        <w:t xml:space="preserve"> – Funcionalidade importante, mas não crítica; deve ser incluída se possível, mas o sistema ainda funciona sem ela.</w:t>
      </w:r>
    </w:p>
    <w:p w14:paraId="288E2966" w14:textId="078BB7EB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Could</w:t>
      </w:r>
      <w:r>
        <w:t xml:space="preserve"> – Funcionalidade desejável ou opcional; melhora a experiência do utilizador ou adiciona valor, mas não é essencial.</w:t>
      </w:r>
    </w:p>
    <w:p w14:paraId="4DC0C123" w14:textId="34A0C448" w:rsidR="00BC1A7A" w:rsidRDefault="003F095B" w:rsidP="00BC1A7A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Won’t</w:t>
      </w:r>
      <w:r>
        <w:t xml:space="preserve"> – Funcionalidade que não será implementada nesta fase do projeto, podendo ser considerada para versões futuras.</w:t>
      </w:r>
    </w:p>
    <w:p w14:paraId="32D46704" w14:textId="00C021CB" w:rsidR="00EE7081" w:rsidRPr="003E6018" w:rsidRDefault="00BC1A7A" w:rsidP="003E6018">
      <w:pPr>
        <w:rPr>
          <w:rFonts w:ascii="Garamond" w:hAnsi="Garamond"/>
          <w:sz w:val="28"/>
        </w:rPr>
      </w:pPr>
      <w:r>
        <w:br w:type="page"/>
      </w:r>
    </w:p>
    <w:p w14:paraId="3D12C183" w14:textId="5484DD9E" w:rsidR="00C139E0" w:rsidRDefault="00C139E0" w:rsidP="00C139E0">
      <w:pPr>
        <w:pStyle w:val="Legenda"/>
        <w:keepNext/>
      </w:pPr>
      <w:bookmarkStart w:id="13" w:name="_Toc207822621"/>
      <w:r>
        <w:lastRenderedPageBreak/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</w:t>
      </w:r>
      <w:r w:rsidR="00937DF1">
        <w:fldChar w:fldCharType="end"/>
      </w:r>
      <w:r>
        <w:rPr>
          <w:noProof/>
        </w:rPr>
        <w:t xml:space="preserve"> – Listagem de Funcionalidades</w:t>
      </w:r>
      <w:bookmarkEnd w:id="13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2376"/>
        <w:gridCol w:w="4672"/>
        <w:gridCol w:w="1342"/>
      </w:tblGrid>
      <w:tr w:rsidR="004C318B" w:rsidRPr="004D4113" w14:paraId="3AF2C79E" w14:textId="77777777" w:rsidTr="004D4113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13F3DFF6" w14:textId="4AD4D7F7" w:rsidR="00E63DA3" w:rsidRPr="004D4113" w:rsidRDefault="00601C12" w:rsidP="00601C12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1317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48CA4D83" w14:textId="55FADCC2" w:rsidR="00E63DA3" w:rsidRPr="004D4113" w:rsidRDefault="00E63DA3" w:rsidP="00113ADD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2588" w:type="pct"/>
            <w:tcBorders>
              <w:top w:val="single" w:sz="12" w:space="0" w:color="auto"/>
              <w:bottom w:val="single" w:sz="12" w:space="0" w:color="auto"/>
            </w:tcBorders>
          </w:tcPr>
          <w:p w14:paraId="5DB40890" w14:textId="38FF73F6" w:rsidR="00E63DA3" w:rsidRPr="004D4113" w:rsidRDefault="00E63DA3" w:rsidP="00113ADD">
            <w:pPr>
              <w:pStyle w:val="Corpodetexto2"/>
            </w:pPr>
            <w:r w:rsidRPr="004D4113">
              <w:t>Descrição</w:t>
            </w:r>
          </w:p>
        </w:tc>
        <w:tc>
          <w:tcPr>
            <w:tcW w:w="743" w:type="pct"/>
            <w:tcBorders>
              <w:top w:val="single" w:sz="12" w:space="0" w:color="auto"/>
              <w:bottom w:val="single" w:sz="12" w:space="0" w:color="auto"/>
            </w:tcBorders>
          </w:tcPr>
          <w:p w14:paraId="253106F3" w14:textId="571F0FF5" w:rsidR="00E63DA3" w:rsidRPr="004D4113" w:rsidRDefault="00E63DA3" w:rsidP="00113ADD">
            <w:pPr>
              <w:pStyle w:val="Corpodetexto2"/>
              <w:jc w:val="center"/>
            </w:pPr>
            <w:r w:rsidRPr="004D4113">
              <w:t>Prioridade</w:t>
            </w:r>
          </w:p>
        </w:tc>
      </w:tr>
      <w:tr w:rsidR="00FD7A53" w14:paraId="03D8D12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1B78C98C" w14:textId="392941E2" w:rsidR="00FD7A53" w:rsidRPr="00113ADD" w:rsidRDefault="00FD7A53" w:rsidP="00417920">
            <w:pPr>
              <w:pStyle w:val="Corpodetexto2"/>
            </w:pPr>
            <w:r>
              <w:t>Geral</w:t>
            </w:r>
          </w:p>
        </w:tc>
      </w:tr>
      <w:tr w:rsidR="004C318B" w14:paraId="063BAD18" w14:textId="77777777" w:rsidTr="004D4113">
        <w:trPr>
          <w:jc w:val="center"/>
        </w:trPr>
        <w:tc>
          <w:tcPr>
            <w:tcW w:w="352" w:type="pct"/>
            <w:tcBorders>
              <w:top w:val="single" w:sz="8" w:space="0" w:color="auto"/>
              <w:bottom w:val="dashed" w:sz="4" w:space="0" w:color="auto"/>
              <w:right w:val="dashed" w:sz="4" w:space="0" w:color="auto"/>
            </w:tcBorders>
          </w:tcPr>
          <w:p w14:paraId="75264F9C" w14:textId="7ECCE71A" w:rsidR="00E63DA3" w:rsidRPr="00113ADD" w:rsidRDefault="004C318B" w:rsidP="00113ADD">
            <w:pPr>
              <w:pStyle w:val="Corpodetexto2"/>
            </w:pPr>
            <w:r>
              <w:t>F01</w:t>
            </w:r>
          </w:p>
        </w:tc>
        <w:tc>
          <w:tcPr>
            <w:tcW w:w="1317" w:type="pct"/>
            <w:tcBorders>
              <w:top w:val="single" w:sz="8" w:space="0" w:color="auto"/>
              <w:left w:val="dashed" w:sz="4" w:space="0" w:color="auto"/>
              <w:bottom w:val="dashed" w:sz="4" w:space="0" w:color="auto"/>
            </w:tcBorders>
          </w:tcPr>
          <w:p w14:paraId="47C002F9" w14:textId="221AB1DE" w:rsidR="00E63DA3" w:rsidRPr="00020EEF" w:rsidRDefault="00E63DA3" w:rsidP="00113ADD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2588" w:type="pct"/>
            <w:tcBorders>
              <w:top w:val="single" w:sz="8" w:space="0" w:color="auto"/>
              <w:bottom w:val="dashed" w:sz="4" w:space="0" w:color="auto"/>
            </w:tcBorders>
          </w:tcPr>
          <w:p w14:paraId="566C5A4A" w14:textId="03872044" w:rsidR="00E63DA3" w:rsidRPr="00113ADD" w:rsidRDefault="00E63DA3" w:rsidP="00113ADD">
            <w:pPr>
              <w:pStyle w:val="Corpodetexto2"/>
            </w:pPr>
            <w:r w:rsidRPr="00113ADD">
              <w:t>Gerar ficheiro Excel com a listagem final de alunos, empresas e estágios/projetos atribuídos.</w:t>
            </w:r>
          </w:p>
        </w:tc>
        <w:tc>
          <w:tcPr>
            <w:tcW w:w="743" w:type="pct"/>
            <w:tcBorders>
              <w:top w:val="single" w:sz="8" w:space="0" w:color="auto"/>
              <w:bottom w:val="dashed" w:sz="4" w:space="0" w:color="auto"/>
            </w:tcBorders>
          </w:tcPr>
          <w:p w14:paraId="32BF4DDB" w14:textId="6881CB97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7760FFD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34B5BD8" w14:textId="02918BF4" w:rsidR="00E63DA3" w:rsidRPr="00113ADD" w:rsidRDefault="004C318B" w:rsidP="00113ADD">
            <w:pPr>
              <w:pStyle w:val="Corpodetexto2"/>
            </w:pPr>
            <w:r>
              <w:t>F0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C30398A" w14:textId="59C91C31" w:rsidR="00E63DA3" w:rsidRPr="00020EEF" w:rsidRDefault="00E63DA3" w:rsidP="00113ADD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EDA3211" w14:textId="71ED7C29" w:rsidR="00E63DA3" w:rsidRPr="00113ADD" w:rsidRDefault="00E63DA3" w:rsidP="00113ADD">
            <w:pPr>
              <w:pStyle w:val="Corpodetexto2"/>
            </w:pPr>
            <w:r w:rsidRPr="00113ADD">
              <w:t>Gerar um ficheiro Excel contendo a listagem final das propostas registadas no sistema, organizada de acordo com o calendário definid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71C4601" w14:textId="15D09B15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37DA23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AE53943" w14:textId="027A69C9" w:rsidR="00E63DA3" w:rsidRPr="00113ADD" w:rsidRDefault="004C318B" w:rsidP="00113ADD">
            <w:pPr>
              <w:pStyle w:val="Corpodetexto2"/>
            </w:pPr>
            <w:r>
              <w:t>F0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DE1CF53" w14:textId="4D0F315A" w:rsidR="00E63DA3" w:rsidRPr="00020EEF" w:rsidRDefault="00E63DA3" w:rsidP="00113ADD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C73FC9B" w14:textId="3EC11839" w:rsidR="00E63DA3" w:rsidRPr="00113ADD" w:rsidRDefault="00E63DA3" w:rsidP="00113ADD">
            <w:pPr>
              <w:pStyle w:val="Corpodetexto2"/>
            </w:pPr>
            <w:r w:rsidRPr="00113ADD">
              <w:t>Desenvolvimento de um algoritmo que realiza automaticamente a distribuição dos alunos pelas propostas, garantindo maior rapidez no proces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917CD6" w14:textId="13BFB448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0190A4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AF48CBB" w14:textId="1120BE47" w:rsidR="00E63DA3" w:rsidRPr="00113ADD" w:rsidRDefault="004C318B" w:rsidP="00113ADD">
            <w:pPr>
              <w:pStyle w:val="Corpodetexto2"/>
            </w:pPr>
            <w:r>
              <w:t>F0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2CF159" w14:textId="26D2AAF0" w:rsidR="00E63DA3" w:rsidRPr="00020EEF" w:rsidRDefault="00E63DA3" w:rsidP="00113ADD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F4837B5" w14:textId="10CB08C5" w:rsidR="00E63DA3" w:rsidRPr="00113ADD" w:rsidRDefault="00E63DA3" w:rsidP="00113ADD">
            <w:pPr>
              <w:pStyle w:val="Corpodetexto2"/>
            </w:pPr>
            <w:r w:rsidRPr="00113ADD">
              <w:t xml:space="preserve">Preenchimento automático do PDF da proposta, utilizando um </w:t>
            </w:r>
            <w:r w:rsidRPr="00F8551B">
              <w:rPr>
                <w:i/>
                <w:iCs/>
              </w:rPr>
              <w:t>template</w:t>
            </w:r>
            <w:r w:rsidRPr="00113ADD">
              <w:t xml:space="preserve"> predefinid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8C6A4AD" w14:textId="48AEA6F7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630CAD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68669B5" w14:textId="2E5A36AF" w:rsidR="00E63DA3" w:rsidRPr="00113ADD" w:rsidRDefault="004C318B" w:rsidP="00113ADD">
            <w:pPr>
              <w:pStyle w:val="Corpodetexto2"/>
            </w:pPr>
            <w:r>
              <w:t>F0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20058E" w14:textId="12C7D015" w:rsidR="00E63DA3" w:rsidRPr="00020EEF" w:rsidRDefault="00E63DA3" w:rsidP="00113ADD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268ECC" w14:textId="581C1AAC" w:rsidR="00E63DA3" w:rsidRPr="00113ADD" w:rsidRDefault="00E63DA3" w:rsidP="00113ADD">
            <w:pPr>
              <w:pStyle w:val="Corpodetexto2"/>
            </w:pPr>
            <w:r w:rsidRPr="00113ADD">
              <w:t>Redesenhar a interface gráfica melhorando a acessibilidade, responsividade e usabilidade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7A21381" w14:textId="408DFCC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287F4EB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4E5133" w14:textId="6BA2E22A" w:rsidR="00E63DA3" w:rsidRPr="00113ADD" w:rsidRDefault="004C318B" w:rsidP="00113ADD">
            <w:pPr>
              <w:pStyle w:val="Corpodetexto2"/>
            </w:pPr>
            <w:r>
              <w:t>F0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E2BBB4" w14:textId="3D920172" w:rsidR="00E63DA3" w:rsidRPr="00020EEF" w:rsidRDefault="00E63DA3" w:rsidP="00113ADD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0CFE8AC" w14:textId="49381FA9" w:rsidR="00E63DA3" w:rsidRPr="00113ADD" w:rsidRDefault="00E63DA3" w:rsidP="00113ADD">
            <w:pPr>
              <w:pStyle w:val="Corpodetexto2"/>
            </w:pPr>
            <w:r w:rsidRPr="00113ADD">
              <w:t>Espaço único no sistema para troca de mensagens entre alunos, empresas, docentes e administradores, centralizando a comunicaçã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D7C0884" w14:textId="3C40E64D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F74D2B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40B5B2" w14:textId="79F8C45E" w:rsidR="00E63DA3" w:rsidRPr="00113ADD" w:rsidRDefault="004C318B" w:rsidP="00113ADD">
            <w:pPr>
              <w:pStyle w:val="Corpodetexto2"/>
            </w:pPr>
            <w:r>
              <w:t>F0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7532E1E" w14:textId="488DE2C0" w:rsidR="00E63DA3" w:rsidRPr="00020EEF" w:rsidRDefault="00E63DA3" w:rsidP="00113ADD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B418287" w14:textId="092374CF" w:rsidR="00E63DA3" w:rsidRPr="00113ADD" w:rsidRDefault="00E63DA3" w:rsidP="00113ADD">
            <w:pPr>
              <w:pStyle w:val="Corpodetexto2"/>
            </w:pPr>
            <w:r w:rsidRPr="00113ADD">
              <w:t>Gerar o protocolo com dados preenchidos automaticamente, prontos para assinatura pelas partes envolvida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C085B81" w14:textId="631DDA0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4C0F20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063D1F" w14:textId="43CC7042" w:rsidR="00E63DA3" w:rsidRPr="00113ADD" w:rsidRDefault="004C318B" w:rsidP="00113ADD">
            <w:pPr>
              <w:pStyle w:val="Corpodetexto2"/>
            </w:pPr>
            <w:r>
              <w:t>F0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B698C3" w14:textId="7B872E40" w:rsidR="00E63DA3" w:rsidRDefault="00E63DA3" w:rsidP="00113ADD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DBCC67F" w14:textId="3044D795" w:rsidR="00E63DA3" w:rsidRPr="00113ADD" w:rsidRDefault="00E63DA3" w:rsidP="00113ADD">
            <w:pPr>
              <w:pStyle w:val="Corpodetexto2"/>
            </w:pPr>
            <w:r w:rsidRPr="00113ADD">
              <w:t>Empresas e alunos podem indicar as suas preferências relativamente aos docentes, que são depois consideradas por um algoritmo responsável por definir a atribuição final de orientadores aos estágios/projeto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42DBD4E" w14:textId="6B393BEC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1EB31D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138EB4A9" w14:textId="20F06227" w:rsidR="00E63DA3" w:rsidRPr="00113ADD" w:rsidRDefault="004C318B" w:rsidP="00113ADD">
            <w:pPr>
              <w:pStyle w:val="Corpodetexto2"/>
            </w:pPr>
            <w:r>
              <w:t>F0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46E9C5FA" w14:textId="66638914" w:rsidR="00E63DA3" w:rsidRPr="00113ADD" w:rsidRDefault="00E63DA3" w:rsidP="00113ADD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4" w:space="0" w:color="auto"/>
            </w:tcBorders>
          </w:tcPr>
          <w:p w14:paraId="0DC9F297" w14:textId="6E92830A" w:rsidR="00E63DA3" w:rsidRPr="00113ADD" w:rsidRDefault="00E63DA3" w:rsidP="00113ADD">
            <w:pPr>
              <w:pStyle w:val="Corpodetexto2"/>
            </w:pPr>
            <w:r w:rsidRPr="00113ADD">
              <w:t xml:space="preserve">Possibilidade de filtrar todas as listas (propostas, candidaturas, docentes, alunos, </w:t>
            </w:r>
            <w:r w:rsidR="00CC0C9F" w:rsidRPr="00113ADD">
              <w:t>etc.</w:t>
            </w:r>
            <w:r w:rsidRPr="00113ADD">
              <w:t>) na aplicação.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4" w:space="0" w:color="auto"/>
            </w:tcBorders>
          </w:tcPr>
          <w:p w14:paraId="54C14FFA" w14:textId="1E17B00F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FD7A53" w14:paraId="34A388AC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6D8C12" w14:textId="66C8D744" w:rsidR="00FD7A53" w:rsidRPr="00113ADD" w:rsidRDefault="00FD7A53" w:rsidP="00FD7A53">
            <w:pPr>
              <w:pStyle w:val="Corpodetexto2"/>
            </w:pPr>
            <w:r w:rsidRPr="00E63DA3">
              <w:t>Autenticações e Registos</w:t>
            </w:r>
          </w:p>
        </w:tc>
      </w:tr>
      <w:tr w:rsidR="004C318B" w14:paraId="1B180271" w14:textId="77777777" w:rsidTr="004D4113">
        <w:trPr>
          <w:jc w:val="center"/>
        </w:trPr>
        <w:tc>
          <w:tcPr>
            <w:tcW w:w="352" w:type="pct"/>
            <w:tcBorders>
              <w:top w:val="single" w:sz="4" w:space="0" w:color="auto"/>
              <w:bottom w:val="dashed" w:sz="4" w:space="0" w:color="auto"/>
              <w:right w:val="dashed" w:sz="4" w:space="0" w:color="auto"/>
            </w:tcBorders>
          </w:tcPr>
          <w:p w14:paraId="1D5D79D0" w14:textId="2F24B354" w:rsidR="00E63DA3" w:rsidRPr="00113ADD" w:rsidRDefault="004C318B" w:rsidP="00113ADD">
            <w:pPr>
              <w:pStyle w:val="Corpodetexto2"/>
            </w:pPr>
            <w:r>
              <w:t>F10</w:t>
            </w:r>
          </w:p>
        </w:tc>
        <w:tc>
          <w:tcPr>
            <w:tcW w:w="1317" w:type="pct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</w:tcPr>
          <w:p w14:paraId="37FED416" w14:textId="1876B72A" w:rsidR="00E63DA3" w:rsidRPr="00113ADD" w:rsidRDefault="00E63DA3" w:rsidP="00113AD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2588" w:type="pct"/>
            <w:tcBorders>
              <w:top w:val="single" w:sz="4" w:space="0" w:color="auto"/>
              <w:bottom w:val="dashed" w:sz="4" w:space="0" w:color="auto"/>
            </w:tcBorders>
          </w:tcPr>
          <w:p w14:paraId="2D30251B" w14:textId="4E306924" w:rsidR="00E63DA3" w:rsidRPr="00113ADD" w:rsidRDefault="00E63DA3" w:rsidP="00113ADD">
            <w:pPr>
              <w:pStyle w:val="Corpodetexto2"/>
            </w:pPr>
            <w:r w:rsidRPr="00113ADD">
              <w:t>Login na plataforma.</w:t>
            </w:r>
          </w:p>
        </w:tc>
        <w:tc>
          <w:tcPr>
            <w:tcW w:w="743" w:type="pct"/>
            <w:tcBorders>
              <w:top w:val="single" w:sz="4" w:space="0" w:color="auto"/>
              <w:bottom w:val="dashed" w:sz="4" w:space="0" w:color="auto"/>
            </w:tcBorders>
          </w:tcPr>
          <w:p w14:paraId="2C8BEC59" w14:textId="176C34BE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6A4ED95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4A3575F" w14:textId="148DDFBB" w:rsidR="00E63DA3" w:rsidRPr="00113ADD" w:rsidRDefault="004C318B" w:rsidP="00113ADD">
            <w:pPr>
              <w:pStyle w:val="Corpodetexto2"/>
            </w:pPr>
            <w:r>
              <w:t>F1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E1A89" w14:textId="2616D2D7" w:rsidR="00E63DA3" w:rsidRPr="00113ADD" w:rsidRDefault="00E63DA3" w:rsidP="00113AD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1E3C14F" w14:textId="323E6531" w:rsidR="00E63DA3" w:rsidRPr="00113ADD" w:rsidRDefault="00E63DA3" w:rsidP="00113ADD">
            <w:pPr>
              <w:pStyle w:val="Corpodetexto2"/>
            </w:pPr>
            <w:r w:rsidRPr="00113ADD">
              <w:t>Registo de um Doce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E11F0B9" w14:textId="2B0C4C9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0F83CE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C02C8C" w14:textId="33F0CE4C" w:rsidR="00E63DA3" w:rsidRPr="00113ADD" w:rsidRDefault="004C318B" w:rsidP="00113ADD">
            <w:pPr>
              <w:pStyle w:val="Corpodetexto2"/>
            </w:pPr>
            <w:r>
              <w:t>F1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BEA47D9" w14:textId="195BCC7A" w:rsidR="00E63DA3" w:rsidRPr="00113ADD" w:rsidRDefault="00E63DA3" w:rsidP="00113AD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9FCA1AC" w14:textId="1EBCDDD9" w:rsidR="00E63DA3" w:rsidRPr="00113ADD" w:rsidRDefault="00E63DA3" w:rsidP="00113ADD">
            <w:pPr>
              <w:pStyle w:val="Corpodetexto2"/>
            </w:pPr>
            <w:r w:rsidRPr="00113ADD">
              <w:t>Registo de um Aluno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781E4EF" w14:textId="697BB5D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6E4C000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9D6BD7" w14:textId="6BE7B9A1" w:rsidR="00E63DA3" w:rsidRPr="00113ADD" w:rsidRDefault="004C318B" w:rsidP="00113ADD">
            <w:pPr>
              <w:pStyle w:val="Corpodetexto2"/>
            </w:pPr>
            <w:r>
              <w:t>F1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CB43DFB" w14:textId="7479FAF5" w:rsidR="00E63DA3" w:rsidRPr="00113ADD" w:rsidRDefault="00E63DA3" w:rsidP="00113AD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CB70F38" w14:textId="4E978787" w:rsidR="00E63DA3" w:rsidRPr="00113ADD" w:rsidRDefault="00E63DA3" w:rsidP="00113ADD">
            <w:pPr>
              <w:pStyle w:val="Corpodetexto2"/>
            </w:pPr>
            <w:r w:rsidRPr="00113ADD">
              <w:t>Registo de uma Empresa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247ED70" w14:textId="7BD31AC6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AF9F5C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18D2337" w14:textId="502D9B32" w:rsidR="00E63DA3" w:rsidRPr="00113ADD" w:rsidRDefault="004C318B" w:rsidP="00113ADD">
            <w:pPr>
              <w:pStyle w:val="Corpodetexto2"/>
            </w:pPr>
            <w:r>
              <w:lastRenderedPageBreak/>
              <w:t>F1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80B97D5" w14:textId="603EBAB2" w:rsidR="00E63DA3" w:rsidRPr="00113ADD" w:rsidRDefault="00E63DA3" w:rsidP="00113AD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F7BFF67" w14:textId="26371AA4" w:rsidR="00E63DA3" w:rsidRPr="00113ADD" w:rsidRDefault="00E63DA3" w:rsidP="00113ADD">
            <w:pPr>
              <w:pStyle w:val="Corpodetexto2"/>
            </w:pPr>
            <w:r w:rsidRPr="00113ADD">
              <w:t>Registo de um Representa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0AE4C9" w14:textId="45CFC9C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AC36CB" w14:paraId="1819D77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CE803A" w14:textId="2432B0DF" w:rsidR="00AC36CB" w:rsidRPr="00113ADD" w:rsidRDefault="00AC36CB" w:rsidP="00CC2379">
            <w:pPr>
              <w:pStyle w:val="Corpodetexto2"/>
            </w:pPr>
            <w:r w:rsidRPr="00AC36CB">
              <w:t>Gestão do Sistema</w:t>
            </w:r>
          </w:p>
        </w:tc>
      </w:tr>
      <w:tr w:rsidR="004C318B" w14:paraId="5A3021A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F482D85" w14:textId="110F54B3" w:rsidR="00E63DA3" w:rsidRPr="00113ADD" w:rsidRDefault="004C318B" w:rsidP="00113ADD">
            <w:pPr>
              <w:pStyle w:val="Corpodetexto2"/>
            </w:pPr>
            <w:r>
              <w:t>F1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8657E0" w14:textId="7E8CEC0A" w:rsidR="00E63DA3" w:rsidRPr="00113ADD" w:rsidRDefault="00E63DA3" w:rsidP="00113AD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B7295EA" w14:textId="2B05BBD4" w:rsidR="00E63DA3" w:rsidRPr="00113ADD" w:rsidRDefault="00E63DA3" w:rsidP="00113ADD">
            <w:pPr>
              <w:pStyle w:val="Corpodetexto2"/>
            </w:pPr>
            <w:r w:rsidRPr="00113ADD">
              <w:t>Redefinir a Password do Administrador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3A93A8C" w14:textId="6301E9C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0157FBD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D984DC" w14:textId="73BB0487" w:rsidR="00E63DA3" w:rsidRPr="00113ADD" w:rsidRDefault="004C318B" w:rsidP="00113ADD">
            <w:pPr>
              <w:pStyle w:val="Corpodetexto2"/>
            </w:pPr>
            <w:r>
              <w:t>F1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92EEFCA" w14:textId="0F074B1E" w:rsidR="00E63DA3" w:rsidRPr="00113ADD" w:rsidRDefault="00E63DA3" w:rsidP="00113AD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B5A1233" w14:textId="16037AFA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Aluno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195B0D" w14:textId="55EE204D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293989E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65FCD3" w14:textId="0D9C3C2A" w:rsidR="00E63DA3" w:rsidRPr="00113ADD" w:rsidRDefault="004C318B" w:rsidP="00113ADD">
            <w:pPr>
              <w:pStyle w:val="Corpodetexto2"/>
            </w:pPr>
            <w:r>
              <w:t>F1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480ED60" w14:textId="24CA9FED" w:rsidR="00E63DA3" w:rsidRPr="00113ADD" w:rsidRDefault="00E63DA3" w:rsidP="00113AD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18631" w14:textId="1E917CD3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Docente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07D5D5" w14:textId="3978FB6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D704A6" w14:paraId="6976CDA4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68399A" w14:textId="0BA4EE73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Áreas Científicas</w:t>
            </w:r>
          </w:p>
        </w:tc>
      </w:tr>
      <w:tr w:rsidR="004C318B" w14:paraId="4AF5B8B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AD23A04" w14:textId="61DADC94" w:rsidR="00E63DA3" w:rsidRPr="00113ADD" w:rsidRDefault="004C318B" w:rsidP="00113ADD">
            <w:pPr>
              <w:pStyle w:val="Corpodetexto2"/>
            </w:pPr>
            <w:r>
              <w:t>F1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C6E0ED6" w14:textId="3FA0E732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6FBA25C" w14:textId="4E6E6060" w:rsidR="00E63DA3" w:rsidRPr="00113ADD" w:rsidRDefault="00E63DA3" w:rsidP="00113ADD">
            <w:pPr>
              <w:pStyle w:val="Corpodetexto2"/>
            </w:pPr>
            <w:r w:rsidRPr="00113ADD">
              <w:t>Criar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89071EA" w14:textId="5F95F5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35CD3C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22042C7" w14:textId="775FD1FF" w:rsidR="00E63DA3" w:rsidRPr="00113ADD" w:rsidRDefault="004C318B" w:rsidP="00113ADD">
            <w:pPr>
              <w:pStyle w:val="Corpodetexto2"/>
            </w:pPr>
            <w:r>
              <w:t>F1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1BB6E2" w14:textId="0E085E8F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5568537" w14:textId="7B7425C7" w:rsidR="00E63DA3" w:rsidRPr="00113ADD" w:rsidRDefault="00E63DA3" w:rsidP="00113ADD">
            <w:pPr>
              <w:pStyle w:val="Corpodetexto2"/>
            </w:pPr>
            <w:r w:rsidRPr="00113ADD">
              <w:t>Mudar o nome de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1C9715" w14:textId="4E906A9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E6924D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C2D753B" w14:textId="6FCC3D9C" w:rsidR="00E63DA3" w:rsidRPr="00113ADD" w:rsidRDefault="004C318B" w:rsidP="00113ADD">
            <w:pPr>
              <w:pStyle w:val="Corpodetexto2"/>
            </w:pPr>
            <w:r>
              <w:t>F2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9A97F86" w14:textId="5AAEBA49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DDB036B" w14:textId="31DA3A81" w:rsidR="00E63DA3" w:rsidRPr="00113ADD" w:rsidRDefault="00E63DA3" w:rsidP="00113ADD">
            <w:pPr>
              <w:pStyle w:val="Corpodetexto2"/>
            </w:pPr>
            <w:r w:rsidRPr="00113ADD">
              <w:t>Remover uma Área Científica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7740DBF" w14:textId="33415EB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3D93EF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53405F" w14:textId="38083D59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Cursos</w:t>
            </w:r>
          </w:p>
        </w:tc>
      </w:tr>
      <w:tr w:rsidR="004C318B" w14:paraId="451B239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A9750F6" w14:textId="7AC986AC" w:rsidR="00E63DA3" w:rsidRPr="00113ADD" w:rsidRDefault="004C318B" w:rsidP="00113ADD">
            <w:pPr>
              <w:pStyle w:val="Corpodetexto2"/>
            </w:pPr>
            <w:r>
              <w:t>F2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0A063BB" w14:textId="76F75C28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0300C7A" w14:textId="1C034068" w:rsidR="00E63DA3" w:rsidRPr="00113ADD" w:rsidRDefault="00E63DA3" w:rsidP="00113ADD">
            <w:pPr>
              <w:pStyle w:val="Corpodetexto2"/>
            </w:pPr>
            <w:r w:rsidRPr="00113ADD">
              <w:t>Criar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1B0293C" w14:textId="061F0C8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2BD5AC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2CBBF8" w14:textId="651B6E1F" w:rsidR="00E63DA3" w:rsidRPr="00113ADD" w:rsidRDefault="004C318B" w:rsidP="00113ADD">
            <w:pPr>
              <w:pStyle w:val="Corpodetexto2"/>
            </w:pPr>
            <w:r>
              <w:t>F2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D724E6" w14:textId="6A09AC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FC2FC" w14:textId="43CA8B94" w:rsidR="00E63DA3" w:rsidRPr="00113ADD" w:rsidRDefault="00E63DA3" w:rsidP="00113ADD">
            <w:pPr>
              <w:pStyle w:val="Corpodetexto2"/>
            </w:pPr>
            <w:r w:rsidRPr="00113ADD">
              <w:t>Editar a informação de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8151093" w14:textId="7E5B8D1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99E15E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28EFF74" w14:textId="4F17BE2D" w:rsidR="00E63DA3" w:rsidRPr="00113ADD" w:rsidRDefault="004C318B" w:rsidP="00113ADD">
            <w:pPr>
              <w:pStyle w:val="Corpodetexto2"/>
            </w:pPr>
            <w:r>
              <w:t>F2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31CC839" w14:textId="1F33D56A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33C668" w14:textId="4C5996A4" w:rsidR="00E63DA3" w:rsidRPr="00113ADD" w:rsidRDefault="00E63DA3" w:rsidP="00113ADD">
            <w:pPr>
              <w:pStyle w:val="Corpodetexto2"/>
            </w:pPr>
            <w:r w:rsidRPr="00113ADD">
              <w:t>Remover um Curs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D9D79DC" w14:textId="3E27F02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0CDAEE2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BFAFF2" w14:textId="1146E118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 w:rsidRPr="00113ADD">
              <w:t>Calendário</w:t>
            </w:r>
            <w:r w:rsidR="001858DA">
              <w:t>s</w:t>
            </w:r>
          </w:p>
        </w:tc>
      </w:tr>
      <w:tr w:rsidR="004C318B" w14:paraId="7DFE054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3854260" w14:textId="4F4100E2" w:rsidR="00E63DA3" w:rsidRPr="00113ADD" w:rsidRDefault="004C318B" w:rsidP="00113ADD">
            <w:pPr>
              <w:pStyle w:val="Corpodetexto2"/>
            </w:pPr>
            <w:r>
              <w:t>F2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690997F" w14:textId="62EAC49A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99FDE4A" w14:textId="23F4DE4F" w:rsidR="00E63DA3" w:rsidRPr="00113ADD" w:rsidRDefault="00E63DA3" w:rsidP="00113ADD">
            <w:pPr>
              <w:pStyle w:val="Corpodetexto2"/>
            </w:pPr>
            <w:r w:rsidRPr="00113ADD">
              <w:t>Criar um Calendário associado a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5AACC06" w14:textId="664F41E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1989FA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6EA6721" w14:textId="20406AB3" w:rsidR="00E63DA3" w:rsidRPr="00113ADD" w:rsidRDefault="004C318B" w:rsidP="00113ADD">
            <w:pPr>
              <w:pStyle w:val="Corpodetexto2"/>
            </w:pPr>
            <w:r>
              <w:t>F2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56083C0" w14:textId="0A505570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F5CAF" w14:textId="0401302E" w:rsidR="00E63DA3" w:rsidRPr="00113ADD" w:rsidRDefault="00E63DA3" w:rsidP="00113ADD">
            <w:pPr>
              <w:pStyle w:val="Corpodetexto2"/>
            </w:pPr>
            <w:r w:rsidRPr="00113ADD">
              <w:t>Editar as datas e informação de um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97BFAE8" w14:textId="551F662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9CF092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98AB84F" w14:textId="20542919" w:rsidR="00E63DA3" w:rsidRPr="00113ADD" w:rsidRDefault="004C318B" w:rsidP="00113ADD">
            <w:pPr>
              <w:pStyle w:val="Corpodetexto2"/>
            </w:pPr>
            <w:r>
              <w:t>F2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EA19E64" w14:textId="298334BB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ADBB1D2" w14:textId="3CA20005" w:rsidR="00E63DA3" w:rsidRPr="00113ADD" w:rsidRDefault="00E63DA3" w:rsidP="00113ADD">
            <w:pPr>
              <w:pStyle w:val="Corpodetexto2"/>
            </w:pPr>
            <w:r w:rsidRPr="00113ADD">
              <w:t>Remover um Calendári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60FB3C2" w14:textId="6CB36FF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FBE6A9E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17FFD4" w14:textId="25D7512E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>
              <w:t>Docentes</w:t>
            </w:r>
          </w:p>
        </w:tc>
      </w:tr>
      <w:tr w:rsidR="004C318B" w14:paraId="040D06B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CF62810" w14:textId="3BCDE3BA" w:rsidR="00E63DA3" w:rsidRPr="00113ADD" w:rsidRDefault="004C318B" w:rsidP="00113ADD">
            <w:pPr>
              <w:pStyle w:val="Corpodetexto2"/>
            </w:pPr>
            <w:r>
              <w:t>F2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2C515DC" w14:textId="49CD8863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62EFEE8" w14:textId="2DE79935" w:rsidR="00E63DA3" w:rsidRPr="00113ADD" w:rsidRDefault="00E63DA3" w:rsidP="00113ADD">
            <w:pPr>
              <w:pStyle w:val="Corpodetexto2"/>
            </w:pPr>
            <w:r w:rsidRPr="00113ADD">
              <w:t>Cri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1EB8BC4" w14:textId="1941A3A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0B3146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50215F7" w14:textId="25F17E28" w:rsidR="00E63DA3" w:rsidRPr="00113ADD" w:rsidRDefault="004C318B" w:rsidP="00113ADD">
            <w:pPr>
              <w:pStyle w:val="Corpodetexto2"/>
            </w:pPr>
            <w:r>
              <w:t>F2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F422C77" w14:textId="3A6BCF72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2DCEB6A" w14:textId="28ED547B" w:rsidR="00E63DA3" w:rsidRPr="00113ADD" w:rsidRDefault="00E63DA3" w:rsidP="00113ADD">
            <w:pPr>
              <w:pStyle w:val="Corpodetexto2"/>
            </w:pPr>
            <w:r w:rsidRPr="00113ADD">
              <w:t>Editar a informação de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5964747" w14:textId="53F5AC39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1B667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2E98D7" w14:textId="5D00F71E" w:rsidR="00E63DA3" w:rsidRPr="00113ADD" w:rsidRDefault="004C318B" w:rsidP="00113ADD">
            <w:pPr>
              <w:pStyle w:val="Corpodetexto2"/>
            </w:pPr>
            <w:r>
              <w:t>F2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7F15895" w14:textId="4C117E7F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E30F0" w14:textId="33CEBE70" w:rsidR="00E63DA3" w:rsidRPr="00113ADD" w:rsidRDefault="00E63DA3" w:rsidP="00113ADD">
            <w:pPr>
              <w:pStyle w:val="Corpodetexto2"/>
            </w:pPr>
            <w:r w:rsidRPr="00113ADD">
              <w:t>Desativ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EACB4A1" w14:textId="403FF9C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B2325EB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E48083" w14:textId="15722C7B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Alunos</w:t>
            </w:r>
          </w:p>
        </w:tc>
      </w:tr>
      <w:tr w:rsidR="004C318B" w14:paraId="72DE668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4707440" w14:textId="3CB1E56B" w:rsidR="00E63DA3" w:rsidRPr="00113ADD" w:rsidRDefault="004C318B" w:rsidP="00113ADD">
            <w:pPr>
              <w:pStyle w:val="Corpodetexto2"/>
            </w:pPr>
            <w:r>
              <w:t>F3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A2688D" w14:textId="54AA4D9D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99F194" w14:textId="1D6C9AAB" w:rsidR="00E63DA3" w:rsidRPr="00113ADD" w:rsidRDefault="00E63DA3" w:rsidP="00113ADD">
            <w:pPr>
              <w:pStyle w:val="Corpodetexto2"/>
            </w:pPr>
            <w:r w:rsidRPr="00113ADD">
              <w:t>Cri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1FD096B" w14:textId="45886BB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8005E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571742" w14:textId="728E1EF5" w:rsidR="00E63DA3" w:rsidRPr="00113ADD" w:rsidRDefault="004C318B" w:rsidP="00113ADD">
            <w:pPr>
              <w:pStyle w:val="Corpodetexto2"/>
            </w:pPr>
            <w:r>
              <w:t>F3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B6FF1F3" w14:textId="09288A87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799F634" w14:textId="6A764CA3" w:rsidR="00E63DA3" w:rsidRPr="00113ADD" w:rsidRDefault="00E63DA3" w:rsidP="00113ADD">
            <w:pPr>
              <w:pStyle w:val="Corpodetexto2"/>
            </w:pPr>
            <w:r w:rsidRPr="00113ADD">
              <w:t>Editar a informação de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5973660" w14:textId="35D56BE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DE86D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D5EF075" w14:textId="43BDA25E" w:rsidR="00E63DA3" w:rsidRPr="00113ADD" w:rsidRDefault="004C318B" w:rsidP="00113ADD">
            <w:pPr>
              <w:pStyle w:val="Corpodetexto2"/>
            </w:pPr>
            <w:r>
              <w:t>F3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643718" w14:textId="6F244459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0551C88" w14:textId="57670419" w:rsidR="00E63DA3" w:rsidRPr="00113ADD" w:rsidRDefault="00E63DA3" w:rsidP="00113ADD">
            <w:pPr>
              <w:pStyle w:val="Corpodetexto2"/>
            </w:pPr>
            <w:r w:rsidRPr="00113ADD">
              <w:t>Desativ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DB5055C" w14:textId="48870EF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A7CD137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7EBC5" w14:textId="3AD99C4C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Empresas</w:t>
            </w:r>
          </w:p>
        </w:tc>
      </w:tr>
      <w:tr w:rsidR="004C318B" w14:paraId="0AF7571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BCE55C" w14:textId="2857C5EE" w:rsidR="00E63DA3" w:rsidRPr="00113ADD" w:rsidRDefault="004C318B" w:rsidP="00113ADD">
            <w:pPr>
              <w:pStyle w:val="Corpodetexto2"/>
            </w:pPr>
            <w:r>
              <w:t>F3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61283D" w14:textId="1E3BA88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8AA724E" w14:textId="261508BA" w:rsidR="00E63DA3" w:rsidRPr="00113ADD" w:rsidRDefault="00E63DA3" w:rsidP="00113ADD">
            <w:pPr>
              <w:pStyle w:val="Corpodetexto2"/>
            </w:pPr>
            <w:r w:rsidRPr="00113ADD">
              <w:t>Editar a informação d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E4317FE" w14:textId="5C342CE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C7369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70936B" w14:textId="716EEC9B" w:rsidR="00E63DA3" w:rsidRPr="00113ADD" w:rsidRDefault="004C318B" w:rsidP="00113ADD">
            <w:pPr>
              <w:pStyle w:val="Corpodetexto2"/>
            </w:pPr>
            <w:r>
              <w:t>F3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F14D14D" w14:textId="76B7DB9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B9510C" w14:textId="0FFC92A7" w:rsidR="00E63DA3" w:rsidRPr="00113ADD" w:rsidRDefault="00E63DA3" w:rsidP="00113ADD">
            <w:pPr>
              <w:pStyle w:val="Corpodetexto2"/>
            </w:pPr>
            <w:r w:rsidRPr="00113ADD">
              <w:t>Desativar um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3F361A8" w14:textId="1DEFF5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4A4A346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9DE69B" w14:textId="711707ED" w:rsidR="00D704A6" w:rsidRPr="00113ADD" w:rsidRDefault="00D704A6" w:rsidP="00CC2379">
            <w:pPr>
              <w:pStyle w:val="Corpodetexto2"/>
            </w:pPr>
            <w:r w:rsidRPr="00AC36CB">
              <w:t>Gestão do</w:t>
            </w:r>
            <w:r w:rsidR="001858DA">
              <w:t xml:space="preserve"> Representantes</w:t>
            </w:r>
          </w:p>
        </w:tc>
      </w:tr>
      <w:tr w:rsidR="004C318B" w14:paraId="1265A61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F096F6F" w14:textId="71957121" w:rsidR="00E63DA3" w:rsidRPr="00113ADD" w:rsidRDefault="004C318B" w:rsidP="00113ADD">
            <w:pPr>
              <w:pStyle w:val="Corpodetexto2"/>
            </w:pPr>
            <w:r>
              <w:t>F3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C6143D3" w14:textId="6FD4BAA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AF163" w14:textId="048150DC" w:rsidR="00E63DA3" w:rsidRPr="00113ADD" w:rsidRDefault="00E63DA3" w:rsidP="00113ADD">
            <w:pPr>
              <w:pStyle w:val="Corpodetexto2"/>
            </w:pPr>
            <w:r w:rsidRPr="00113ADD">
              <w:t>Editar a informação de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0218A39" w14:textId="090C1C0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39D990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D86392B" w14:textId="5721158C" w:rsidR="00E63DA3" w:rsidRPr="00113ADD" w:rsidRDefault="004C318B" w:rsidP="00113ADD">
            <w:pPr>
              <w:pStyle w:val="Corpodetexto2"/>
            </w:pPr>
            <w:r>
              <w:t>F3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6CE5799" w14:textId="3804DC5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82DF187" w14:textId="7007B2B4" w:rsidR="00E63DA3" w:rsidRPr="00113ADD" w:rsidRDefault="00E63DA3" w:rsidP="00113ADD">
            <w:pPr>
              <w:pStyle w:val="Corpodetexto2"/>
            </w:pPr>
            <w:r w:rsidRPr="00113ADD">
              <w:t>Desativar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BB56291" w14:textId="432B1E1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5A7CF75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167E9B1" w14:textId="03C21EEB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D832EA">
              <w:t>de Propostas</w:t>
            </w:r>
          </w:p>
        </w:tc>
      </w:tr>
      <w:tr w:rsidR="004C318B" w14:paraId="462439B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333B1C" w14:textId="1ABDF81E" w:rsidR="00E63DA3" w:rsidRPr="00113ADD" w:rsidRDefault="004C318B" w:rsidP="00113ADD">
            <w:pPr>
              <w:pStyle w:val="Corpodetexto2"/>
            </w:pPr>
            <w:r>
              <w:t>F3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1AA38A" w14:textId="114C039C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B17E87D" w14:textId="725F98BA" w:rsidR="00E63DA3" w:rsidRPr="00113ADD" w:rsidRDefault="00E63DA3" w:rsidP="00113ADD">
            <w:pPr>
              <w:pStyle w:val="Corpodetexto2"/>
            </w:pPr>
            <w:r w:rsidRPr="00113ADD">
              <w:t>Editar os dados d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28EA290" w14:textId="4597C97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C0CAB0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0CC966D" w14:textId="5E2AD489" w:rsidR="00E63DA3" w:rsidRPr="00113ADD" w:rsidRDefault="004C318B" w:rsidP="00113ADD">
            <w:pPr>
              <w:pStyle w:val="Corpodetexto2"/>
            </w:pPr>
            <w:r>
              <w:t>F3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A266C03" w14:textId="446F66EE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B476026" w14:textId="587302CB" w:rsidR="00E63DA3" w:rsidRPr="00113ADD" w:rsidRDefault="00E63DA3" w:rsidP="00113ADD">
            <w:pPr>
              <w:pStyle w:val="Corpodetexto2"/>
            </w:pPr>
            <w:r w:rsidRPr="00113ADD">
              <w:t>Remov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14BE8A8" w14:textId="0F3EE7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9140DD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2672EF" w14:textId="64D2F814" w:rsidR="00D704A6" w:rsidRPr="00113ADD" w:rsidRDefault="00D704A6" w:rsidP="00CC2379">
            <w:pPr>
              <w:pStyle w:val="Corpodetexto2"/>
            </w:pPr>
            <w:r w:rsidRPr="00AC36CB">
              <w:lastRenderedPageBreak/>
              <w:t xml:space="preserve">Gestão </w:t>
            </w:r>
            <w:r w:rsidR="00D832EA" w:rsidRPr="00D832EA">
              <w:t>de Candidaturas</w:t>
            </w:r>
          </w:p>
        </w:tc>
      </w:tr>
      <w:tr w:rsidR="004C318B" w14:paraId="7131591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80A0451" w14:textId="4949A6B9" w:rsidR="00E63DA3" w:rsidRPr="00113ADD" w:rsidRDefault="004C318B" w:rsidP="00113ADD">
            <w:pPr>
              <w:pStyle w:val="Corpodetexto2"/>
            </w:pPr>
            <w:r>
              <w:t>F3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F4D7247" w14:textId="43B37E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06B33B9" w14:textId="4F3EFCE3" w:rsidR="00E63DA3" w:rsidRPr="00113ADD" w:rsidRDefault="00E63DA3" w:rsidP="00113ADD">
            <w:pPr>
              <w:pStyle w:val="Corpodetexto2"/>
            </w:pPr>
            <w:r w:rsidRPr="00113ADD">
              <w:t>Editar o estado de uma Candidatur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D75AC2" w14:textId="7C4078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:rsidRPr="00D832EA" w14:paraId="503AD508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13A202" w14:textId="3AB51A84" w:rsidR="00D832EA" w:rsidRPr="00113ADD" w:rsidRDefault="00D832EA" w:rsidP="00D832EA">
            <w:pPr>
              <w:pStyle w:val="Corpodetexto2"/>
            </w:pPr>
            <w:r w:rsidRPr="00D832EA">
              <w:t>Submissão de Propostas</w:t>
            </w:r>
          </w:p>
        </w:tc>
      </w:tr>
      <w:tr w:rsidR="004C318B" w14:paraId="50D9EC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9ACC12" w14:textId="0687F60D" w:rsidR="00D832EA" w:rsidRPr="00113ADD" w:rsidRDefault="004C318B" w:rsidP="00D832EA">
            <w:pPr>
              <w:pStyle w:val="Corpodetexto2"/>
            </w:pPr>
            <w:r>
              <w:t>F4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F4BFDF4" w14:textId="135485B9" w:rsidR="00D832EA" w:rsidRPr="00113ADD" w:rsidRDefault="00D832EA" w:rsidP="00D832EA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44D9195" w14:textId="3E7873D2" w:rsidR="00D832EA" w:rsidRPr="00113ADD" w:rsidRDefault="00D832EA" w:rsidP="00D832EA">
            <w:pPr>
              <w:pStyle w:val="Corpodetexto2"/>
            </w:pPr>
            <w:r w:rsidRPr="00113ADD">
              <w:t>Uma Empresa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8CF378" w14:textId="3BAC1926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0EE0E5B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EBE1949" w14:textId="1C4EA8A0" w:rsidR="00D832EA" w:rsidRPr="00113ADD" w:rsidRDefault="004C318B" w:rsidP="00D832EA">
            <w:pPr>
              <w:pStyle w:val="Corpodetexto2"/>
            </w:pPr>
            <w:r>
              <w:t>F4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36A5E9E" w14:textId="49939B6A" w:rsidR="00D832EA" w:rsidRPr="00113ADD" w:rsidRDefault="00D832EA" w:rsidP="00D832EA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5335B66" w14:textId="2E001396" w:rsidR="00D832EA" w:rsidRPr="00113ADD" w:rsidRDefault="00D832EA" w:rsidP="00D832EA">
            <w:pPr>
              <w:pStyle w:val="Corpodetexto2"/>
            </w:pPr>
            <w:r w:rsidRPr="00113ADD">
              <w:t>Um Docente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FE1725" w14:textId="3ED6E59C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45D5B555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2B0118" w14:textId="300FF3D2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4C318B" w14:paraId="26D2E7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AFC1A6B" w14:textId="08BE8345" w:rsidR="00D832EA" w:rsidRPr="00113ADD" w:rsidRDefault="004C318B" w:rsidP="00D832EA">
            <w:pPr>
              <w:pStyle w:val="Corpodetexto2"/>
            </w:pPr>
            <w:r>
              <w:t>F4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5D9E3" w14:textId="1DDCCEF4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A2DBF3C" w14:textId="53FC223B" w:rsidR="00D832EA" w:rsidRPr="00113ADD" w:rsidRDefault="00D832EA" w:rsidP="00D832EA">
            <w:pPr>
              <w:pStyle w:val="Corpodetexto2"/>
            </w:pPr>
            <w:r w:rsidRPr="00113ADD">
              <w:t>Um Representa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97E6D7A" w14:textId="2E464E1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D254DB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88DBFF" w14:textId="5682BD50" w:rsidR="00D832EA" w:rsidRPr="00113ADD" w:rsidRDefault="004C318B" w:rsidP="00D832EA">
            <w:pPr>
              <w:pStyle w:val="Corpodetexto2"/>
            </w:pPr>
            <w:r>
              <w:t>F4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783531E" w14:textId="748E420D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85BE950" w14:textId="0ABA08E1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CCA0383" w14:textId="280E51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E9408A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EDF089" w14:textId="634247D6" w:rsidR="00D832EA" w:rsidRPr="00113ADD" w:rsidRDefault="004C318B" w:rsidP="00D832EA">
            <w:pPr>
              <w:pStyle w:val="Corpodetexto2"/>
            </w:pPr>
            <w:r>
              <w:t>F4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1AA2A" w14:textId="6D6C6F12" w:rsidR="00D832EA" w:rsidRPr="00113ADD" w:rsidRDefault="00D832EA" w:rsidP="00D832EA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5D496D5" w14:textId="1DF3523E" w:rsidR="00D832EA" w:rsidRPr="00113ADD" w:rsidRDefault="00D832EA" w:rsidP="00D832EA">
            <w:pPr>
              <w:pStyle w:val="Corpodetexto2"/>
            </w:pPr>
            <w:r w:rsidRPr="00113ADD">
              <w:t>Um Representante poder convidar, via email, um utilizador para o sistema, ficando o mesmo já associado à Empresa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68EBA25" w14:textId="09128067" w:rsidR="00D832EA" w:rsidRPr="00113ADD" w:rsidRDefault="00D832EA" w:rsidP="00D832EA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0A71C04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DF4613" w14:textId="7834C4AD" w:rsidR="00D832EA" w:rsidRPr="00113ADD" w:rsidRDefault="004C318B" w:rsidP="00D832EA">
            <w:pPr>
              <w:pStyle w:val="Corpodetexto2"/>
            </w:pPr>
            <w:r>
              <w:t>F4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357ED14" w14:textId="0A31A04C" w:rsidR="00D832EA" w:rsidRPr="00113ADD" w:rsidRDefault="00D832EA" w:rsidP="00D832EA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D9DEB47" w14:textId="1AA6D856" w:rsidR="00D832EA" w:rsidRPr="00113ADD" w:rsidRDefault="00D832EA" w:rsidP="00D832EA">
            <w:pPr>
              <w:pStyle w:val="Corpodetexto2"/>
            </w:pPr>
            <w:r w:rsidRPr="00113ADD">
              <w:t>Um Representa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A0635CB" w14:textId="67AB31AF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7065DA2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86A49C" w14:textId="1D443626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4C318B" w14:paraId="37D6A0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B2EC549" w14:textId="5083D4DB" w:rsidR="00D832EA" w:rsidRPr="00113ADD" w:rsidRDefault="004C318B" w:rsidP="00D832EA">
            <w:pPr>
              <w:pStyle w:val="Corpodetexto2"/>
            </w:pPr>
            <w:r>
              <w:t>F4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12BFA4D" w14:textId="0C8FFECD" w:rsidR="00D832EA" w:rsidRPr="00113ADD" w:rsidRDefault="00D832EA" w:rsidP="00D832EA">
            <w:pPr>
              <w:pStyle w:val="Corpodetexto2"/>
            </w:pPr>
            <w:r w:rsidRPr="00113ADD">
              <w:t>Permiss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C6FFC40" w14:textId="0DC61D7B" w:rsidR="00D832EA" w:rsidRPr="00113ADD" w:rsidRDefault="00D832EA" w:rsidP="00D832EA">
            <w:pPr>
              <w:pStyle w:val="Corpodetexto2"/>
            </w:pPr>
            <w:r w:rsidRPr="00113ADD">
              <w:t>Cada Docente tem um conjunto de permissões (visualizar, editar, remover) em cada Módulo do sistema. Estas permissões dão acesso ao Docente a ter uma gestão similar à do Administr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8F3EDCE" w14:textId="1E57E16E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8310C0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226375" w14:textId="24B198E1" w:rsidR="00D832EA" w:rsidRPr="00113ADD" w:rsidRDefault="004C318B" w:rsidP="00D832EA">
            <w:pPr>
              <w:pStyle w:val="Corpodetexto2"/>
            </w:pPr>
            <w:r>
              <w:t>F4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FA4C9" w14:textId="1C532796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6DD27BD" w14:textId="0465C10B" w:rsidR="00D832EA" w:rsidRPr="00113ADD" w:rsidRDefault="00D832EA" w:rsidP="00D832EA">
            <w:pPr>
              <w:pStyle w:val="Corpodetexto2"/>
            </w:pPr>
            <w:r w:rsidRPr="00113ADD">
              <w:t>Um Doce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8A88215" w14:textId="5F2CDB12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8FDEA7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154272" w14:textId="3B7E2D70" w:rsidR="00D832EA" w:rsidRPr="00113ADD" w:rsidRDefault="004C318B" w:rsidP="00D832EA">
            <w:pPr>
              <w:pStyle w:val="Corpodetexto2"/>
            </w:pPr>
            <w:r>
              <w:t>F4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A2EC79" w14:textId="77777777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C56CEB9" w14:textId="77777777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9457748" w14:textId="77777777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454318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B1A2E9C" w14:textId="4A032CC7" w:rsidR="00D832EA" w:rsidRPr="00113ADD" w:rsidRDefault="004C318B" w:rsidP="00D832EA">
            <w:pPr>
              <w:pStyle w:val="Corpodetexto2"/>
            </w:pPr>
            <w:r>
              <w:t>F4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7B16CC" w14:textId="111646D6" w:rsidR="00D832EA" w:rsidRPr="00113ADD" w:rsidRDefault="00D832EA" w:rsidP="00D832EA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B268154" w14:textId="1EA82DD3" w:rsidR="00D832EA" w:rsidRPr="00113ADD" w:rsidRDefault="00D832EA" w:rsidP="00D832EA">
            <w:pPr>
              <w:pStyle w:val="Corpodetexto2"/>
            </w:pPr>
            <w:r w:rsidRPr="00627ABC">
              <w:t>Um Doce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F3C389A" w14:textId="05B5A7D3" w:rsidR="00D832EA" w:rsidRPr="00113ADD" w:rsidRDefault="00D832EA" w:rsidP="00D832EA">
            <w:pPr>
              <w:pStyle w:val="Corpodetexto2"/>
              <w:jc w:val="center"/>
            </w:pPr>
            <w:r w:rsidRPr="006427AE">
              <w:t>Must</w:t>
            </w:r>
          </w:p>
        </w:tc>
      </w:tr>
      <w:tr w:rsidR="00D832EA" w14:paraId="67C88651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3B235D" w14:textId="16F17E7F" w:rsidR="00D832EA" w:rsidRPr="00113ADD" w:rsidRDefault="00D832EA" w:rsidP="00D832EA">
            <w:pPr>
              <w:pStyle w:val="Corpodetexto2"/>
            </w:pPr>
            <w:r>
              <w:t>Fluxo do Aluno</w:t>
            </w:r>
          </w:p>
        </w:tc>
      </w:tr>
      <w:tr w:rsidR="004D4113" w:rsidRPr="00D704A6" w14:paraId="5C0A7D7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5C4F95D" w14:textId="1BB6F721" w:rsidR="00D832EA" w:rsidRPr="00113ADD" w:rsidRDefault="004C318B" w:rsidP="00D832EA">
            <w:pPr>
              <w:pStyle w:val="Corpodetexto2"/>
            </w:pPr>
            <w:r>
              <w:t>F5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09F1A82" w14:textId="6FAFDBED" w:rsidR="00D832EA" w:rsidRPr="00113ADD" w:rsidRDefault="00D832EA" w:rsidP="00D832EA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C8DDCA" w14:textId="4895110D" w:rsidR="00D832EA" w:rsidRPr="00113ADD" w:rsidRDefault="00D832EA" w:rsidP="00D832EA">
            <w:pPr>
              <w:pStyle w:val="Corpodetexto2"/>
            </w:pPr>
            <w:r w:rsidRPr="00D704A6">
              <w:t>O Aluno poder listar todas as propostas, após a sua divulgação, do calendário a qual pertenc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F159B0" w14:textId="0F5F8B77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:rsidRPr="00B407A0" w14:paraId="119D454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49B666" w14:textId="08AD8261" w:rsidR="00D832EA" w:rsidRPr="00113ADD" w:rsidRDefault="004C318B" w:rsidP="00D832EA">
            <w:pPr>
              <w:pStyle w:val="Corpodetexto2"/>
            </w:pPr>
            <w:r>
              <w:t>F5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4E7519A" w14:textId="50D9350A" w:rsidR="00D832EA" w:rsidRPr="00113ADD" w:rsidRDefault="00D832EA" w:rsidP="00D832EA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26607" w14:textId="37D4A75C" w:rsidR="00D832EA" w:rsidRPr="00113ADD" w:rsidRDefault="00D832EA" w:rsidP="00D832EA">
            <w:pPr>
              <w:pStyle w:val="Corpodetexto2"/>
            </w:pPr>
            <w:r w:rsidRPr="00B407A0">
              <w:t>Submeter uma Candidatura com um mínimo e um máximo de Propostas, definidas pelo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D80CF4B" w14:textId="2D1709A0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14:paraId="3855E86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27AE58E" w14:textId="0897C9D2" w:rsidR="00D832EA" w:rsidRPr="00113ADD" w:rsidRDefault="004C318B" w:rsidP="00D832EA">
            <w:pPr>
              <w:pStyle w:val="Corpodetexto2"/>
            </w:pPr>
            <w:r>
              <w:t>F5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C55B7E" w14:textId="33338A49" w:rsidR="00D832EA" w:rsidRPr="00113ADD" w:rsidRDefault="00D832EA" w:rsidP="00D832EA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3C19E" w14:textId="5B4CE730" w:rsidR="00D832EA" w:rsidRPr="00113ADD" w:rsidRDefault="00D832EA" w:rsidP="00D832EA">
            <w:pPr>
              <w:pStyle w:val="Corpodetexto2"/>
            </w:pPr>
            <w:r w:rsidRPr="00A04BBC">
              <w:t>Acompanhamento do estado da Candidatura realizad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37CA3A" w14:textId="65B53762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C318B" w14:paraId="222F43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12" w:space="0" w:color="auto"/>
              <w:right w:val="dashed" w:sz="4" w:space="0" w:color="auto"/>
            </w:tcBorders>
          </w:tcPr>
          <w:p w14:paraId="39056849" w14:textId="3AFD9543" w:rsidR="00D832EA" w:rsidRPr="00113ADD" w:rsidRDefault="004C318B" w:rsidP="00D832EA">
            <w:pPr>
              <w:pStyle w:val="Corpodetexto2"/>
            </w:pPr>
            <w:r>
              <w:t>F5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12" w:space="0" w:color="auto"/>
            </w:tcBorders>
          </w:tcPr>
          <w:p w14:paraId="738F53C0" w14:textId="04C7307A" w:rsidR="00D832EA" w:rsidRPr="00113ADD" w:rsidRDefault="00D832EA" w:rsidP="00D832EA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12" w:space="0" w:color="auto"/>
            </w:tcBorders>
          </w:tcPr>
          <w:p w14:paraId="2C66E8FF" w14:textId="2BEDF505" w:rsidR="00D832EA" w:rsidRPr="00113ADD" w:rsidRDefault="00D832EA" w:rsidP="00D832EA">
            <w:pPr>
              <w:pStyle w:val="Corpodetexto2"/>
            </w:pPr>
            <w:r w:rsidRPr="000049DA">
              <w:t>Um Aluno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12" w:space="0" w:color="auto"/>
            </w:tcBorders>
          </w:tcPr>
          <w:p w14:paraId="1D285AC9" w14:textId="7D4A74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</w:tbl>
    <w:p w14:paraId="6ECEAA40" w14:textId="14E845D6" w:rsidR="00E3081A" w:rsidRPr="00E3081A" w:rsidRDefault="00E3081A" w:rsidP="00CB1C94">
      <w:pPr>
        <w:pStyle w:val="Ttulo2"/>
      </w:pPr>
      <w:bookmarkStart w:id="14" w:name="_Toc207822592"/>
      <w:r>
        <w:lastRenderedPageBreak/>
        <w:t xml:space="preserve">Arquitetura do </w:t>
      </w:r>
      <w:r w:rsidR="00662D8B">
        <w:t>sistema</w:t>
      </w:r>
      <w:bookmarkEnd w:id="14"/>
    </w:p>
    <w:p w14:paraId="4EE000E5" w14:textId="6A02A29E" w:rsidR="00252CBF" w:rsidRDefault="00DC7D86" w:rsidP="00F26B5D">
      <w:pPr>
        <w:pStyle w:val="Corpodetexto"/>
      </w:pPr>
      <w:r w:rsidRPr="002014B1">
        <w:t xml:space="preserve">A aplicação segue uma arquitetura de cliente-servidor, onde a interface (cliente) comunica com uma API que funciona como camada intermediária </w:t>
      </w:r>
      <w:r w:rsidR="00626819">
        <w:t xml:space="preserve">com </w:t>
      </w:r>
      <w:r w:rsidRPr="002014B1">
        <w:t xml:space="preserve">a base de dados (servidor). </w:t>
      </w:r>
      <w:r w:rsidR="00396827">
        <w:t>O servidor processa t</w:t>
      </w:r>
      <w:r w:rsidRPr="002014B1">
        <w:t>oda a lógica de dados</w:t>
      </w:r>
      <w:r w:rsidR="00554D3D">
        <w:t xml:space="preserve"> </w:t>
      </w:r>
      <w:r w:rsidRPr="002014B1">
        <w:t>enquanto o cliente é responsável por apresentar os 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186E97ED" w14:textId="77777777" w:rsidR="000521CE" w:rsidRDefault="000521CE" w:rsidP="00F26B5D">
      <w:pPr>
        <w:pStyle w:val="Corpodetexto"/>
      </w:pPr>
    </w:p>
    <w:p w14:paraId="61EA1E46" w14:textId="45E88659" w:rsidR="00F26B5D" w:rsidRDefault="00F26B5D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7A67A83C" wp14:editId="33BA8B2E">
            <wp:extent cx="5731510" cy="2082165"/>
            <wp:effectExtent l="19050" t="19050" r="21590" b="13335"/>
            <wp:docPr id="1341399822" name="Imagem 5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99822" name="Imagem 5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82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EFE56" w14:textId="284BC109" w:rsidR="00D249FA" w:rsidRDefault="00252CBF" w:rsidP="00D249FA">
      <w:pPr>
        <w:pStyle w:val="Legenda"/>
      </w:pPr>
      <w:bookmarkStart w:id="15" w:name="_Toc20782262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Arquitetura do Sistema</w:t>
      </w:r>
      <w:bookmarkEnd w:id="15"/>
    </w:p>
    <w:p w14:paraId="6DA6BCA9" w14:textId="77777777" w:rsidR="000521CE" w:rsidRPr="000521CE" w:rsidRDefault="000521CE" w:rsidP="000521CE">
      <w:pPr>
        <w:pStyle w:val="Corpodetexto"/>
      </w:pPr>
    </w:p>
    <w:p w14:paraId="5695109E" w14:textId="48FEBDA5" w:rsidR="00476502" w:rsidRPr="00B77D5C" w:rsidRDefault="00476502" w:rsidP="00C4682C">
      <w:pPr>
        <w:pStyle w:val="Corpodetexto"/>
      </w:pPr>
      <w:r w:rsidRPr="00B77D5C">
        <w:t xml:space="preserve">O sistema utiliza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6E6FD34A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r w:rsidR="00F2252D" w:rsidRPr="00F2252D">
        <w:rPr>
          <w:i/>
          <w:iCs/>
        </w:rPr>
        <w:t>Hyper</w:t>
      </w:r>
      <w:r w:rsidR="00C17B64">
        <w:rPr>
          <w:i/>
          <w:iCs/>
        </w:rPr>
        <w:t>T</w:t>
      </w:r>
      <w:r w:rsidR="00F2252D" w:rsidRPr="00F2252D">
        <w:rPr>
          <w:i/>
          <w:iCs/>
        </w:rPr>
        <w:t>ext Transfer Protocol</w:t>
      </w:r>
      <w:r w:rsidR="00F2252D">
        <w:t>)</w:t>
      </w:r>
      <w:r w:rsidR="00BE5B88">
        <w:t>.</w:t>
      </w:r>
    </w:p>
    <w:p w14:paraId="599E0DBF" w14:textId="668884F1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="00973A7F">
        <w:t xml:space="preserve"> </w:t>
      </w:r>
      <w:r w:rsidRPr="00B77D5C">
        <w:t xml:space="preserve">JavaScript permite criar componentes dinâmicos e reutilizáveis que interagem com fontes externas </w:t>
      </w:r>
      <w:r w:rsidR="00962512" w:rsidRPr="00B77D5C">
        <w:t>—</w:t>
      </w:r>
      <w:r w:rsidRPr="00B77D5C">
        <w:t xml:space="preserve"> neste caso, a API criada em Django. Desta forma, o conteúdo da página atualiza</w:t>
      </w:r>
      <w:r w:rsidR="00E24C74">
        <w:t xml:space="preserve">-se </w:t>
      </w:r>
      <w:r w:rsidRPr="00B77D5C">
        <w:t xml:space="preserve">em tempo real, sem </w:t>
      </w:r>
      <w:r w:rsidR="000520DD">
        <w:t>ser</w:t>
      </w:r>
      <w:r w:rsidRPr="00B77D5C">
        <w:t xml:space="preserve">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</w:t>
      </w:r>
      <w:r w:rsidR="00350945" w:rsidRPr="00B77D5C">
        <w:lastRenderedPageBreak/>
        <w:t>desenvolvida com o objetivo de facilitar a organização de conteúdo usando classes e estruturas definidas de modo a acelerar o processo de desenvolvimento</w:t>
      </w:r>
      <w:r w:rsidR="000520DD" w:rsidRPr="000520DD">
        <w:t xml:space="preserve"> </w:t>
      </w:r>
      <w:sdt>
        <w:sdtPr>
          <w:id w:val="-1145814190"/>
          <w:citation/>
        </w:sdtPr>
        <w:sdtContent>
          <w:r w:rsidR="000520DD" w:rsidRPr="00B77D5C">
            <w:fldChar w:fldCharType="begin"/>
          </w:r>
          <w:r w:rsidR="000520DD">
            <w:instrText xml:space="preserve">CITATION Boo25 \l 2070 </w:instrText>
          </w:r>
          <w:r w:rsidR="000520DD" w:rsidRPr="00B77D5C">
            <w:fldChar w:fldCharType="separate"/>
          </w:r>
          <w:r w:rsidR="00263A02" w:rsidRPr="00263A02">
            <w:rPr>
              <w:noProof/>
            </w:rPr>
            <w:t>[4]</w:t>
          </w:r>
          <w:r w:rsidR="000520DD" w:rsidRPr="00B77D5C">
            <w:fldChar w:fldCharType="end"/>
          </w:r>
        </w:sdtContent>
      </w:sdt>
      <w:r w:rsidR="00350945" w:rsidRPr="00B77D5C">
        <w:t>.</w:t>
      </w:r>
    </w:p>
    <w:p w14:paraId="5C0B33EB" w14:textId="0C3E2D61" w:rsidR="00E3081A" w:rsidRPr="00B77D5C" w:rsidRDefault="00E3081A" w:rsidP="00CB1C94">
      <w:pPr>
        <w:pStyle w:val="Ttulo2"/>
      </w:pPr>
      <w:bookmarkStart w:id="16" w:name="_Toc207822593"/>
      <w:r>
        <w:t>Tecnologias usadas</w:t>
      </w:r>
      <w:bookmarkEnd w:id="16"/>
    </w:p>
    <w:p w14:paraId="41A76B35" w14:textId="2DF6222D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>que apoiaram a implementação e organização da aplicação. Durante esta fase foram usados dois</w:t>
      </w:r>
      <w:r w:rsidR="00E957BF">
        <w:t xml:space="preserve"> </w:t>
      </w:r>
      <w:r w:rsidR="000A3574">
        <w:t xml:space="preserve">IDEs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t>As tecnologias e ferramentas utilizadas incluem:</w:t>
      </w:r>
    </w:p>
    <w:p w14:paraId="4EC8B615" w14:textId="21165AE4" w:rsidR="00902F97" w:rsidRPr="00B77D5C" w:rsidRDefault="00902F97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isual Studio Code (VSCode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263A02">
            <w:rPr>
              <w:noProof/>
            </w:rPr>
            <w:t xml:space="preserve"> </w:t>
          </w:r>
          <w:r w:rsidR="00263A02" w:rsidRPr="00263A02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04A58398" w:rsidR="001E1370" w:rsidRPr="00B77D5C" w:rsidRDefault="001E1370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PyCharm</w:t>
      </w:r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AB1D91">
            <w:rPr>
              <w:b/>
              <w:bCs/>
            </w:rPr>
            <w:instrText xml:space="preserve">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6C7C60C6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D5ED693" w:rsidR="00E70262" w:rsidRPr="00B77D5C" w:rsidRDefault="00902F97" w:rsidP="00B77D5C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Figma</w:t>
      </w:r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17" w:name="_Ref203944597"/>
      <w:bookmarkStart w:id="18" w:name="_Toc207822594"/>
      <w:r w:rsidRPr="003911E3">
        <w:lastRenderedPageBreak/>
        <w:t>Implementação da API</w:t>
      </w:r>
      <w:bookmarkEnd w:id="17"/>
      <w:bookmarkEnd w:id="18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19" w:name="_Toc207822595"/>
      <w:r w:rsidRPr="00B77C37">
        <w:t>Modelo de Dados</w:t>
      </w:r>
      <w:bookmarkEnd w:id="19"/>
    </w:p>
    <w:p w14:paraId="7C29F5A5" w14:textId="7580B60B" w:rsidR="00D35419" w:rsidRDefault="0096316A" w:rsidP="00D845B1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 xml:space="preserve">utilizadores e outros dados essenciais. </w:t>
      </w:r>
    </w:p>
    <w:p w14:paraId="5AA48EF3" w14:textId="2DE8838C" w:rsidR="00357AE0" w:rsidRDefault="00D845B1" w:rsidP="005816AE">
      <w:pPr>
        <w:pStyle w:val="Corpodetexto"/>
      </w:pPr>
      <w:r>
        <w:t>A aplicação contempla quatro tipos de utilizadores, cada um com permissões e responsabilidades específicas:</w:t>
      </w:r>
      <w:r w:rsidR="002029C6">
        <w:t xml:space="preserve"> </w:t>
      </w:r>
      <w:r>
        <w:t>Administrador</w:t>
      </w:r>
      <w:r w:rsidR="002029C6">
        <w:t xml:space="preserve">, </w:t>
      </w:r>
      <w:r>
        <w:t>Docente</w:t>
      </w:r>
      <w:r w:rsidR="002029C6">
        <w:t xml:space="preserve">, </w:t>
      </w:r>
      <w:r>
        <w:t>Representante</w:t>
      </w:r>
      <w:r w:rsidR="00AE0921">
        <w:rPr>
          <w:rStyle w:val="Refdenotaderodap"/>
        </w:rPr>
        <w:footnoteReference w:id="2"/>
      </w:r>
      <w:r w:rsidR="002029C6">
        <w:t xml:space="preserve"> e </w:t>
      </w:r>
      <w:r>
        <w:t>Aluno</w:t>
      </w:r>
      <w:r w:rsidR="002029C6">
        <w:t>.</w:t>
      </w:r>
    </w:p>
    <w:p w14:paraId="68E2953B" w14:textId="77777777" w:rsidR="007961EB" w:rsidRDefault="007961EB" w:rsidP="005816AE">
      <w:pPr>
        <w:pStyle w:val="Corpodetexto"/>
      </w:pPr>
    </w:p>
    <w:p w14:paraId="7DAEFFBC" w14:textId="16CD8CC9" w:rsidR="00601E6C" w:rsidRDefault="00601E6C" w:rsidP="00D3541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FD35006" wp14:editId="55E4A1D5">
            <wp:extent cx="5636895" cy="3983797"/>
            <wp:effectExtent l="19050" t="19050" r="19050" b="11430"/>
            <wp:docPr id="1511452978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452978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895" cy="3983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133DD03E" w:rsidR="00DB77D0" w:rsidRDefault="00D35419" w:rsidP="00D35419">
      <w:pPr>
        <w:pStyle w:val="Legenda"/>
      </w:pPr>
      <w:bookmarkStart w:id="20" w:name="_Toc20782262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Diagrama Entidade-Relação</w:t>
      </w:r>
      <w:bookmarkEnd w:id="20"/>
    </w:p>
    <w:p w14:paraId="7B52BAC5" w14:textId="7380E855" w:rsidR="00560309" w:rsidRDefault="006E3CCA" w:rsidP="00DF6733">
      <w:pPr>
        <w:pStyle w:val="Corpodetexto"/>
      </w:pPr>
      <w:r w:rsidRPr="006E3CCA">
        <w:lastRenderedPageBreak/>
        <w:t xml:space="preserve">Todos os utilizadores são geridos através da classe central </w:t>
      </w:r>
      <w:r w:rsidRPr="006E3CCA">
        <w:rPr>
          <w:b/>
          <w:bCs/>
          <w:i/>
          <w:iCs/>
        </w:rPr>
        <w:t>Accounts</w:t>
      </w:r>
      <w:r w:rsidRPr="006E3CCA">
        <w:t xml:space="preserve">, que estende o modelo </w:t>
      </w:r>
      <w:r w:rsidRPr="006E3CCA">
        <w:rPr>
          <w:b/>
          <w:bCs/>
          <w:i/>
          <w:iCs/>
        </w:rPr>
        <w:t>AbstractUser</w:t>
      </w:r>
      <w:r w:rsidRPr="006E3CCA">
        <w:t xml:space="preserve"> do Django. Esta classe adiciona campos personalizados, como o tipo de utilizador e a fotografia de perfil, mantendo compatibilidade com o sistema de autenticação do Django.</w:t>
      </w:r>
    </w:p>
    <w:p w14:paraId="394C047F" w14:textId="77777777" w:rsidR="00DF6733" w:rsidRDefault="00DF6733" w:rsidP="00DF6733">
      <w:pPr>
        <w:pStyle w:val="Corpodetexto"/>
      </w:pPr>
    </w:p>
    <w:p w14:paraId="3A9F3AA4" w14:textId="01BBB6BD" w:rsidR="008517C7" w:rsidRDefault="008517C7" w:rsidP="002621EB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4A622D7" wp14:editId="6C64F881">
            <wp:extent cx="5731510" cy="2649855"/>
            <wp:effectExtent l="0" t="0" r="2540" b="0"/>
            <wp:docPr id="337895225" name="Imagem 7" descr="Uma imagem com texto, captura de ecrã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895225" name="Imagem 7" descr="Uma imagem com texto, captura de ecrã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59A0E" w14:textId="627B9845" w:rsidR="00C01E5D" w:rsidRDefault="002621EB" w:rsidP="002621EB">
      <w:pPr>
        <w:pStyle w:val="Legenda"/>
        <w:rPr>
          <w:i/>
          <w:iCs/>
          <w:noProof/>
        </w:rPr>
      </w:pPr>
      <w:bookmarkStart w:id="21" w:name="_Toc20782262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4</w:t>
      </w:r>
      <w:r w:rsidR="00937DF1">
        <w:fldChar w:fldCharType="end"/>
      </w:r>
      <w:r>
        <w:rPr>
          <w:noProof/>
        </w:rPr>
        <w:t xml:space="preserve"> </w:t>
      </w:r>
      <w:r w:rsidR="006B7B4C">
        <w:rPr>
          <w:noProof/>
        </w:rPr>
        <w:t>–</w:t>
      </w:r>
      <w:r>
        <w:rPr>
          <w:noProof/>
        </w:rPr>
        <w:t xml:space="preserve"> Classe </w:t>
      </w:r>
      <w:r w:rsidRPr="002621EB">
        <w:rPr>
          <w:i/>
          <w:iCs/>
          <w:noProof/>
        </w:rPr>
        <w:t>Accounts</w:t>
      </w:r>
      <w:bookmarkEnd w:id="21"/>
    </w:p>
    <w:p w14:paraId="36F52345" w14:textId="77777777" w:rsidR="00AB1864" w:rsidRPr="00AB1864" w:rsidRDefault="00AB1864" w:rsidP="00AB1864">
      <w:pPr>
        <w:pStyle w:val="Corpodetexto"/>
      </w:pPr>
    </w:p>
    <w:p w14:paraId="6A76270F" w14:textId="6E716178" w:rsidR="006B7B4C" w:rsidRDefault="00791F69" w:rsidP="00DF6733">
      <w:pPr>
        <w:pStyle w:val="Corpodetexto"/>
      </w:pPr>
      <w:r w:rsidRPr="00791F69">
        <w:t xml:space="preserve">Cada tipo de utilizador é depois especializado através de modelos associados por uma relação </w:t>
      </w:r>
      <w:r w:rsidR="006B7B4C">
        <w:t>de um para um</w:t>
      </w:r>
      <w:r w:rsidRPr="00791F69">
        <w:t xml:space="preserve"> com </w:t>
      </w:r>
      <w:r w:rsidRPr="006B7B4C">
        <w:rPr>
          <w:i/>
          <w:iCs/>
        </w:rPr>
        <w:t>Accounts</w:t>
      </w:r>
      <w:r w:rsidRPr="00791F69">
        <w:t>. Por exemplo, para os alunos:</w:t>
      </w:r>
    </w:p>
    <w:p w14:paraId="59FA544D" w14:textId="77777777" w:rsidR="00DF6733" w:rsidRDefault="00DF6733" w:rsidP="00DF6733">
      <w:pPr>
        <w:pStyle w:val="Corpodetexto"/>
      </w:pPr>
    </w:p>
    <w:p w14:paraId="7D667760" w14:textId="42D10477" w:rsidR="0059334E" w:rsidRDefault="0059334E" w:rsidP="00804575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2BC4396" wp14:editId="033825ED">
            <wp:extent cx="5731510" cy="2034540"/>
            <wp:effectExtent l="0" t="0" r="2540" b="3810"/>
            <wp:docPr id="1493022083" name="Imagem 8" descr="Uma imagem com texto, cartão de visita, Tipo de letr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022083" name="Imagem 8" descr="Uma imagem com texto, cartão de visita, Tipo de letr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C591C" w14:textId="70AEC0F1" w:rsidR="006B7B4C" w:rsidRDefault="006B7B4C" w:rsidP="00804575">
      <w:pPr>
        <w:pStyle w:val="Legenda"/>
      </w:pPr>
      <w:bookmarkStart w:id="22" w:name="_Toc20782262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5</w:t>
      </w:r>
      <w:r w:rsidR="00937DF1">
        <w:fldChar w:fldCharType="end"/>
      </w:r>
      <w:r>
        <w:t xml:space="preserve"> – Classe Aluno</w:t>
      </w:r>
      <w:bookmarkEnd w:id="22"/>
    </w:p>
    <w:p w14:paraId="4D0997A1" w14:textId="77777777" w:rsidR="00AB1864" w:rsidRPr="00AB1864" w:rsidRDefault="00AB1864" w:rsidP="00AB1864">
      <w:pPr>
        <w:pStyle w:val="Corpodetexto"/>
      </w:pPr>
    </w:p>
    <w:p w14:paraId="36B4D4A7" w14:textId="678B7E0B" w:rsidR="00986343" w:rsidRDefault="00986343" w:rsidP="00986343">
      <w:pPr>
        <w:pStyle w:val="Ttulo2"/>
      </w:pPr>
      <w:bookmarkStart w:id="23" w:name="_Toc207822596"/>
      <w:r>
        <w:lastRenderedPageBreak/>
        <w:t>Implementação da API</w:t>
      </w:r>
      <w:bookmarkEnd w:id="23"/>
    </w:p>
    <w:p w14:paraId="478CA953" w14:textId="24A8F4B9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 manualmente.</w:t>
      </w:r>
    </w:p>
    <w:p w14:paraId="09E7B4F4" w14:textId="1D2FA177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263A02">
            <w:rPr>
              <w:i/>
              <w:iCs/>
              <w:noProof/>
            </w:rPr>
            <w:t xml:space="preserve"> </w:t>
          </w:r>
          <w:r w:rsidR="00263A02" w:rsidRPr="00263A02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ED42B9">
      <w:pPr>
        <w:pStyle w:val="Ttulo2"/>
      </w:pPr>
      <w:bookmarkStart w:id="24" w:name="_Toc207822597"/>
      <w:r>
        <w:t>Organização do projeto</w:t>
      </w:r>
      <w:bookmarkEnd w:id="24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lastRenderedPageBreak/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ED42B9">
      <w:pPr>
        <w:pStyle w:val="Ttulo2"/>
      </w:pPr>
      <w:bookmarkStart w:id="25" w:name="_Toc207822598"/>
      <w:r>
        <w:t>Funcionamento da API</w:t>
      </w:r>
      <w:bookmarkEnd w:id="25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4AB3A5" w14:textId="77777777" w:rsidR="001D3988" w:rsidRDefault="001D3988" w:rsidP="006E4D56">
      <w:pPr>
        <w:pStyle w:val="Corpodetexto"/>
      </w:pPr>
    </w:p>
    <w:p w14:paraId="48A745DB" w14:textId="42048698" w:rsidR="00FF4483" w:rsidRDefault="00FF4483" w:rsidP="00FF4483">
      <w:pPr>
        <w:pStyle w:val="Legenda"/>
        <w:keepNext/>
      </w:pPr>
      <w:bookmarkStart w:id="26" w:name="_Toc20782262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6</w:t>
      </w:r>
      <w:r w:rsidR="00937DF1"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26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5BD56792" w:rsidR="000E4A35" w:rsidRDefault="000E4A35" w:rsidP="000E4A35">
            <w:pPr>
              <w:pStyle w:val="Corpodetexto2"/>
            </w:pPr>
            <w:r>
              <w:t>Caminho</w:t>
            </w:r>
            <w:r w:rsidR="00DD4A84">
              <w:rPr>
                <w:rStyle w:val="Refdenotaderodap"/>
              </w:rPr>
              <w:footnoteReference w:id="3"/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1480ABE2" w14:textId="77777777" w:rsidR="001D3988" w:rsidRDefault="001D3988" w:rsidP="005F0E1F">
      <w:pPr>
        <w:pStyle w:val="Corpodetexto"/>
      </w:pP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4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102AA64B" w14:textId="019F5220" w:rsidR="00365A0B" w:rsidRDefault="00AE62C4" w:rsidP="009D4B5F">
      <w:pPr>
        <w:pStyle w:val="Corpodetexto"/>
      </w:pPr>
      <w:r w:rsidRPr="00AE62C4">
        <w:t xml:space="preserve">No total, foram criados </w:t>
      </w:r>
      <w:r w:rsidR="00B72B9F">
        <w:t>56</w:t>
      </w:r>
      <w:r w:rsidRPr="00AE62C4">
        <w:t xml:space="preserve"> endpoints para suportar todas as funcionalidades da aplicação. A lista completa dos endpoints encontra-se disponível no </w:t>
      </w:r>
      <w:r w:rsidRPr="00B72B9F">
        <w:t xml:space="preserve">Anexo </w:t>
      </w:r>
      <w:r w:rsidR="00B72B9F" w:rsidRPr="00B72B9F">
        <w:t>A</w:t>
      </w:r>
      <w:r w:rsidR="006D6EA1">
        <w:t>.</w:t>
      </w:r>
    </w:p>
    <w:p w14:paraId="501AAFA2" w14:textId="3A23153D" w:rsidR="00E76E9B" w:rsidRPr="00E76E9B" w:rsidRDefault="00E76E9B" w:rsidP="00E76E9B">
      <w:pPr>
        <w:rPr>
          <w:rFonts w:ascii="Garamond" w:hAnsi="Garamond"/>
          <w:sz w:val="28"/>
        </w:rPr>
      </w:pPr>
      <w:r>
        <w:br w:type="page"/>
      </w:r>
    </w:p>
    <w:p w14:paraId="3B3CFDA0" w14:textId="4B9B969F" w:rsidR="008D5D06" w:rsidRDefault="00144264" w:rsidP="008D5D06">
      <w:pPr>
        <w:pStyle w:val="Ttulo2"/>
      </w:pPr>
      <w:bookmarkStart w:id="27" w:name="_Toc207822599"/>
      <w:r w:rsidRPr="00144264">
        <w:lastRenderedPageBreak/>
        <w:t>Geração Automática de Documentos</w:t>
      </w:r>
      <w:bookmarkEnd w:id="27"/>
    </w:p>
    <w:p w14:paraId="361DFABD" w14:textId="3ACC6544" w:rsidR="006B684D" w:rsidRPr="006B684D" w:rsidRDefault="008406DB" w:rsidP="00144264">
      <w:pPr>
        <w:pStyle w:val="Corpodetexto"/>
      </w:pPr>
      <w:r w:rsidRPr="008406DB">
        <w:t>A API disponibiliza a funcionalidade F0X, responsável pela geração dinâmica de um PDF de uma proposta, a partir dos dados armazenados no sistema.</w:t>
      </w:r>
      <w:r w:rsidR="006B684D">
        <w:t xml:space="preserve"> </w:t>
      </w:r>
      <w:r w:rsidRPr="008406DB">
        <w:t>Este processo ocorre inteiramente no servidor, garantindo consistência, segurança e formatação padronizada.</w:t>
      </w:r>
    </w:p>
    <w:p w14:paraId="24E32AC2" w14:textId="7F7EAD3E" w:rsidR="00AC19B0" w:rsidRDefault="008406DB" w:rsidP="00144264">
      <w:pPr>
        <w:pStyle w:val="Corpodetexto"/>
      </w:pPr>
      <w:r w:rsidRPr="008406DB">
        <w:t xml:space="preserve">Para implementar esta funcionalidade foram utilizadas várias bibliotecas: a </w:t>
      </w:r>
      <w:r w:rsidRPr="004B24D7">
        <w:rPr>
          <w:b/>
          <w:bCs/>
        </w:rPr>
        <w:t>docxtpl</w:t>
      </w:r>
      <w:r w:rsidRPr="008406DB">
        <w:t xml:space="preserve"> permite preencher templates </w:t>
      </w:r>
      <w:r w:rsidRPr="004B24D7">
        <w:rPr>
          <w:i/>
          <w:iCs/>
        </w:rPr>
        <w:t>.doc</w:t>
      </w:r>
      <w:r w:rsidR="007E7F67">
        <w:rPr>
          <w:i/>
          <w:iCs/>
        </w:rPr>
        <w:t>x</w:t>
      </w:r>
      <w:r w:rsidR="00DD1F97" w:rsidRPr="00C47BBF">
        <w:rPr>
          <w:rStyle w:val="Refdenotaderodap"/>
        </w:rPr>
        <w:footnoteReference w:id="5"/>
      </w:r>
      <w:r w:rsidRPr="008406DB">
        <w:t xml:space="preserve"> com os dados da proposta, substituindo marcadores por campos como curso, ano letivo, semestre, título, descrição e objetivos da proposta</w:t>
      </w:r>
      <w:sdt>
        <w:sdtPr>
          <w:id w:val="635916694"/>
          <w:citation/>
        </w:sdtPr>
        <w:sdtContent>
          <w:r w:rsidR="009A1650">
            <w:fldChar w:fldCharType="begin"/>
          </w:r>
          <w:r w:rsidR="009A1650">
            <w:instrText xml:space="preserve"> CITATION Eri15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2]</w:t>
          </w:r>
          <w:r w:rsidR="009A1650">
            <w:fldChar w:fldCharType="end"/>
          </w:r>
        </w:sdtContent>
      </w:sdt>
      <w:r w:rsidRPr="008406DB">
        <w:t xml:space="preserve">; a </w:t>
      </w:r>
      <w:r w:rsidRPr="00FF0372">
        <w:rPr>
          <w:b/>
          <w:bCs/>
        </w:rPr>
        <w:t>docx2pdf</w:t>
      </w:r>
      <w:r w:rsidRPr="008406DB">
        <w:t xml:space="preserve"> realiza a conversão do ficheiro Word para PDF</w:t>
      </w:r>
      <w:sdt>
        <w:sdtPr>
          <w:id w:val="-671403691"/>
          <w:citation/>
        </w:sdtPr>
        <w:sdtContent>
          <w:r w:rsidR="009A1650">
            <w:fldChar w:fldCharType="begin"/>
          </w:r>
          <w:r w:rsidR="009A1650">
            <w:instrText xml:space="preserve"> CITATION AlJ21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3]</w:t>
          </w:r>
          <w:r w:rsidR="009A1650">
            <w:fldChar w:fldCharType="end"/>
          </w:r>
        </w:sdtContent>
      </w:sdt>
      <w:r w:rsidRPr="008406DB">
        <w:t xml:space="preserve">; e a biblioteca </w:t>
      </w:r>
      <w:r w:rsidRPr="00DD1F97">
        <w:rPr>
          <w:b/>
          <w:bCs/>
        </w:rPr>
        <w:t>tempfile</w:t>
      </w:r>
      <w:r w:rsidRPr="008406DB">
        <w:t xml:space="preserve"> gere a criação de ficheiros temporários, evitando armazenamentos desnecessários no servidor</w:t>
      </w:r>
      <w:sdt>
        <w:sdtPr>
          <w:id w:val="1919054682"/>
          <w:citation/>
        </w:sdtPr>
        <w:sdtContent>
          <w:r w:rsidR="009A1650">
            <w:fldChar w:fldCharType="begin"/>
          </w:r>
          <w:r w:rsidR="009A1650">
            <w:instrText xml:space="preserve"> CITATION Pyt25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4]</w:t>
          </w:r>
          <w:r w:rsidR="009A1650">
            <w:fldChar w:fldCharType="end"/>
          </w:r>
        </w:sdtContent>
      </w:sdt>
      <w:r w:rsidRPr="008406DB">
        <w:t>.</w:t>
      </w:r>
    </w:p>
    <w:p w14:paraId="5B0A39CF" w14:textId="07E7AC8C" w:rsidR="003657C9" w:rsidRDefault="00AC19B0" w:rsidP="00560812">
      <w:pPr>
        <w:pStyle w:val="Corpodetexto"/>
      </w:pPr>
      <w:r>
        <w:t xml:space="preserve">O </w:t>
      </w:r>
      <w:r w:rsidRPr="00AC19B0">
        <w:rPr>
          <w:i/>
          <w:iCs/>
        </w:rPr>
        <w:t>template</w:t>
      </w:r>
      <w:r w:rsidR="00556C16">
        <w:t xml:space="preserve"> </w:t>
      </w:r>
      <w:r>
        <w:t xml:space="preserve">utilizado encontra-se na pasta </w:t>
      </w:r>
      <w:r w:rsidRPr="00AC19B0">
        <w:rPr>
          <w:i/>
          <w:iCs/>
        </w:rPr>
        <w:t>templates/docs</w:t>
      </w:r>
      <w:r>
        <w:t xml:space="preserve"> com o nome </w:t>
      </w:r>
      <w:r>
        <w:t>“</w:t>
      </w:r>
      <w:r w:rsidRPr="00A76073">
        <w:t>proposal_template.docx</w:t>
      </w:r>
      <w:r>
        <w:t>”</w:t>
      </w:r>
      <w:r>
        <w:t>.</w:t>
      </w:r>
      <w:r w:rsidR="00556C16">
        <w:t xml:space="preserve"> </w:t>
      </w:r>
      <w:r w:rsidR="00556C16" w:rsidRPr="00556C16">
        <w:t>Este ficheiro utiliza uma sintaxe semelhante à do Jinja2</w:t>
      </w:r>
      <w:r w:rsidR="00E51DDB">
        <w:rPr>
          <w:rStyle w:val="Refdenotaderodap"/>
        </w:rPr>
        <w:footnoteReference w:id="6"/>
      </w:r>
      <w:r w:rsidR="00556C16" w:rsidRPr="00556C16">
        <w:t xml:space="preserve">, permitindo a definição de </w:t>
      </w:r>
      <w:r w:rsidR="00556C16" w:rsidRPr="00556C16">
        <w:rPr>
          <w:i/>
          <w:iCs/>
        </w:rPr>
        <w:t>placeholders</w:t>
      </w:r>
      <w:r w:rsidR="00556C16" w:rsidRPr="00556C16">
        <w:t xml:space="preserve"> do tipo </w:t>
      </w:r>
      <w:r w:rsidR="00556C16" w:rsidRPr="00556C16">
        <w:rPr>
          <w:i/>
          <w:iCs/>
        </w:rPr>
        <w:t>{{nome_do_conteudo}}</w:t>
      </w:r>
      <w:r w:rsidR="00556C16" w:rsidRPr="00556C16">
        <w:t>, que correspondem aos campos da proposta no sistema.</w:t>
      </w:r>
      <w:r w:rsidR="00327102">
        <w:t xml:space="preserve"> </w:t>
      </w:r>
      <w:r w:rsidR="00327102" w:rsidRPr="00B44520">
        <w:t xml:space="preserve">Para preencher estes </w:t>
      </w:r>
      <w:r w:rsidR="00327102" w:rsidRPr="00B44520">
        <w:rPr>
          <w:i/>
          <w:iCs/>
        </w:rPr>
        <w:t>placeholders</w:t>
      </w:r>
      <w:r w:rsidR="00327102" w:rsidRPr="00B44520">
        <w:t>, a API define um dicionário no código, onde cada chave corresponde a um marcador no documento e cada valor ao conteúdo a inserir.</w:t>
      </w:r>
    </w:p>
    <w:p w14:paraId="0AE361B5" w14:textId="77777777" w:rsidR="00560812" w:rsidRDefault="00560812" w:rsidP="00560812">
      <w:pPr>
        <w:pStyle w:val="Corpodetexto"/>
      </w:pPr>
    </w:p>
    <w:p w14:paraId="1C022F48" w14:textId="11D1863E" w:rsidR="00560812" w:rsidRDefault="00560812" w:rsidP="003657C9">
      <w:pPr>
        <w:pStyle w:val="Corpodetexto"/>
        <w:keepNext/>
      </w:pPr>
      <w:r>
        <w:rPr>
          <w:noProof/>
        </w:rPr>
        <w:drawing>
          <wp:inline distT="0" distB="0" distL="0" distR="0" wp14:anchorId="3FECC1B2" wp14:editId="50281E77">
            <wp:extent cx="5731510" cy="1872615"/>
            <wp:effectExtent l="19050" t="19050" r="21590" b="13335"/>
            <wp:docPr id="1859212098" name="Imagem 9" descr="Uma imagem com texto, Tipo de letr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212098" name="Imagem 9" descr="Uma imagem com texto, Tipo de letr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2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14E65A" w14:textId="2CA83047" w:rsidR="003657C9" w:rsidRDefault="003657C9" w:rsidP="009223E1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0A5B29">
        <w:rPr>
          <w:noProof/>
        </w:rPr>
        <w:t>7</w:t>
      </w:r>
      <w:r>
        <w:fldChar w:fldCharType="end"/>
      </w:r>
      <w:r>
        <w:t xml:space="preserve"> - </w:t>
      </w:r>
      <w:r w:rsidRPr="002A3490">
        <w:t xml:space="preserve">Exemplo de </w:t>
      </w:r>
      <w:r w:rsidRPr="003657C9">
        <w:rPr>
          <w:i/>
          <w:iCs/>
        </w:rPr>
        <w:t>placeholders</w:t>
      </w:r>
      <w:r w:rsidRPr="002A3490">
        <w:t xml:space="preserve"> no template e correspondência</w:t>
      </w:r>
      <w:r w:rsidR="009223E1">
        <w:t xml:space="preserve"> </w:t>
      </w:r>
      <w:r w:rsidRPr="002A3490">
        <w:t>no código</w:t>
      </w:r>
    </w:p>
    <w:p w14:paraId="1BA7C9D3" w14:textId="77777777" w:rsidR="003657C9" w:rsidRDefault="003657C9" w:rsidP="00AC19B0">
      <w:pPr>
        <w:pStyle w:val="Corpodetexto"/>
      </w:pPr>
    </w:p>
    <w:p w14:paraId="0BBE6E48" w14:textId="46768DF6" w:rsidR="00B44520" w:rsidRDefault="00B44520" w:rsidP="00AC19B0">
      <w:pPr>
        <w:pStyle w:val="Corpodetexto"/>
      </w:pPr>
      <w:r w:rsidRPr="00B44520">
        <w:t>Durante a execução da funcionalidade,</w:t>
      </w:r>
      <w:r w:rsidR="00D57CE3">
        <w:t xml:space="preserve"> </w:t>
      </w:r>
      <w:r w:rsidRPr="00B44520">
        <w:t xml:space="preserve">todos os </w:t>
      </w:r>
      <w:r w:rsidRPr="00B44520">
        <w:rPr>
          <w:i/>
          <w:iCs/>
        </w:rPr>
        <w:t>placeholders</w:t>
      </w:r>
      <w:r w:rsidR="00D57CE3">
        <w:rPr>
          <w:i/>
          <w:iCs/>
        </w:rPr>
        <w:t xml:space="preserve"> </w:t>
      </w:r>
      <w:r w:rsidR="00D57CE3">
        <w:t xml:space="preserve">são </w:t>
      </w:r>
      <w:r w:rsidR="00D57CE3" w:rsidRPr="00B44520">
        <w:t>substituídos</w:t>
      </w:r>
      <w:r w:rsidRPr="00B44520">
        <w:t xml:space="preserve"> pelos valores correspondentes, gerando um documento Word completo.</w:t>
      </w:r>
      <w:r w:rsidR="00346174">
        <w:t xml:space="preserve"> </w:t>
      </w:r>
      <w:r w:rsidR="00346174" w:rsidRPr="00346174">
        <w:t>Este documento é posteriormente convertido em PDF e enviado diretamente ao utilizador, sendo que o título do ficheiro é gerado automaticamente com base em informações da proposta, como o ano letivo, o ID da proposta, o semestre e o título da proposta</w:t>
      </w:r>
      <w:r w:rsidR="00346174">
        <w:t>.</w:t>
      </w:r>
    </w:p>
    <w:p w14:paraId="4309500E" w14:textId="6681D621" w:rsidR="008D7310" w:rsidRDefault="009A622F" w:rsidP="008D5D06">
      <w:pPr>
        <w:pStyle w:val="Ttulo2"/>
      </w:pPr>
      <w:bookmarkStart w:id="28" w:name="_Toc207822600"/>
      <w:r>
        <w:lastRenderedPageBreak/>
        <w:t xml:space="preserve">Tarefas </w:t>
      </w:r>
      <w:r w:rsidR="00207B5A">
        <w:t>assíncronas</w:t>
      </w:r>
      <w:bookmarkEnd w:id="28"/>
    </w:p>
    <w:p w14:paraId="087AAB84" w14:textId="0AD68589" w:rsidR="00F95075" w:rsidRDefault="00CE59B7" w:rsidP="00AE62C4">
      <w:pPr>
        <w:pStyle w:val="Corpodetexto"/>
      </w:pPr>
      <w:r>
        <w:t xml:space="preserve">Para permitir a execução de tarefas em </w:t>
      </w:r>
      <w:r w:rsidRPr="00AE000B">
        <w:rPr>
          <w:i/>
          <w:iCs/>
        </w:rPr>
        <w:t>background</w:t>
      </w:r>
      <w:r>
        <w:t xml:space="preserve"> de forma assíncrona, foi integrado o Celery na API. O Celery</w:t>
      </w:r>
      <w:sdt>
        <w:sdtPr>
          <w:id w:val="1700966536"/>
          <w:citation/>
        </w:sdtPr>
        <w:sdtContent>
          <w:r w:rsidR="00376D34">
            <w:fldChar w:fldCharType="begin"/>
          </w:r>
          <w:r w:rsidR="00376D34">
            <w:instrText xml:space="preserve"> CITATION Ask09 \l 2070 </w:instrText>
          </w:r>
          <w:r w:rsidR="00376D34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5]</w:t>
          </w:r>
          <w:r w:rsidR="00376D34">
            <w:fldChar w:fldCharType="end"/>
          </w:r>
        </w:sdtContent>
      </w:sdt>
      <w:r>
        <w:t xml:space="preserve"> é uma biblioteca Python que possibilita o agendamento e execução de tarefas fora do fluxo principal da aplicação, garantindo que operações demoradas ou periódicas não bloqueiem o processamento de pedidos do utilizador.</w:t>
      </w:r>
    </w:p>
    <w:p w14:paraId="62E84649" w14:textId="18D6651B" w:rsidR="00F848E9" w:rsidRDefault="00F95075" w:rsidP="00E74D62">
      <w:pPr>
        <w:pStyle w:val="Corpodetexto"/>
      </w:pPr>
      <w:r w:rsidRPr="00F95075">
        <w:t xml:space="preserve">O agendamento das tarefas foi configurado diretamente no ficheiro </w:t>
      </w:r>
      <w:r w:rsidRPr="00F95075">
        <w:rPr>
          <w:i/>
          <w:iCs/>
        </w:rPr>
        <w:t>settings.py</w:t>
      </w:r>
      <w:r w:rsidRPr="00F95075">
        <w:t xml:space="preserve"> do </w:t>
      </w:r>
      <w:r w:rsidR="00E57D3A">
        <w:t xml:space="preserve">projeto </w:t>
      </w:r>
      <w:r w:rsidRPr="00F95075">
        <w:t>Django, usando o Redis</w:t>
      </w:r>
      <w:sdt>
        <w:sdtPr>
          <w:id w:val="1297335894"/>
          <w:citation/>
        </w:sdtPr>
        <w:sdtContent>
          <w:r w:rsidR="009C6DC9">
            <w:fldChar w:fldCharType="begin"/>
          </w:r>
          <w:r w:rsidR="009C6DC9">
            <w:instrText xml:space="preserve"> CITATION Red25 \l 2070 </w:instrText>
          </w:r>
          <w:r w:rsidR="009C6DC9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6]</w:t>
          </w:r>
          <w:r w:rsidR="009C6DC9">
            <w:fldChar w:fldCharType="end"/>
          </w:r>
        </w:sdtContent>
      </w:sdt>
      <w:r w:rsidRPr="00F95075">
        <w:t xml:space="preserve"> como </w:t>
      </w:r>
      <w:r w:rsidRPr="006C345C">
        <w:rPr>
          <w:i/>
          <w:iCs/>
        </w:rPr>
        <w:t>broker</w:t>
      </w:r>
      <w:r w:rsidR="00C321AE">
        <w:rPr>
          <w:rStyle w:val="Refdenotaderodap"/>
        </w:rPr>
        <w:footnoteReference w:id="7"/>
      </w:r>
      <w:r w:rsidRPr="00F95075">
        <w:t>:</w:t>
      </w:r>
    </w:p>
    <w:p w14:paraId="108FF0A5" w14:textId="77777777" w:rsidR="00E74D62" w:rsidRDefault="00E74D62" w:rsidP="00E74D62">
      <w:pPr>
        <w:pStyle w:val="Corpodetexto"/>
      </w:pPr>
    </w:p>
    <w:p w14:paraId="11F12119" w14:textId="20033B46" w:rsidR="00E74D62" w:rsidRDefault="00E74D62" w:rsidP="00F848E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7AABCEC6" wp14:editId="64906884">
            <wp:extent cx="5731510" cy="3162935"/>
            <wp:effectExtent l="0" t="0" r="2540" b="0"/>
            <wp:docPr id="1302920488" name="Imagem 10" descr="Uma imagem com texto, captura de ecrã, cartão de visit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20488" name="Imagem 10" descr="Uma imagem com texto, captura de ecrã, cartão de visit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05497" w14:textId="26B94B66" w:rsidR="00285FE0" w:rsidRDefault="00F848E9" w:rsidP="00F848E9">
      <w:pPr>
        <w:pStyle w:val="Legenda"/>
      </w:pPr>
      <w:bookmarkStart w:id="29" w:name="_Toc20782262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8</w:t>
      </w:r>
      <w:r w:rsidR="00937DF1">
        <w:fldChar w:fldCharType="end"/>
      </w:r>
      <w:r>
        <w:t xml:space="preserve"> - Agendamento da tarefa principal</w:t>
      </w:r>
      <w:bookmarkEnd w:id="29"/>
    </w:p>
    <w:p w14:paraId="1F1810EB" w14:textId="77777777" w:rsidR="00285FE0" w:rsidRDefault="00285FE0" w:rsidP="00AE62C4">
      <w:pPr>
        <w:pStyle w:val="Corpodetexto"/>
      </w:pPr>
    </w:p>
    <w:p w14:paraId="26ABDD2B" w14:textId="3A5C65A7" w:rsidR="009B34F5" w:rsidRDefault="00285FE0" w:rsidP="0055314D">
      <w:pPr>
        <w:pStyle w:val="Corpodetexto"/>
      </w:pPr>
      <w:r w:rsidRPr="00285FE0">
        <w:t xml:space="preserve">A função agendada está definida no ficheiro </w:t>
      </w:r>
      <w:r w:rsidRPr="00285FE0">
        <w:rPr>
          <w:i/>
          <w:iCs/>
        </w:rPr>
        <w:t>base.py</w:t>
      </w:r>
      <w:r w:rsidRPr="00285FE0">
        <w:t xml:space="preserve"> dentro da pasta </w:t>
      </w:r>
      <w:r w:rsidRPr="00285FE0">
        <w:rPr>
          <w:i/>
          <w:iCs/>
        </w:rPr>
        <w:t>tasks</w:t>
      </w:r>
      <w:r w:rsidR="00F848E9">
        <w:t xml:space="preserve">. </w:t>
      </w:r>
      <w:r w:rsidR="00F848E9" w:rsidRPr="00F848E9">
        <w:t>Esta função percorre todos os calendários registados e, dependendo da data atual, invoca tarefas específicas para gerir orientações e colocações, garantindo que ações periódicas importantes são processadas automaticamente.</w:t>
      </w:r>
    </w:p>
    <w:p w14:paraId="0D5BF213" w14:textId="1362D05A" w:rsidR="0055314D" w:rsidRDefault="0055314D" w:rsidP="009B34F5">
      <w:pPr>
        <w:pStyle w:val="Corpodetexto"/>
        <w:keepNext/>
      </w:pPr>
      <w:r>
        <w:rPr>
          <w:noProof/>
        </w:rPr>
        <w:lastRenderedPageBreak/>
        <w:drawing>
          <wp:inline distT="0" distB="0" distL="0" distR="0" wp14:anchorId="39F0482D" wp14:editId="14DAEFD6">
            <wp:extent cx="5731510" cy="4713605"/>
            <wp:effectExtent l="0" t="0" r="2540" b="0"/>
            <wp:docPr id="2067838313" name="Imagem 11" descr="Uma imagem com texto, captura de ecrã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38313" name="Imagem 11" descr="Uma imagem com texto, captura de ecrã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1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D01E" w14:textId="604E6559" w:rsidR="00365A0B" w:rsidRDefault="009B34F5" w:rsidP="009B34F5">
      <w:pPr>
        <w:pStyle w:val="Legenda"/>
      </w:pPr>
      <w:bookmarkStart w:id="30" w:name="_Toc207822628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9</w:t>
      </w:r>
      <w:r w:rsidR="00937DF1">
        <w:fldChar w:fldCharType="end"/>
      </w:r>
      <w:r>
        <w:t xml:space="preserve"> - Tarefa assíncrona</w:t>
      </w:r>
      <w:bookmarkEnd w:id="30"/>
    </w:p>
    <w:p w14:paraId="7B3C1A06" w14:textId="77777777" w:rsidR="0055314D" w:rsidRPr="0055314D" w:rsidRDefault="0055314D" w:rsidP="0055314D">
      <w:pPr>
        <w:pStyle w:val="Corpodetexto"/>
      </w:pPr>
    </w:p>
    <w:p w14:paraId="4D50987A" w14:textId="376A7771" w:rsidR="00416AF2" w:rsidRDefault="00416AF2" w:rsidP="00416AF2">
      <w:pPr>
        <w:pStyle w:val="Corpodetexto"/>
      </w:pPr>
      <w:r>
        <w:t xml:space="preserve">Apesar de a infraestrutura para tarefas assíncronas estar configurada e pronta para utilização, não foi possível, devido a limitações de tempo, colocar em funcionamento </w:t>
      </w:r>
      <w:r w:rsidR="00FC0E0D">
        <w:t xml:space="preserve">os requisitos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3</w:t>
      </w:r>
      <w:r w:rsidR="00D06A09">
        <w:t xml:space="preserve"> e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8</w:t>
      </w:r>
      <w:r>
        <w:t>, que estavam planeadas como automações recorrentes do sistema.</w:t>
      </w:r>
    </w:p>
    <w:p w14:paraId="5D838287" w14:textId="27F67104" w:rsidR="00416AF2" w:rsidRPr="00416AF2" w:rsidRDefault="00416AF2" w:rsidP="00416AF2">
      <w:pPr>
        <w:pStyle w:val="Corpodetexto"/>
      </w:pPr>
      <w:r>
        <w:t>A implementação atual estabelece uma base sólida para a integração futura de tarefas assíncronas, permitindo a execução de operações periódicas e de longa duração sem comprometer o desempenho do sistema principal.</w:t>
      </w:r>
    </w:p>
    <w:p w14:paraId="349BFF6C" w14:textId="6512ABE3" w:rsidR="00F82C49" w:rsidRDefault="00F82C49" w:rsidP="00AE62C4">
      <w:pPr>
        <w:pStyle w:val="Corpodetexto"/>
      </w:pPr>
      <w:r>
        <w:br w:type="page"/>
      </w:r>
    </w:p>
    <w:p w14:paraId="5545134D" w14:textId="1818DF9D" w:rsidR="000F6622" w:rsidRPr="00B77D5C" w:rsidRDefault="000C582B" w:rsidP="00F14730">
      <w:pPr>
        <w:pStyle w:val="Ttulo1"/>
      </w:pPr>
      <w:bookmarkStart w:id="31" w:name="_Ref203944762"/>
      <w:bookmarkStart w:id="32" w:name="_Toc207822601"/>
      <w:r w:rsidRPr="00B77D5C">
        <w:lastRenderedPageBreak/>
        <w:t xml:space="preserve">Interface e </w:t>
      </w:r>
      <w:r w:rsidR="00A94E01">
        <w:t>D</w:t>
      </w:r>
      <w:r w:rsidRPr="00B77D5C">
        <w:t>esign visual</w:t>
      </w:r>
      <w:bookmarkEnd w:id="31"/>
      <w:bookmarkEnd w:id="32"/>
    </w:p>
    <w:p w14:paraId="27F96D07" w14:textId="68C1F94A" w:rsidR="007765E9" w:rsidRPr="00B77D5C" w:rsidRDefault="00C61896" w:rsidP="009B4462">
      <w:pPr>
        <w:pStyle w:val="Corpodetexto"/>
      </w:pPr>
      <w:r w:rsidRPr="00B77D5C">
        <w:t xml:space="preserve">A interface da aplicação não serve apenas para interagir com as funcionalidades disponíveis </w:t>
      </w:r>
      <w:r w:rsidR="00C83F8C" w:rsidRPr="00B77D5C">
        <w:t>—</w:t>
      </w:r>
      <w:r w:rsidRPr="00B77D5C">
        <w:t xml:space="preserve">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33" w:name="_Toc207822602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33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34" w:name="_Toc207822603"/>
      <w:r w:rsidRPr="00B77D5C">
        <w:t>Cores</w:t>
      </w:r>
      <w:bookmarkEnd w:id="34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4E17C825" w14:textId="65C06C27" w:rsidR="007D1102" w:rsidRDefault="007D1102" w:rsidP="00E956EE">
      <w:pPr>
        <w:pStyle w:val="Corpodetexto"/>
        <w:keepNext/>
        <w:jc w:val="center"/>
      </w:pPr>
    </w:p>
    <w:p w14:paraId="1795FE00" w14:textId="4602A32F" w:rsidR="007D1102" w:rsidRDefault="007D1102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1B73AF2" wp14:editId="220212F3">
            <wp:extent cx="5731510" cy="1779905"/>
            <wp:effectExtent l="0" t="0" r="2540" b="0"/>
            <wp:docPr id="483670585" name="Imagem 5" descr="Uma imagem com texto, captura de ecrã, design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670585" name="Imagem 5" descr="Uma imagem com texto, captura de ecrã, design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4C26" w14:textId="5829D830" w:rsidR="007D1102" w:rsidRPr="007D1102" w:rsidRDefault="00E956EE" w:rsidP="007D1102">
      <w:pPr>
        <w:pStyle w:val="Legenda"/>
      </w:pPr>
      <w:bookmarkStart w:id="35" w:name="_Toc20782262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0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B0105">
        <w:t>Representação de uma cor com as suas nove variações</w:t>
      </w:r>
      <w:bookmarkEnd w:id="35"/>
    </w:p>
    <w:p w14:paraId="4A140464" w14:textId="18110E86" w:rsidR="00FA164D" w:rsidRPr="00B77D5C" w:rsidRDefault="00FA164D" w:rsidP="00FA164D">
      <w:pPr>
        <w:pStyle w:val="Ttulo3"/>
      </w:pPr>
      <w:bookmarkStart w:id="36" w:name="_Toc207822604"/>
      <w:r w:rsidRPr="00B77D5C">
        <w:lastRenderedPageBreak/>
        <w:t>Tipografia</w:t>
      </w:r>
      <w:bookmarkEnd w:id="36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Inter</w:t>
      </w:r>
      <w:r w:rsidRPr="00B77D5C">
        <w:t xml:space="preserve"> é utilizada no corpo de texto.</w:t>
      </w:r>
    </w:p>
    <w:p w14:paraId="74F1D730" w14:textId="77777777" w:rsidR="00B864B2" w:rsidRPr="00B77D5C" w:rsidRDefault="00B864B2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r w:rsidR="00DD1312" w:rsidRPr="00B77D5C">
        <w:rPr>
          <w:i/>
          <w:iCs/>
        </w:rPr>
        <w:t>M</w:t>
      </w:r>
      <w:r w:rsidRPr="00B77D5C">
        <w:rPr>
          <w:i/>
          <w:iCs/>
        </w:rPr>
        <w:t xml:space="preserve">inor </w:t>
      </w:r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37" w:name="_Toc207822605"/>
      <w:r w:rsidRPr="00B77D5C">
        <w:t>Espaçamentos</w:t>
      </w:r>
      <w:bookmarkEnd w:id="37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38" w:name="_Toc207822606"/>
      <w:r w:rsidRPr="00B77D5C">
        <w:t>Componentes</w:t>
      </w:r>
      <w:bookmarkEnd w:id="38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39" w:name="_Toc207822607"/>
      <w:r w:rsidRPr="003622BB">
        <w:rPr>
          <w:i/>
          <w:iCs/>
          <w:lang w:eastAsia="pt-PT"/>
        </w:rPr>
        <w:lastRenderedPageBreak/>
        <w:t>Design</w:t>
      </w:r>
      <w:r>
        <w:rPr>
          <w:lang w:eastAsia="pt-PT"/>
        </w:rPr>
        <w:t xml:space="preserve"> da Aplicação</w:t>
      </w:r>
      <w:bookmarkEnd w:id="39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40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>Para assegurar flexibilidade e facilitar a manutenção, as páginas foram projetadas de maneira modular e reutilizável, permitindo o compartilhamento de componentes 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40"/>
    </w:p>
    <w:p w14:paraId="2C7A3AF8" w14:textId="3CFD6077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r w:rsidR="00101F89">
        <w:t>80</w:t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033F27D7" w:rsidR="00756494" w:rsidRPr="00756494" w:rsidRDefault="00756494" w:rsidP="00756494">
      <w:pPr>
        <w:pStyle w:val="Corpodetexto"/>
      </w:pPr>
      <w:r w:rsidRPr="00756494">
        <w:t xml:space="preserve">A documentação completa relativa ao design encontra-se no </w:t>
      </w:r>
      <w:r w:rsidR="006A7E76">
        <w:t>Anexo</w:t>
      </w:r>
      <w:r w:rsidRPr="00756494">
        <w:t xml:space="preserve"> </w:t>
      </w:r>
      <w:r w:rsidR="006A7E76">
        <w:t>B</w:t>
      </w:r>
      <w:r w:rsidRPr="00756494">
        <w:t>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41" w:name="_Toc207822608"/>
      <w:r>
        <w:t>Implementação da Interface</w:t>
      </w:r>
      <w:bookmarkEnd w:id="41"/>
    </w:p>
    <w:p w14:paraId="57A4E2B2" w14:textId="032BAB6C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42" w:name="_Toc207822609"/>
      <w:r w:rsidRPr="00000AC1">
        <w:t xml:space="preserve">Organização </w:t>
      </w:r>
      <w:r>
        <w:t>do projeto</w:t>
      </w:r>
      <w:bookmarkEnd w:id="42"/>
    </w:p>
    <w:p w14:paraId="732E76D9" w14:textId="6D73A664" w:rsidR="00741A74" w:rsidRDefault="00BC31F5" w:rsidP="00BC31F5">
      <w:pPr>
        <w:pStyle w:val="Corpodetexto"/>
      </w:pPr>
      <w:r w:rsidRPr="00BC31F5">
        <w:t xml:space="preserve">A estrutura do projeto seguiu a organização típica de uma aplicação desenvolvida em React, com uma separação clara entre os diferentes tipos de elementos: componentes, páginas, estilos, serviços, entre outros. </w:t>
      </w:r>
      <w:r w:rsidR="00A95D4E" w:rsidRPr="00A95D4E">
        <w:t>Esta divisão garante um código limpo, modular e fácil de manter</w:t>
      </w:r>
      <w:r w:rsidR="00A95D4E">
        <w:t xml:space="preserve">.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r w:rsidRPr="00741A74">
        <w:rPr>
          <w:b/>
          <w:bCs/>
          <w:i/>
          <w:iCs/>
        </w:rPr>
        <w:t>asset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689B2539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</w:t>
      </w:r>
      <w:r w:rsidR="00353655">
        <w:t>aparência</w:t>
      </w:r>
      <w:r w:rsidRPr="002F069C">
        <w:t xml:space="preserve"> </w:t>
      </w:r>
      <w:r w:rsidR="00E02EBA">
        <w:t>global</w:t>
      </w:r>
      <w:r w:rsidRPr="002F069C">
        <w:t xml:space="preserve"> da aplicação. </w:t>
      </w:r>
    </w:p>
    <w:p w14:paraId="252A1451" w14:textId="6DD4D51F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492663">
        <w:t xml:space="preserve"> e </w:t>
      </w:r>
      <w:r w:rsidR="008907BC">
        <w:t>cartões</w:t>
      </w:r>
      <w:r w:rsidRPr="004346FF">
        <w:t>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lastRenderedPageBreak/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79055A66" w14:textId="0BC8DF6A" w:rsidR="00A95D4E" w:rsidRDefault="00A95D4E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ervices</w:t>
      </w:r>
      <w:r>
        <w:rPr>
          <w:b/>
          <w:bCs/>
        </w:rPr>
        <w:t xml:space="preserve"> </w:t>
      </w:r>
      <w:r>
        <w:t>– Contém</w:t>
      </w:r>
      <w:r w:rsidR="00A76146">
        <w:t xml:space="preserve"> todas as f</w:t>
      </w:r>
      <w:r w:rsidR="00A76146" w:rsidRPr="00A76146">
        <w:t>unções que centralizam a comunicação com a API</w:t>
      </w:r>
      <w:r w:rsidR="00A76146">
        <w:t>.</w:t>
      </w:r>
    </w:p>
    <w:p w14:paraId="637E30D3" w14:textId="377B2F0D" w:rsidR="00FC0B7F" w:rsidRDefault="00A95D4E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utils</w:t>
      </w:r>
      <w:r w:rsidR="00155F60">
        <w:rPr>
          <w:b/>
          <w:bCs/>
        </w:rPr>
        <w:t xml:space="preserve"> </w:t>
      </w:r>
      <w:r w:rsidR="00155F60" w:rsidRPr="00155F60">
        <w:t>–</w:t>
      </w:r>
      <w:r w:rsidR="00FC0B7F">
        <w:t xml:space="preserve"> Inc</w:t>
      </w:r>
      <w:r w:rsidR="00FC0B7F" w:rsidRPr="00FC0B7F">
        <w:t xml:space="preserve">lui funções auxiliares que suportam a lógica </w:t>
      </w:r>
      <w:r w:rsidR="00A76146">
        <w:t>n</w:t>
      </w:r>
      <w:r w:rsidR="00FC0B7F" w:rsidRPr="00FC0B7F">
        <w:t xml:space="preserve">o </w:t>
      </w:r>
      <w:r w:rsidR="00FC0B7F" w:rsidRPr="00FC0B7F">
        <w:rPr>
          <w:i/>
          <w:iCs/>
        </w:rPr>
        <w:t>frontend</w:t>
      </w:r>
      <w:r w:rsidR="00FC0B7F" w:rsidRPr="00FC0B7F">
        <w:t xml:space="preserve">. </w:t>
      </w:r>
    </w:p>
    <w:p w14:paraId="151F0FF2" w14:textId="11AF5CD2" w:rsidR="000F7874" w:rsidRDefault="00AB639F" w:rsidP="00A36138">
      <w:pPr>
        <w:pStyle w:val="Ttulo2"/>
      </w:pPr>
      <w:bookmarkStart w:id="43" w:name="_Toc207822610"/>
      <w:r w:rsidRPr="00AB639F">
        <w:t>Arquitetura da Interface</w:t>
      </w:r>
      <w:bookmarkEnd w:id="43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4B26E5B5" w:rsidR="0028074B" w:rsidRDefault="009E0CA7" w:rsidP="00BC31F5">
      <w:pPr>
        <w:pStyle w:val="Corpodetexto"/>
      </w:pPr>
      <w:r>
        <w:t>Um Módulo típico é estruturado da seguinte forma:</w:t>
      </w:r>
    </w:p>
    <w:p w14:paraId="4D1D4B78" w14:textId="36EC8660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 w:rsidRPr="00834924">
        <w:rPr>
          <w:b/>
          <w:bCs/>
          <w:i/>
          <w:iCs/>
        </w:rPr>
        <w:t>View</w:t>
      </w:r>
      <w:r>
        <w:rPr>
          <w:b/>
          <w:bCs/>
        </w:rPr>
        <w:t xml:space="preserve"> </w:t>
      </w:r>
      <w:r>
        <w:t xml:space="preserve">– pasta que contém os ficheiros </w:t>
      </w:r>
      <w:r>
        <w:rPr>
          <w:i/>
          <w:iCs/>
        </w:rPr>
        <w:t>.jsx</w:t>
      </w:r>
      <w:r w:rsidR="00B16C39">
        <w:t xml:space="preserve"> </w:t>
      </w:r>
      <w:r w:rsidR="00B16C39">
        <w:rPr>
          <w:rStyle w:val="Refdenotaderodap"/>
        </w:rPr>
        <w:footnoteReference w:id="8"/>
      </w:r>
      <w:r>
        <w:t xml:space="preserve"> e </w:t>
      </w:r>
      <w:r>
        <w:rPr>
          <w:i/>
          <w:iCs/>
        </w:rPr>
        <w:t>.css</w:t>
      </w:r>
      <w:r w:rsidR="00B16C39">
        <w:rPr>
          <w:i/>
          <w:iCs/>
        </w:rPr>
        <w:t xml:space="preserve"> </w:t>
      </w:r>
      <w:r w:rsidR="00B16C39">
        <w:rPr>
          <w:rStyle w:val="Refdenotaderodap"/>
          <w:i/>
          <w:iCs/>
        </w:rPr>
        <w:footnoteReference w:id="9"/>
      </w:r>
      <w:r>
        <w:t xml:space="preserve"> da página de visualização.</w:t>
      </w:r>
    </w:p>
    <w:p w14:paraId="3383EE47" w14:textId="6A68233B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Edit </w:t>
      </w:r>
      <w:r>
        <w:t xml:space="preserve">– pasta que contém os ficheiros </w:t>
      </w:r>
      <w:r>
        <w:rPr>
          <w:i/>
          <w:iCs/>
        </w:rPr>
        <w:t>.jsx</w:t>
      </w:r>
      <w:r>
        <w:t xml:space="preserve"> e </w:t>
      </w:r>
      <w:r>
        <w:rPr>
          <w:i/>
          <w:iCs/>
        </w:rPr>
        <w:t>.css</w:t>
      </w:r>
      <w:r>
        <w:t xml:space="preserve"> da página de </w:t>
      </w:r>
      <w:r w:rsidRPr="00834924">
        <w:t>edição</w:t>
      </w:r>
      <w:r>
        <w:t>/</w:t>
      </w:r>
      <w:r w:rsidRPr="00834924">
        <w:t>criação</w:t>
      </w:r>
      <w:r>
        <w:t>.</w:t>
      </w:r>
    </w:p>
    <w:p w14:paraId="7E6A3629" w14:textId="09E87E58" w:rsidR="009E0CA7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List </w:t>
      </w:r>
      <w:r>
        <w:t xml:space="preserve">– pasta que contém os ficheiros </w:t>
      </w:r>
      <w:r>
        <w:rPr>
          <w:i/>
          <w:iCs/>
        </w:rPr>
        <w:t>.jsx</w:t>
      </w:r>
      <w:r>
        <w:t xml:space="preserve"> e </w:t>
      </w:r>
      <w:r>
        <w:rPr>
          <w:i/>
          <w:iCs/>
        </w:rPr>
        <w:t>.css</w:t>
      </w:r>
      <w:r>
        <w:t xml:space="preserve"> da página de </w:t>
      </w:r>
      <w:r w:rsidRPr="00834924">
        <w:t>listagem</w:t>
      </w:r>
      <w:r>
        <w:t>.</w:t>
      </w:r>
    </w:p>
    <w:p w14:paraId="733F0A20" w14:textId="50226D1F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>Index,js</w:t>
      </w:r>
      <w:r>
        <w:t xml:space="preserve"> – </w:t>
      </w:r>
      <w:r w:rsidRPr="00834924">
        <w:t>ponto de exportação de todas as páginas do módulo</w:t>
      </w:r>
      <w:r>
        <w:t>.</w:t>
      </w:r>
    </w:p>
    <w:p w14:paraId="7055DC29" w14:textId="77777777" w:rsidR="0028074B" w:rsidRPr="00DC2E51" w:rsidRDefault="0028074B" w:rsidP="0084376B">
      <w:pPr>
        <w:pStyle w:val="Ttulo4"/>
      </w:pPr>
      <w:r w:rsidRPr="00DC2E51">
        <w:lastRenderedPageBreak/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10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11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fs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lighter</w:t>
      </w:r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darker</w:t>
      </w:r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53B46DDF" w:rsidR="009A40F9" w:rsidRDefault="0028074B" w:rsidP="0028074B">
      <w:pPr>
        <w:pStyle w:val="Corpodetexto"/>
      </w:pPr>
      <w:r w:rsidRPr="005D253E">
        <w:lastRenderedPageBreak/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02B89EC3" w:rsidR="001558D7" w:rsidRPr="001558D7" w:rsidRDefault="001558D7" w:rsidP="001558D7">
      <w:pPr>
        <w:pStyle w:val="Corpodetexto"/>
      </w:pPr>
      <w:r w:rsidRPr="001558D7"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7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12"/>
      </w:r>
      <w:r w:rsidRPr="001558D7">
        <w:t>.</w:t>
      </w:r>
    </w:p>
    <w:p w14:paraId="697527CF" w14:textId="721C92AF" w:rsidR="009A40F9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</w:t>
      </w:r>
      <w:r w:rsidRPr="001558D7">
        <w:t xml:space="preserve"> é sempre envolvido por uma </w:t>
      </w:r>
      <w:r w:rsidRPr="00080B0D">
        <w:rPr>
          <w:i/>
          <w:iCs/>
        </w:rPr>
        <w:t>div</w:t>
      </w:r>
      <w:r w:rsidR="00E129A3">
        <w:t xml:space="preserve"> de classe</w:t>
      </w:r>
      <w:r w:rsidRPr="00080B0D">
        <w:rPr>
          <w:i/>
          <w:iCs/>
        </w:rPr>
        <w:t xml:space="preserve"> markdown</w:t>
      </w:r>
      <w:r w:rsidR="00E129A3">
        <w:t>.</w:t>
      </w:r>
    </w:p>
    <w:p w14:paraId="1B338EFB" w14:textId="77777777" w:rsidR="003D5F0E" w:rsidRDefault="003D5F0E" w:rsidP="001558D7">
      <w:pPr>
        <w:pStyle w:val="Corpodetexto"/>
      </w:pPr>
    </w:p>
    <w:p w14:paraId="134B9A0E" w14:textId="77777777" w:rsidR="000A5B29" w:rsidRDefault="00E129A3" w:rsidP="000A5B2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74BF2EB" wp14:editId="2F16EB96">
            <wp:extent cx="4467225" cy="2832476"/>
            <wp:effectExtent l="0" t="0" r="0" b="6350"/>
            <wp:docPr id="645305848" name="Imagem 12" descr="Uma imagem com texto, captura de ecrã, Tipo de letra, cartão de visit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305848" name="Imagem 12" descr="Uma imagem com texto, captura de ecrã, Tipo de letra, cartão de visit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458" cy="286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8AA3E" w14:textId="3DC0EF26" w:rsidR="00E129A3" w:rsidRPr="001558D7" w:rsidRDefault="000A5B29" w:rsidP="000A5B29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- Estrutura </w:t>
      </w:r>
      <w:r w:rsidRPr="000A5B29">
        <w:rPr>
          <w:i/>
          <w:iCs/>
        </w:rPr>
        <w:t>Markdown</w:t>
      </w:r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br w:type="page"/>
      </w:r>
    </w:p>
    <w:p w14:paraId="77E3AF3D" w14:textId="15C68B24" w:rsidR="0018083A" w:rsidRPr="00734B31" w:rsidRDefault="00734B31" w:rsidP="0018083A">
      <w:pPr>
        <w:pStyle w:val="Ttulo1"/>
      </w:pPr>
      <w:bookmarkStart w:id="44" w:name="_Toc207822611"/>
      <w:r w:rsidRPr="00734B31">
        <w:lastRenderedPageBreak/>
        <w:t>Interação com o Sistema</w:t>
      </w:r>
      <w:bookmarkEnd w:id="44"/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45" w:name="_Toc207822612"/>
      <w:r>
        <w:t>Autenticação de um utilizador (</w:t>
      </w:r>
      <w:r>
        <w:rPr>
          <w:i/>
          <w:iCs/>
        </w:rPr>
        <w:t>login</w:t>
      </w:r>
      <w:r>
        <w:t>)</w:t>
      </w:r>
      <w:bookmarkEnd w:id="45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r w:rsidRPr="00E7344C">
        <w:rPr>
          <w:i/>
          <w:iCs/>
        </w:rPr>
        <w:t>dashboard</w:t>
      </w:r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r w:rsidRPr="00E7344C">
        <w:rPr>
          <w:i/>
          <w:iCs/>
        </w:rPr>
        <w:t>dashboard</w:t>
      </w:r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11432E2F" w:rsidR="00F45A68" w:rsidRDefault="00AE4080" w:rsidP="00AE4080">
      <w:pPr>
        <w:pStyle w:val="Legenda"/>
      </w:pPr>
      <w:bookmarkStart w:id="46" w:name="_Toc20782263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2</w:t>
      </w:r>
      <w:r w:rsidR="00937DF1">
        <w:fldChar w:fldCharType="end"/>
      </w:r>
      <w:r>
        <w:rPr>
          <w:noProof/>
        </w:rPr>
        <w:t xml:space="preserve"> </w:t>
      </w:r>
      <w:r w:rsidR="00CB0374">
        <w:rPr>
          <w:noProof/>
        </w:rPr>
        <w:t>–</w:t>
      </w:r>
      <w:r>
        <w:rPr>
          <w:noProof/>
        </w:rPr>
        <w:t xml:space="preserve"> Página de </w:t>
      </w:r>
      <w:r w:rsidRPr="00AE4080">
        <w:rPr>
          <w:i/>
          <w:iCs/>
          <w:noProof/>
        </w:rPr>
        <w:t>Login</w:t>
      </w:r>
      <w:bookmarkEnd w:id="46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1CC73996" w14:textId="01044EC3" w:rsidR="008616CF" w:rsidRDefault="008616CF" w:rsidP="00122FD6">
      <w:pPr>
        <w:pStyle w:val="Corpodetexto"/>
        <w:keepNext/>
      </w:pPr>
    </w:p>
    <w:p w14:paraId="31BCAE2E" w14:textId="63EE5911" w:rsidR="009A74B3" w:rsidRPr="00712AB2" w:rsidRDefault="009A74B3" w:rsidP="00122FD6">
      <w:pPr>
        <w:pStyle w:val="Corpodetexto"/>
        <w:keepNext/>
        <w:jc w:val="center"/>
      </w:pPr>
      <w:r w:rsidRPr="009A74B3">
        <w:rPr>
          <w:noProof/>
        </w:rPr>
        <w:drawing>
          <wp:inline distT="0" distB="0" distL="0" distR="0" wp14:anchorId="49DBC74E" wp14:editId="5E6E03AB">
            <wp:extent cx="5731510" cy="2825750"/>
            <wp:effectExtent l="19050" t="19050" r="21590" b="12700"/>
            <wp:docPr id="1693476358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76358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B8BC" w14:textId="2492D7B4" w:rsidR="00FA10F2" w:rsidRDefault="008616CF" w:rsidP="008616CF">
      <w:pPr>
        <w:pStyle w:val="Legenda"/>
      </w:pPr>
      <w:bookmarkStart w:id="47" w:name="_Toc20782263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</w:t>
      </w:r>
      <w:r w:rsidR="00020BF7">
        <w:t>i</w:t>
      </w:r>
      <w:r>
        <w:t>nicial com as permissões padrão</w:t>
      </w:r>
      <w:bookmarkEnd w:id="47"/>
    </w:p>
    <w:p w14:paraId="1C9ECB31" w14:textId="23A4CBDC" w:rsidR="00EF6A01" w:rsidRDefault="00EF6A01" w:rsidP="00BB1372">
      <w:pPr>
        <w:pStyle w:val="Corpodetexto"/>
        <w:keepNext/>
      </w:pPr>
    </w:p>
    <w:p w14:paraId="4F185CFB" w14:textId="2766BDE4" w:rsidR="009A74B3" w:rsidRDefault="009A74B3" w:rsidP="00EF6A01">
      <w:pPr>
        <w:pStyle w:val="Corpodetexto"/>
        <w:keepNext/>
        <w:jc w:val="center"/>
      </w:pPr>
      <w:r w:rsidRPr="00712AB2">
        <w:rPr>
          <w:noProof/>
        </w:rPr>
        <w:drawing>
          <wp:inline distT="0" distB="0" distL="0" distR="0" wp14:anchorId="2B8FA580" wp14:editId="1BD3B3C8">
            <wp:extent cx="5731510" cy="2825750"/>
            <wp:effectExtent l="19050" t="19050" r="21590" b="12700"/>
            <wp:docPr id="600569302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8027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93AE8C" w14:textId="144A1B0D" w:rsidR="003341BC" w:rsidRDefault="00EF6A01" w:rsidP="00EF6A01">
      <w:pPr>
        <w:pStyle w:val="Legenda"/>
      </w:pPr>
      <w:bookmarkStart w:id="48" w:name="_Toc20782263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inicial com todas as permissões</w:t>
      </w:r>
      <w:bookmarkEnd w:id="48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49" w:name="_Toc207822613"/>
      <w:r w:rsidRPr="003341BC">
        <w:lastRenderedPageBreak/>
        <w:t>Filtragem de Listas</w:t>
      </w:r>
      <w:bookmarkEnd w:id="49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t xml:space="preserve">A filtragem funciona de forma intuitiva: o utilizador pode clicar no cabeçalho da lista para inserir termos de pesquisa diretamente, ou utilizar menus </w:t>
      </w:r>
      <w:r w:rsidRPr="000F43C1">
        <w:rPr>
          <w:i/>
          <w:iCs/>
        </w:rPr>
        <w:t>dropdown</w:t>
      </w:r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24C8B96A" w14:textId="01296C71" w:rsidR="00B223D1" w:rsidRDefault="00B223D1" w:rsidP="00221F94">
      <w:pPr>
        <w:pStyle w:val="Corpodetexto"/>
        <w:keepNext/>
        <w:jc w:val="center"/>
      </w:pPr>
      <w:r w:rsidRPr="00B223D1">
        <w:rPr>
          <w:noProof/>
        </w:rPr>
        <w:drawing>
          <wp:inline distT="0" distB="0" distL="0" distR="0" wp14:anchorId="2D31E0A0" wp14:editId="0586254E">
            <wp:extent cx="5731510" cy="1452245"/>
            <wp:effectExtent l="19050" t="19050" r="21590" b="14605"/>
            <wp:docPr id="1544546925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46925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E2BC0" w14:textId="2EC3D949" w:rsidR="003341BC" w:rsidRDefault="00221F94" w:rsidP="00221F94">
      <w:pPr>
        <w:pStyle w:val="Legenda"/>
      </w:pPr>
      <w:bookmarkStart w:id="50" w:name="_Toc20782263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5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03086A">
        <w:t>F</w:t>
      </w:r>
      <w:r>
        <w:t>iltragem de listas</w:t>
      </w:r>
      <w:bookmarkEnd w:id="50"/>
    </w:p>
    <w:p w14:paraId="6AAFA0AC" w14:textId="77777777" w:rsidR="003652F4" w:rsidRPr="003652F4" w:rsidRDefault="003652F4" w:rsidP="003652F4">
      <w:pPr>
        <w:pStyle w:val="Corpodetexto"/>
      </w:pPr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51" w:name="_Toc207822614"/>
      <w:r w:rsidRPr="00AF6762">
        <w:t>Gestão de Docentes</w:t>
      </w:r>
      <w:bookmarkEnd w:id="51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083EF4DB" w14:textId="550678EC" w:rsidR="00D64AD7" w:rsidRDefault="008B21D8" w:rsidP="00D64AD7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582659CE" w14:textId="77777777" w:rsidR="00D64AD7" w:rsidRDefault="00D64AD7" w:rsidP="00221F94">
      <w:pPr>
        <w:pStyle w:val="Corpodetexto"/>
        <w:keepNext/>
        <w:jc w:val="center"/>
      </w:pPr>
    </w:p>
    <w:p w14:paraId="7D1272D9" w14:textId="088457BB" w:rsidR="00D64AD7" w:rsidRDefault="00D64AD7" w:rsidP="00221F94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4418EC75" wp14:editId="0532CA37">
            <wp:extent cx="5695950" cy="2825750"/>
            <wp:effectExtent l="19050" t="19050" r="19050" b="12700"/>
            <wp:docPr id="114891370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3702" name="Imagem 1" descr="Uma imagem com texto, captura de ecrã, número, Tipo de letra&#10;&#10;Os conteúdos gerados por IA podem estar incorretos."/>
                    <pic:cNvPicPr/>
                  </pic:nvPicPr>
                  <pic:blipFill rotWithShape="1">
                    <a:blip r:embed="rId29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FFB9" w14:textId="3BE38AF1" w:rsidR="00984BD7" w:rsidRDefault="00221F94" w:rsidP="00221F94">
      <w:pPr>
        <w:pStyle w:val="Legenda"/>
      </w:pPr>
      <w:bookmarkStart w:id="52" w:name="_Toc20782263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6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Listagem de docentes</w:t>
      </w:r>
      <w:bookmarkEnd w:id="52"/>
    </w:p>
    <w:p w14:paraId="68DD744D" w14:textId="2AD331DF" w:rsidR="009836D8" w:rsidRDefault="009836D8" w:rsidP="00984BD7">
      <w:pPr>
        <w:pStyle w:val="Corpodetexto"/>
      </w:pPr>
      <w:r w:rsidRPr="009836D8"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621F3BCF" w14:textId="77777777" w:rsidR="00D64AD7" w:rsidRDefault="00D64AD7" w:rsidP="00404379">
      <w:pPr>
        <w:pStyle w:val="Corpodetexto"/>
        <w:keepNext/>
        <w:rPr>
          <w:noProof/>
        </w:rPr>
      </w:pPr>
    </w:p>
    <w:p w14:paraId="2A9B86B1" w14:textId="29349AB1" w:rsidR="002D7FD5" w:rsidRDefault="00D64AD7" w:rsidP="002D7FD5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694E977D" wp14:editId="7200F143">
            <wp:extent cx="5695950" cy="2825750"/>
            <wp:effectExtent l="19050" t="19050" r="19050" b="12700"/>
            <wp:docPr id="1791299740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99740" name="Imagem 1" descr="Uma imagem com texto, captura de ecrã, software, Página web&#10;&#10;Os conteúdos gerados por IA podem estar incorretos."/>
                    <pic:cNvPicPr/>
                  </pic:nvPicPr>
                  <pic:blipFill rotWithShape="1">
                    <a:blip r:embed="rId30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57DDEE" w14:textId="6C359B53" w:rsidR="002B4A83" w:rsidRDefault="002D7FD5" w:rsidP="002D7FD5">
      <w:pPr>
        <w:pStyle w:val="Legenda"/>
      </w:pPr>
      <w:bookmarkStart w:id="53" w:name="_Toc20782263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7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Visualização de um docente</w:t>
      </w:r>
      <w:bookmarkEnd w:id="53"/>
    </w:p>
    <w:p w14:paraId="7AB3AEA1" w14:textId="605260FA" w:rsidR="005B4C48" w:rsidRDefault="005B4C48" w:rsidP="003341BC">
      <w:pPr>
        <w:pStyle w:val="Corpodetexto"/>
      </w:pPr>
      <w:r w:rsidRPr="005B4C48">
        <w:lastRenderedPageBreak/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1021B10F" w:rsidR="006C4337" w:rsidRDefault="00D64AD7" w:rsidP="006C4337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360E8BC6" wp14:editId="48FB6D79">
            <wp:extent cx="5731510" cy="4634865"/>
            <wp:effectExtent l="19050" t="19050" r="21590" b="13335"/>
            <wp:docPr id="907423811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3811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E165" w14:textId="4EAE8257" w:rsidR="008B21D8" w:rsidRDefault="006C4337" w:rsidP="006C4337">
      <w:pPr>
        <w:pStyle w:val="Legenda"/>
      </w:pPr>
      <w:bookmarkStart w:id="54" w:name="_Toc20782263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8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Edição de um docente</w:t>
      </w:r>
      <w:bookmarkEnd w:id="54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5030F507" w14:textId="3CC684C2" w:rsidR="00781E07" w:rsidRDefault="00781E07" w:rsidP="004A3815">
      <w:pPr>
        <w:pStyle w:val="Corpodetexto"/>
        <w:keepNext/>
        <w:jc w:val="center"/>
      </w:pPr>
      <w:r w:rsidRPr="00781E07">
        <w:rPr>
          <w:noProof/>
        </w:rPr>
        <w:lastRenderedPageBreak/>
        <w:drawing>
          <wp:inline distT="0" distB="0" distL="0" distR="0" wp14:anchorId="26DFD959" wp14:editId="62CF2E88">
            <wp:extent cx="5731510" cy="2825750"/>
            <wp:effectExtent l="19050" t="19050" r="21590" b="12700"/>
            <wp:docPr id="2116944703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4703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61069" w14:textId="3A8C0019" w:rsidR="004A3815" w:rsidRDefault="004A3815" w:rsidP="004A3815">
      <w:pPr>
        <w:pStyle w:val="Legenda"/>
      </w:pPr>
      <w:bookmarkStart w:id="55" w:name="_Ref204037462"/>
      <w:bookmarkStart w:id="56" w:name="_Ref204037455"/>
      <w:bookmarkStart w:id="57" w:name="_Toc20782263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19</w:t>
      </w:r>
      <w:r w:rsidR="00937DF1">
        <w:fldChar w:fldCharType="end"/>
      </w:r>
      <w:bookmarkEnd w:id="55"/>
      <w:r>
        <w:t xml:space="preserve"> </w:t>
      </w:r>
      <w:r w:rsidR="00CB0374">
        <w:rPr>
          <w:noProof/>
        </w:rPr>
        <w:t>–</w:t>
      </w:r>
      <w:r>
        <w:t xml:space="preserve"> Listagem de  com um docente removido</w:t>
      </w:r>
      <w:bookmarkEnd w:id="56"/>
      <w:bookmarkEnd w:id="57"/>
    </w:p>
    <w:p w14:paraId="2D59A420" w14:textId="425C994D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>
        <w:t xml:space="preserve">Figura </w:t>
      </w:r>
      <w:r>
        <w:rPr>
          <w:noProof/>
        </w:rPr>
        <w:t>12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58" w:name="_Toc207822615"/>
      <w:r>
        <w:t>Gestão de Calendários</w:t>
      </w:r>
      <w:bookmarkEnd w:id="58"/>
    </w:p>
    <w:p w14:paraId="2F83EA65" w14:textId="77777777" w:rsidR="00DC22E5" w:rsidRDefault="00DC22E5" w:rsidP="00DC22E5">
      <w:pPr>
        <w:pStyle w:val="Corpodetexto"/>
      </w:pPr>
      <w:r>
        <w:t>A gestão de calendários no sistema segue um fluxo simples e intuitivo, permitindo ao utilizador visualizar, criar e consultar calendários associados a cada curso.</w:t>
      </w:r>
    </w:p>
    <w:p w14:paraId="2735F2B8" w14:textId="50FC39CC" w:rsidR="00DC22E5" w:rsidRDefault="00DC22E5" w:rsidP="00DC22E5">
      <w:pPr>
        <w:pStyle w:val="Corpodetexto"/>
      </w:pPr>
      <w:r>
        <w:t xml:space="preserve">Para aceder à listagem de calendários, é necessário navegar até à página de um curso específico. Nessa página, o utilizador encontra a lista completa dos calendários criados para o curso selecionado. </w:t>
      </w:r>
      <w:r w:rsidR="00BB0A53">
        <w:t>Os c</w:t>
      </w:r>
      <w:r>
        <w:t>alendários ativos são exibidos normalmente, enquanto os calendários inativos, cujo período já terminou, são</w:t>
      </w:r>
      <w:r w:rsidR="00BB0A53">
        <w:t xml:space="preserve"> apresentados</w:t>
      </w:r>
      <w:r w:rsidR="00BB0A53" w:rsidRPr="00BB0A53">
        <w:t xml:space="preserve"> com um fundo escuro, à semelhança dos docentes</w:t>
      </w:r>
      <w:r>
        <w:t xml:space="preserve"> </w:t>
      </w:r>
      <w:r w:rsidR="00BB0A53">
        <w:t>inativos</w:t>
      </w:r>
      <w:r>
        <w:t>.</w:t>
      </w:r>
    </w:p>
    <w:p w14:paraId="0E330299" w14:textId="77777777" w:rsidR="005B7CF7" w:rsidRDefault="005B7CF7" w:rsidP="00DC22E5">
      <w:pPr>
        <w:pStyle w:val="Corpodetexto"/>
      </w:pPr>
    </w:p>
    <w:p w14:paraId="3F80BBC3" w14:textId="77777777" w:rsidR="005B7CF7" w:rsidRDefault="00123CF5" w:rsidP="005B7CF7">
      <w:pPr>
        <w:pStyle w:val="Corpodetexto"/>
        <w:keepNext/>
        <w:jc w:val="center"/>
      </w:pPr>
      <w:r w:rsidRPr="00123CF5">
        <w:rPr>
          <w:noProof/>
        </w:rPr>
        <w:drawing>
          <wp:inline distT="0" distB="0" distL="0" distR="0" wp14:anchorId="1B72C621" wp14:editId="0F8DA638">
            <wp:extent cx="5731510" cy="1383030"/>
            <wp:effectExtent l="19050" t="19050" r="21590" b="26670"/>
            <wp:docPr id="962770914" name="Imagem 1" descr="Uma imagem com texto, Tipo de letra, file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0914" name="Imagem 1" descr="Uma imagem com texto, Tipo de letra, file, captura de ecrã&#10;&#10;Os conteúdos gerados por IA podem estar incorretos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EDE13" w14:textId="3690EA13" w:rsidR="00123CF5" w:rsidRDefault="005B7CF7" w:rsidP="005B7CF7">
      <w:pPr>
        <w:pStyle w:val="Legenda"/>
      </w:pPr>
      <w:bookmarkStart w:id="59" w:name="_Toc207822638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0</w:t>
      </w:r>
      <w:r w:rsidR="00937DF1">
        <w:fldChar w:fldCharType="end"/>
      </w:r>
      <w:r>
        <w:t xml:space="preserve"> – Listagem de Calendários</w:t>
      </w:r>
      <w:bookmarkEnd w:id="59"/>
    </w:p>
    <w:p w14:paraId="10369F24" w14:textId="4A591FD4" w:rsidR="00E52BD6" w:rsidRDefault="00E52BD6">
      <w:pPr>
        <w:rPr>
          <w:rFonts w:ascii="Garamond" w:hAnsi="Garamond"/>
          <w:sz w:val="28"/>
        </w:rPr>
      </w:pPr>
      <w:r>
        <w:br w:type="page"/>
      </w:r>
    </w:p>
    <w:p w14:paraId="5826ED9E" w14:textId="5BB07B26" w:rsidR="00E52BD6" w:rsidRDefault="00E52BD6" w:rsidP="00E52BD6">
      <w:pPr>
        <w:pStyle w:val="Ttulo4"/>
      </w:pPr>
      <w:r>
        <w:lastRenderedPageBreak/>
        <w:t>Criação de um Calendário</w:t>
      </w:r>
    </w:p>
    <w:p w14:paraId="7B30CBEF" w14:textId="560D73D5" w:rsidR="00927F21" w:rsidRPr="00927F21" w:rsidRDefault="00927F21" w:rsidP="00927F21">
      <w:pPr>
        <w:pStyle w:val="Corpodetexto"/>
      </w:pPr>
      <w:r w:rsidRPr="00927F21">
        <w:t>Para criar um</w:t>
      </w:r>
      <w:r w:rsidR="005F65E8">
        <w:t xml:space="preserve"> </w:t>
      </w:r>
      <w:r w:rsidR="00116DBE">
        <w:t>C</w:t>
      </w:r>
      <w:r w:rsidRPr="00927F21">
        <w:t>alendário, o utilizador seleciona a opção “</w:t>
      </w:r>
      <w:r w:rsidR="00116DBE">
        <w:t>Adicionar</w:t>
      </w:r>
      <w:r w:rsidRPr="00927F21">
        <w:t xml:space="preserve"> </w:t>
      </w:r>
      <w:r w:rsidR="00116DBE">
        <w:t>c</w:t>
      </w:r>
      <w:r w:rsidRPr="00927F21">
        <w:t>alendário” disponível na página de listagem. O formulário de criação permite definir:</w:t>
      </w:r>
    </w:p>
    <w:p w14:paraId="1A0C99C5" w14:textId="77777777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>Ano letivo e semestre;</w:t>
      </w:r>
    </w:p>
    <w:p w14:paraId="7073DD7A" w14:textId="11FC3D22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 xml:space="preserve">Datas importantes do processo: início e fim de submissões, divulgação de </w:t>
      </w:r>
      <w:r w:rsidR="00B50AF5">
        <w:t>propostas</w:t>
      </w:r>
      <w:r w:rsidRPr="00927F21">
        <w:t>, candidaturas e colocações;</w:t>
      </w:r>
    </w:p>
    <w:p w14:paraId="28047307" w14:textId="77777777" w:rsidR="00927F21" w:rsidRDefault="00927F21" w:rsidP="00927F21">
      <w:pPr>
        <w:pStyle w:val="Corpodetexto"/>
        <w:numPr>
          <w:ilvl w:val="0"/>
          <w:numId w:val="54"/>
        </w:numPr>
      </w:pPr>
      <w:r w:rsidRPr="00927F21">
        <w:t>Limites mínimo e máximo de propostas por candidatura.</w:t>
      </w:r>
    </w:p>
    <w:p w14:paraId="663BD769" w14:textId="77777777" w:rsidR="00AD1188" w:rsidRPr="00927F21" w:rsidRDefault="00AD1188" w:rsidP="00AD1188">
      <w:pPr>
        <w:pStyle w:val="Corpodetexto"/>
      </w:pPr>
    </w:p>
    <w:p w14:paraId="752D8D2B" w14:textId="77777777" w:rsidR="000F7235" w:rsidRDefault="00AD1188" w:rsidP="000F7235">
      <w:pPr>
        <w:pStyle w:val="Corpodetexto"/>
        <w:keepNext/>
      </w:pPr>
      <w:r w:rsidRPr="00AD1188">
        <w:rPr>
          <w:noProof/>
        </w:rPr>
        <w:drawing>
          <wp:inline distT="0" distB="0" distL="0" distR="0" wp14:anchorId="40DF6FEB" wp14:editId="11FE92F8">
            <wp:extent cx="5731510" cy="2922905"/>
            <wp:effectExtent l="19050" t="19050" r="21590" b="10795"/>
            <wp:docPr id="212445758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57582" name="Imagem 1" descr="Uma imagem com texto, captura de ecrã, número, Tipo de letra&#10;&#10;Os conteúdos gerados por IA podem estar incorretos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2A9A" w14:textId="60156ADE" w:rsidR="00E52BD6" w:rsidRDefault="000F7235" w:rsidP="000F7235">
      <w:pPr>
        <w:pStyle w:val="Legenda"/>
      </w:pPr>
      <w:bookmarkStart w:id="60" w:name="_Toc20782263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1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E28DF">
        <w:t>Formulário de criação de calendário</w:t>
      </w:r>
      <w:bookmarkEnd w:id="60"/>
    </w:p>
    <w:p w14:paraId="0669AF2F" w14:textId="46D6B1B1" w:rsidR="00593B96" w:rsidRDefault="00F453C4" w:rsidP="00F453C4">
      <w:pPr>
        <w:pStyle w:val="Ttulo4"/>
      </w:pPr>
      <w:r w:rsidRPr="00F453C4">
        <w:t xml:space="preserve">Visualização de um </w:t>
      </w:r>
      <w:r>
        <w:t>C</w:t>
      </w:r>
      <w:r w:rsidRPr="00F453C4">
        <w:t>alendário</w:t>
      </w:r>
    </w:p>
    <w:p w14:paraId="4935AEA9" w14:textId="319FE889" w:rsidR="009A29FE" w:rsidRDefault="009A29FE" w:rsidP="009A29FE">
      <w:pPr>
        <w:pStyle w:val="Corpodetexto"/>
      </w:pPr>
      <w:r>
        <w:t>Para consultar um calendário, o utilizador clica no botão “Ver” presente em cada linha da listagem. O sistema apresenta então uma página detalhada com todas as informações associadas ao calendário:</w:t>
      </w:r>
    </w:p>
    <w:p w14:paraId="0F0A5FD2" w14:textId="5EA8A782" w:rsidR="009A29FE" w:rsidRDefault="009A29FE" w:rsidP="009A29FE">
      <w:pPr>
        <w:pStyle w:val="Corpodetexto"/>
        <w:numPr>
          <w:ilvl w:val="0"/>
          <w:numId w:val="55"/>
        </w:numPr>
      </w:pPr>
      <w:r>
        <w:t>Datas definidas para submissão, divulgação, candidaturas e colocações;</w:t>
      </w:r>
    </w:p>
    <w:p w14:paraId="611EA407" w14:textId="072F1AF8" w:rsidR="009A29FE" w:rsidRDefault="009A29FE" w:rsidP="009A29FE">
      <w:pPr>
        <w:pStyle w:val="Corpodetexto"/>
        <w:numPr>
          <w:ilvl w:val="0"/>
          <w:numId w:val="55"/>
        </w:numPr>
      </w:pPr>
      <w:r>
        <w:t>Limites mínimo e máximo de propostas por candidatura;</w:t>
      </w:r>
    </w:p>
    <w:p w14:paraId="3F06A9E4" w14:textId="352A4F6C" w:rsidR="009A29FE" w:rsidRDefault="009A29FE" w:rsidP="009A29FE">
      <w:pPr>
        <w:pStyle w:val="Corpodetexto"/>
        <w:numPr>
          <w:ilvl w:val="0"/>
          <w:numId w:val="55"/>
        </w:numPr>
      </w:pPr>
      <w:r>
        <w:t>Listagens relacionadas:</w:t>
      </w:r>
    </w:p>
    <w:p w14:paraId="719F3023" w14:textId="3335A5F8" w:rsidR="009A29FE" w:rsidRDefault="009A29FE" w:rsidP="009A29FE">
      <w:pPr>
        <w:pStyle w:val="Corpodetexto"/>
        <w:numPr>
          <w:ilvl w:val="1"/>
          <w:numId w:val="55"/>
        </w:numPr>
      </w:pPr>
      <w:r>
        <w:t>Propostas associadas ao calendário;</w:t>
      </w:r>
    </w:p>
    <w:p w14:paraId="32B63C04" w14:textId="2C2CFCBA" w:rsidR="009A29FE" w:rsidRDefault="009A29FE" w:rsidP="009A29FE">
      <w:pPr>
        <w:pStyle w:val="Corpodetexto"/>
        <w:numPr>
          <w:ilvl w:val="1"/>
          <w:numId w:val="55"/>
        </w:numPr>
      </w:pPr>
      <w:r>
        <w:t>Alunos inscritos neste calendário;</w:t>
      </w:r>
    </w:p>
    <w:p w14:paraId="7F42AB38" w14:textId="14292FA3" w:rsidR="00F453C4" w:rsidRDefault="009A29FE" w:rsidP="009A29FE">
      <w:pPr>
        <w:pStyle w:val="Corpodetexto"/>
        <w:numPr>
          <w:ilvl w:val="1"/>
          <w:numId w:val="55"/>
        </w:numPr>
      </w:pPr>
      <w:r>
        <w:t>Candidaturas submetidas.</w:t>
      </w:r>
    </w:p>
    <w:p w14:paraId="0BCED123" w14:textId="77777777" w:rsidR="009A29FE" w:rsidRDefault="009A29FE" w:rsidP="009A29FE">
      <w:pPr>
        <w:pStyle w:val="Corpodetexto"/>
        <w:keepNext/>
      </w:pPr>
      <w:r w:rsidRPr="009A29FE">
        <w:rPr>
          <w:noProof/>
        </w:rPr>
        <w:lastRenderedPageBreak/>
        <w:drawing>
          <wp:inline distT="0" distB="0" distL="0" distR="0" wp14:anchorId="0D6BAAD5" wp14:editId="3AFD62FF">
            <wp:extent cx="5731510" cy="4022090"/>
            <wp:effectExtent l="19050" t="19050" r="21590" b="16510"/>
            <wp:docPr id="765846887" name="Imagem 1" descr="Uma imagem com texto, captura de ecrã, software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6887" name="Imagem 1" descr="Uma imagem com texto, captura de ecrã, software, Ícone de computador&#10;&#10;Os conteúdos gerados por IA podem estar incorretos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9E204" w14:textId="56F5B02E" w:rsidR="009A29FE" w:rsidRPr="00F453C4" w:rsidRDefault="009A29FE" w:rsidP="009A29FE">
      <w:pPr>
        <w:pStyle w:val="Legenda"/>
      </w:pPr>
      <w:bookmarkStart w:id="61" w:name="_Toc20782264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F26C8">
        <w:t xml:space="preserve">Visualização </w:t>
      </w:r>
      <w:r>
        <w:t xml:space="preserve"> de um Calendário</w:t>
      </w:r>
      <w:bookmarkEnd w:id="61"/>
    </w:p>
    <w:p w14:paraId="0115604B" w14:textId="50301E60" w:rsidR="00E352E1" w:rsidRPr="00E352E1" w:rsidRDefault="00E352E1" w:rsidP="002D0E83">
      <w:pPr>
        <w:pStyle w:val="Ttulo2"/>
      </w:pPr>
      <w:bookmarkStart w:id="62" w:name="_Toc207822616"/>
      <w:r w:rsidRPr="00E352E1">
        <w:t>Submissão de uma Proposta</w:t>
      </w:r>
      <w:bookmarkEnd w:id="62"/>
    </w:p>
    <w:p w14:paraId="20FBEF80" w14:textId="28D363AE" w:rsidR="002D0E83" w:rsidRDefault="00AA2EB6" w:rsidP="008E2BBF">
      <w:pPr>
        <w:pStyle w:val="Corpodetexto"/>
      </w:pPr>
      <w:r w:rsidRPr="00AA2EB6">
        <w:t xml:space="preserve">O processo de submissão de </w:t>
      </w:r>
      <w:r>
        <w:t>P</w:t>
      </w:r>
      <w:r w:rsidRPr="00AA2EB6">
        <w:t xml:space="preserve">ropostas pode ser realizado tanto por um </w:t>
      </w:r>
      <w:r>
        <w:t>R</w:t>
      </w:r>
      <w:r w:rsidRPr="00AA2EB6">
        <w:t xml:space="preserve">epresentante quanto por um </w:t>
      </w:r>
      <w:r>
        <w:t>D</w:t>
      </w:r>
      <w:r w:rsidRPr="00AA2EB6">
        <w:t xml:space="preserve">ocente. </w:t>
      </w:r>
      <w:r>
        <w:t>Este</w:t>
      </w:r>
      <w:r w:rsidRPr="00AA2EB6">
        <w:t xml:space="preserve"> exemplo</w:t>
      </w:r>
      <w:r>
        <w:t xml:space="preserve"> será focado n</w:t>
      </w:r>
      <w:r w:rsidRPr="00AA2EB6">
        <w:t xml:space="preserve">o fluxo do ponto de vista do </w:t>
      </w:r>
      <w:r w:rsidRPr="00AA2EB6">
        <w:rPr>
          <w:b/>
          <w:bCs/>
        </w:rPr>
        <w:t>Representante</w:t>
      </w:r>
      <w:r w:rsidRPr="00AA2EB6">
        <w:t>.</w:t>
      </w:r>
    </w:p>
    <w:p w14:paraId="2DFE3161" w14:textId="77777777" w:rsidR="00E23617" w:rsidRDefault="00820E01" w:rsidP="00E23617">
      <w:pPr>
        <w:pStyle w:val="Corpodetexto"/>
      </w:pPr>
      <w:r w:rsidRPr="00820E01">
        <w:t xml:space="preserve">Ao aceder à </w:t>
      </w:r>
      <w:r w:rsidRPr="00820E01">
        <w:rPr>
          <w:i/>
          <w:iCs/>
        </w:rPr>
        <w:t>dashboard</w:t>
      </w:r>
      <w:r w:rsidRPr="00820E01">
        <w:t xml:space="preserve">, o </w:t>
      </w:r>
      <w:r>
        <w:t>r</w:t>
      </w:r>
      <w:r w:rsidRPr="00AA2EB6">
        <w:t xml:space="preserve">epresentante </w:t>
      </w:r>
      <w:r w:rsidRPr="00820E01">
        <w:t>encontra a opção “Submeter Proposta”, que direciona para o formulário de submissão.</w:t>
      </w:r>
    </w:p>
    <w:p w14:paraId="3E98229D" w14:textId="77777777" w:rsidR="00E23617" w:rsidRDefault="00E23617" w:rsidP="00E23617">
      <w:pPr>
        <w:pStyle w:val="Corpodetexto"/>
      </w:pPr>
      <w:r w:rsidRPr="00E23617">
        <w:t>Se não existir nenhum calendário ativo para submissão, o botão estará desativado, impedindo o acesso ao formulário. Caso o utilizador consiga aceder à página por outro meio, é apresentada uma mensagem de erro, informando que não é possível submeter propostas naquele momento.</w:t>
      </w:r>
    </w:p>
    <w:p w14:paraId="1A62B502" w14:textId="4005EE6A" w:rsidR="00F84F8F" w:rsidRDefault="00F84F8F" w:rsidP="00E23617">
      <w:pPr>
        <w:pStyle w:val="Corpodetexto"/>
      </w:pPr>
      <w:r w:rsidRPr="00F84F8F">
        <w:rPr>
          <w:noProof/>
        </w:rPr>
        <w:lastRenderedPageBreak/>
        <w:drawing>
          <wp:inline distT="0" distB="0" distL="0" distR="0" wp14:anchorId="292F71B1" wp14:editId="21127B76">
            <wp:extent cx="5731510" cy="2825750"/>
            <wp:effectExtent l="19050" t="19050" r="21590" b="12700"/>
            <wp:docPr id="6662822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8220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619C9" w14:textId="1C315139" w:rsidR="00F84F8F" w:rsidRDefault="00F84F8F" w:rsidP="00E23617">
      <w:pPr>
        <w:pStyle w:val="Legenda"/>
      </w:pPr>
      <w:bookmarkStart w:id="63" w:name="_Toc20782264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F84F8F">
        <w:t xml:space="preserve">Mensagem de erro </w:t>
      </w:r>
      <w:r>
        <w:t>do</w:t>
      </w:r>
      <w:r w:rsidRPr="00F84F8F">
        <w:t xml:space="preserve"> formulário</w:t>
      </w:r>
      <w:bookmarkEnd w:id="63"/>
    </w:p>
    <w:p w14:paraId="3F3A45D2" w14:textId="77777777" w:rsidR="00140F5B" w:rsidRPr="00140F5B" w:rsidRDefault="00140F5B" w:rsidP="00140F5B">
      <w:pPr>
        <w:pStyle w:val="Corpodetexto"/>
      </w:pPr>
    </w:p>
    <w:p w14:paraId="1CA4AB6F" w14:textId="77777777" w:rsidR="0008777D" w:rsidRDefault="0008777D" w:rsidP="0008777D">
      <w:pPr>
        <w:pStyle w:val="Corpodetexto"/>
        <w:keepNext/>
      </w:pPr>
      <w:r w:rsidRPr="0008777D">
        <w:rPr>
          <w:noProof/>
        </w:rPr>
        <w:drawing>
          <wp:inline distT="0" distB="0" distL="0" distR="0" wp14:anchorId="0544DE2B" wp14:editId="19A4D48B">
            <wp:extent cx="5731510" cy="4749165"/>
            <wp:effectExtent l="19050" t="19050" r="21590" b="13335"/>
            <wp:docPr id="1978061029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61029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CF0FED" w14:textId="3C583821" w:rsidR="00F96007" w:rsidRPr="00140F5B" w:rsidRDefault="0008777D" w:rsidP="00140F5B">
      <w:pPr>
        <w:pStyle w:val="Legenda"/>
      </w:pPr>
      <w:bookmarkStart w:id="64" w:name="_Toc20782264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Formulário de submissão de uma Proposta</w:t>
      </w:r>
      <w:bookmarkEnd w:id="64"/>
    </w:p>
    <w:p w14:paraId="23D645BB" w14:textId="0E18939E" w:rsidR="00140F5B" w:rsidRDefault="004E0716" w:rsidP="004E0716">
      <w:pPr>
        <w:pStyle w:val="Corpodetexto"/>
      </w:pPr>
      <w:r>
        <w:lastRenderedPageBreak/>
        <w:t>No formulário, o representante deve escolher o curso e o calendário ao qual pretende submeter a proposta. Se o curso tiver ramos, será possível selecionar aqueles que são mais adequados à proposta.</w:t>
      </w:r>
    </w:p>
    <w:p w14:paraId="00B9479D" w14:textId="7F02D62E" w:rsidR="0001322D" w:rsidRDefault="0001322D" w:rsidP="0001322D">
      <w:pPr>
        <w:pStyle w:val="Corpodetexto"/>
      </w:pPr>
      <w:r w:rsidRPr="0001322D">
        <w:t xml:space="preserve">Após a seleção do curso, o formulário ajusta dinamicamente os campos apresentados, de acordo com as definições específicas do curso. </w:t>
      </w:r>
    </w:p>
    <w:p w14:paraId="6D68CD44" w14:textId="77777777" w:rsidR="0001322D" w:rsidRPr="0001322D" w:rsidRDefault="0001322D" w:rsidP="0001322D">
      <w:pPr>
        <w:pStyle w:val="Corpodetexto"/>
      </w:pPr>
    </w:p>
    <w:p w14:paraId="44DEE480" w14:textId="77777777" w:rsidR="00CD1559" w:rsidRDefault="00F96007" w:rsidP="00CD1559">
      <w:pPr>
        <w:pStyle w:val="Corpodetexto"/>
        <w:keepNext/>
        <w:jc w:val="center"/>
      </w:pPr>
      <w:r w:rsidRPr="00F96007">
        <w:rPr>
          <w:noProof/>
        </w:rPr>
        <w:drawing>
          <wp:inline distT="0" distB="0" distL="0" distR="0" wp14:anchorId="0CFC46FB" wp14:editId="64B5D004">
            <wp:extent cx="5731510" cy="1975485"/>
            <wp:effectExtent l="19050" t="19050" r="21590" b="24765"/>
            <wp:docPr id="139627904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7904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FC134" w14:textId="41335458" w:rsidR="00140F5B" w:rsidRDefault="00CD1559" w:rsidP="00FA2738">
      <w:pPr>
        <w:pStyle w:val="Legenda"/>
      </w:pPr>
      <w:bookmarkStart w:id="65" w:name="_Toc20782264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5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D5465">
        <w:t>Seleção de curso</w:t>
      </w:r>
      <w:r>
        <w:t>, ramos</w:t>
      </w:r>
      <w:r w:rsidRPr="001D5465">
        <w:t xml:space="preserve"> e calendário no formulário de submissão</w:t>
      </w:r>
      <w:bookmarkEnd w:id="65"/>
    </w:p>
    <w:p w14:paraId="4396CA18" w14:textId="77777777" w:rsidR="0001322D" w:rsidRPr="0001322D" w:rsidRDefault="0001322D" w:rsidP="0001322D">
      <w:pPr>
        <w:pStyle w:val="Corpodetexto"/>
      </w:pPr>
    </w:p>
    <w:p w14:paraId="721D69E9" w14:textId="3F2204FB" w:rsidR="007534CF" w:rsidRDefault="007534CF" w:rsidP="007534CF">
      <w:pPr>
        <w:pStyle w:val="Corpodetexto"/>
      </w:pPr>
      <w:r>
        <w:t xml:space="preserve">Durante o preenchimento da proposta, o representante deve indicar um </w:t>
      </w:r>
      <w:r w:rsidR="005F2530">
        <w:t>O</w:t>
      </w:r>
      <w:r>
        <w:t>rientador da empresa responsável pela supervisão da proposta. Existem duas opções:</w:t>
      </w:r>
    </w:p>
    <w:p w14:paraId="3E750F03" w14:textId="0879BA83" w:rsidR="007534CF" w:rsidRDefault="007534CF" w:rsidP="007534CF">
      <w:pPr>
        <w:pStyle w:val="Corpodetexto"/>
        <w:numPr>
          <w:ilvl w:val="0"/>
          <w:numId w:val="56"/>
        </w:numPr>
      </w:pPr>
      <w:r>
        <w:t xml:space="preserve">Escolher um </w:t>
      </w:r>
      <w:r w:rsidR="000C00F1">
        <w:t>Representante</w:t>
      </w:r>
      <w:r>
        <w:t xml:space="preserve"> já registado na empresa</w:t>
      </w:r>
      <w:r w:rsidR="00E57E41">
        <w:t>.</w:t>
      </w:r>
    </w:p>
    <w:p w14:paraId="176EFF39" w14:textId="51BFAD0E" w:rsidR="0001322D" w:rsidRDefault="007534CF" w:rsidP="0001322D">
      <w:pPr>
        <w:pStyle w:val="Corpodetexto"/>
        <w:numPr>
          <w:ilvl w:val="0"/>
          <w:numId w:val="56"/>
        </w:numPr>
      </w:pPr>
      <w:r>
        <w:t xml:space="preserve">Criar um </w:t>
      </w:r>
      <w:r w:rsidR="000C00F1">
        <w:t>O</w:t>
      </w:r>
      <w:r>
        <w:t xml:space="preserve">rientador, selecionando a opção “Novo Representante” e fornecendo </w:t>
      </w:r>
      <w:r w:rsidR="00370A3E">
        <w:t>um</w:t>
      </w:r>
      <w:r>
        <w:t xml:space="preserve"> nome e</w:t>
      </w:r>
      <w:r w:rsidR="00370A3E">
        <w:t xml:space="preserve"> um</w:t>
      </w:r>
      <w:r>
        <w:t xml:space="preserve"> email. Esta ação cria automaticamente uma conta de representante associada à empresa.</w:t>
      </w:r>
    </w:p>
    <w:p w14:paraId="442F792A" w14:textId="77777777" w:rsidR="00096BED" w:rsidRDefault="00096BED" w:rsidP="00096BED">
      <w:pPr>
        <w:pStyle w:val="Corpodetexto"/>
      </w:pPr>
    </w:p>
    <w:p w14:paraId="112035DE" w14:textId="77777777" w:rsidR="00DC004A" w:rsidRDefault="007B78AD" w:rsidP="00DC004A">
      <w:pPr>
        <w:pStyle w:val="Corpodetexto"/>
        <w:keepNext/>
      </w:pPr>
      <w:r w:rsidRPr="007B78AD">
        <w:rPr>
          <w:noProof/>
        </w:rPr>
        <w:drawing>
          <wp:inline distT="0" distB="0" distL="0" distR="0" wp14:anchorId="1AD9FEED" wp14:editId="0F458C0E">
            <wp:extent cx="5731510" cy="2507615"/>
            <wp:effectExtent l="19050" t="19050" r="21590" b="26035"/>
            <wp:docPr id="1990297671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97671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D43E9" w14:textId="5764FFF1" w:rsidR="00975857" w:rsidRDefault="00DC004A" w:rsidP="00FA2738">
      <w:pPr>
        <w:pStyle w:val="Legenda"/>
      </w:pPr>
      <w:bookmarkStart w:id="66" w:name="_Toc20782264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0A5B29">
        <w:rPr>
          <w:noProof/>
        </w:rPr>
        <w:t>26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212442">
        <w:t>C</w:t>
      </w:r>
      <w:r w:rsidRPr="00A037D9">
        <w:t xml:space="preserve">riação de </w:t>
      </w:r>
      <w:r w:rsidR="00FB2B74">
        <w:t>um O</w:t>
      </w:r>
      <w:r w:rsidRPr="00A037D9">
        <w:t>rientador no formulário de submissão</w:t>
      </w:r>
      <w:bookmarkEnd w:id="66"/>
    </w:p>
    <w:p w14:paraId="03D72A42" w14:textId="0EEBEB06" w:rsidR="00D96047" w:rsidRDefault="00D023EF" w:rsidP="00D96047">
      <w:pPr>
        <w:pStyle w:val="Ttulo2"/>
      </w:pPr>
      <w:bookmarkStart w:id="67" w:name="_Toc207822617"/>
      <w:r w:rsidRPr="00D023EF">
        <w:lastRenderedPageBreak/>
        <w:t>Exportação da Proposta em PDF</w:t>
      </w:r>
      <w:bookmarkEnd w:id="67"/>
    </w:p>
    <w:p w14:paraId="3E9C13E3" w14:textId="2535DD16" w:rsidR="00D5260E" w:rsidRDefault="00D5260E" w:rsidP="00D5260E">
      <w:pPr>
        <w:pStyle w:val="Corpodetexto"/>
      </w:pPr>
      <w:r>
        <w:t>O sistema disponibiliza a funcionalidade F0</w:t>
      </w:r>
      <w:r w:rsidR="00703D63">
        <w:t>4</w:t>
      </w:r>
      <w:r>
        <w:t>, que permite criar automaticamente um ficheiro PDF com os detalhes de uma proposta.</w:t>
      </w:r>
    </w:p>
    <w:p w14:paraId="7EFE5A81" w14:textId="73277C90" w:rsidR="00D5260E" w:rsidRDefault="00D5260E" w:rsidP="00D5260E">
      <w:pPr>
        <w:pStyle w:val="Corpodetexto"/>
      </w:pPr>
      <w:r>
        <w:t xml:space="preserve">Na página de </w:t>
      </w:r>
      <w:r w:rsidR="00BD0C82">
        <w:t>visualização</w:t>
      </w:r>
      <w:r>
        <w:t xml:space="preserve"> da proposta, o utilizador encontra o botão “Proposta”. Ao clicar neste botão:</w:t>
      </w:r>
    </w:p>
    <w:p w14:paraId="67D4DA70" w14:textId="625A5B5A" w:rsidR="00D5260E" w:rsidRDefault="00D5260E" w:rsidP="00D5260E">
      <w:pPr>
        <w:pStyle w:val="Corpodetexto"/>
        <w:numPr>
          <w:ilvl w:val="0"/>
          <w:numId w:val="62"/>
        </w:numPr>
      </w:pPr>
      <w:r>
        <w:t xml:space="preserve">É enviado um pedido </w:t>
      </w:r>
      <w:r w:rsidR="00C435AC">
        <w:t xml:space="preserve">à API </w:t>
      </w:r>
      <w:r>
        <w:t>para gerar o documento</w:t>
      </w:r>
      <w:r w:rsidR="00DE224A">
        <w:t>.</w:t>
      </w:r>
    </w:p>
    <w:p w14:paraId="2CD10768" w14:textId="0579A4FA" w:rsidR="00D5260E" w:rsidRDefault="00DE224A" w:rsidP="00D5260E">
      <w:pPr>
        <w:pStyle w:val="Corpodetexto"/>
        <w:numPr>
          <w:ilvl w:val="0"/>
          <w:numId w:val="62"/>
        </w:numPr>
      </w:pPr>
      <w:r>
        <w:t xml:space="preserve">A API </w:t>
      </w:r>
      <w:r w:rsidR="00D5260E">
        <w:t>processa os dados da proposta e devolve um ficheiro PDF pronto para download</w:t>
      </w:r>
      <w:r>
        <w:t>.</w:t>
      </w:r>
    </w:p>
    <w:p w14:paraId="4EAF9FAD" w14:textId="2F0FEC07" w:rsidR="00E22D7D" w:rsidRDefault="00D5260E" w:rsidP="00D5260E">
      <w:pPr>
        <w:pStyle w:val="Corpodetexto"/>
        <w:numPr>
          <w:ilvl w:val="0"/>
          <w:numId w:val="62"/>
        </w:numPr>
      </w:pPr>
      <w:r>
        <w:t>O utilizador recebe o ficheiro com um nome formatado de acordo com o ano letivo, identificador e título da proposta.</w:t>
      </w:r>
    </w:p>
    <w:p w14:paraId="11EDB261" w14:textId="77777777" w:rsidR="007C2F74" w:rsidRDefault="007C2F74" w:rsidP="007C2F74">
      <w:pPr>
        <w:pStyle w:val="Corpodetexto"/>
      </w:pPr>
    </w:p>
    <w:p w14:paraId="7AF057BB" w14:textId="77777777" w:rsidR="00F3609F" w:rsidRDefault="00F3609F" w:rsidP="00F3609F">
      <w:pPr>
        <w:pStyle w:val="Corpodetexto"/>
        <w:keepNext/>
        <w:jc w:val="center"/>
      </w:pPr>
      <w:r w:rsidRPr="00F3609F">
        <w:rPr>
          <w:noProof/>
        </w:rPr>
        <w:drawing>
          <wp:inline distT="0" distB="0" distL="0" distR="0" wp14:anchorId="7CEEB587" wp14:editId="769DB65F">
            <wp:extent cx="3094074" cy="4511501"/>
            <wp:effectExtent l="19050" t="19050" r="11430" b="22860"/>
            <wp:docPr id="949192365" name="Imagem 1" descr="Uma imagem com texto, captura de ecrã, Página web, software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192365" name="Imagem 1" descr="Uma imagem com texto, captura de ecrã, Página web, software&#10;&#10;Os conteúdos gerados por IA podem estar incorretos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14992" cy="4542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78B23B" w14:textId="3CF6019E" w:rsidR="007C2F74" w:rsidRDefault="00F3609F" w:rsidP="00F3609F">
      <w:pPr>
        <w:pStyle w:val="Legenda"/>
      </w:pPr>
      <w:bookmarkStart w:id="68" w:name="_Toc20782264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0A5B29">
        <w:rPr>
          <w:noProof/>
        </w:rPr>
        <w:t>27</w:t>
      </w:r>
      <w:r>
        <w:fldChar w:fldCharType="end"/>
      </w:r>
      <w:r>
        <w:t xml:space="preserve"> - Botão para geração do PDF</w:t>
      </w:r>
      <w:bookmarkEnd w:id="68"/>
    </w:p>
    <w:p w14:paraId="067FA6FA" w14:textId="77777777" w:rsidR="006A036A" w:rsidRDefault="00CF0914" w:rsidP="006A036A">
      <w:pPr>
        <w:pStyle w:val="Corpodetexto"/>
        <w:keepNext/>
      </w:pPr>
      <w:r w:rsidRPr="00CF0914">
        <w:lastRenderedPageBreak/>
        <w:drawing>
          <wp:inline distT="0" distB="0" distL="0" distR="0" wp14:anchorId="68722B8F" wp14:editId="3C13BD6A">
            <wp:extent cx="5731510" cy="8138795"/>
            <wp:effectExtent l="19050" t="19050" r="21590" b="14605"/>
            <wp:docPr id="1091625131" name="Imagem 1" descr="Uma imagem com texto, captura de ecrã, document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625131" name="Imagem 1" descr="Uma imagem com texto, captura de ecrã, documento, Tipo de letra&#10;&#10;Os conteúdos gerados por IA podem estar incorretos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8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9DF9B0" w14:textId="7E422EB0" w:rsidR="003D0A3F" w:rsidRPr="003D0A3F" w:rsidRDefault="006A036A" w:rsidP="006A036A">
      <w:pPr>
        <w:pStyle w:val="Legenda"/>
      </w:pPr>
      <w:bookmarkStart w:id="69" w:name="_Toc20782264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0A5B29">
        <w:rPr>
          <w:noProof/>
        </w:rPr>
        <w:t>28</w:t>
      </w:r>
      <w:r>
        <w:fldChar w:fldCharType="end"/>
      </w:r>
      <w:r>
        <w:t xml:space="preserve"> - </w:t>
      </w:r>
      <w:r w:rsidRPr="006A036A">
        <w:t>Documento PDF da proposta gerado</w:t>
      </w:r>
      <w:bookmarkEnd w:id="69"/>
    </w:p>
    <w:p w14:paraId="525E5AAB" w14:textId="3AAEC4D6" w:rsidR="003266ED" w:rsidRPr="003266ED" w:rsidRDefault="003266ED" w:rsidP="003266ED">
      <w:pPr>
        <w:rPr>
          <w:rFonts w:ascii="Garamond" w:hAnsi="Garamond"/>
          <w:sz w:val="28"/>
        </w:rPr>
      </w:pPr>
      <w:r>
        <w:br w:type="page"/>
      </w:r>
    </w:p>
    <w:p w14:paraId="77AE4A4C" w14:textId="07338E6B" w:rsidR="00A727BB" w:rsidRPr="00A727BB" w:rsidRDefault="00CD0CFC" w:rsidP="00A727BB">
      <w:pPr>
        <w:pStyle w:val="Ttulo1"/>
      </w:pPr>
      <w:bookmarkStart w:id="70" w:name="_Ref203945309"/>
      <w:bookmarkStart w:id="71" w:name="_Toc207822618"/>
      <w:r w:rsidRPr="00CD0CFC">
        <w:lastRenderedPageBreak/>
        <w:t>Desenvolvimento Futuro</w:t>
      </w:r>
      <w:bookmarkEnd w:id="70"/>
      <w:bookmarkEnd w:id="71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0263CE51" w:rsidR="00F43C56" w:rsidRDefault="00F43C56" w:rsidP="00F43C56">
      <w:pPr>
        <w:pStyle w:val="Corpodetexto"/>
      </w:pPr>
      <w:r>
        <w:t>Algumas funcionalidades foram concluídas, outras ficaram parcialmente desenvolvidas (</w:t>
      </w:r>
      <w:r w:rsidR="004946F1">
        <w:t>ficando pela</w:t>
      </w:r>
      <w:r>
        <w:t xml:space="preserve"> interface gráfica), e há ainda elementos que se encontram apenas definidos ou planeados, mas não implementados.</w:t>
      </w:r>
      <w:r w:rsidR="004946F1">
        <w:t xml:space="preserve"> </w:t>
      </w:r>
    </w:p>
    <w:p w14:paraId="7C6F044D" w14:textId="77777777" w:rsidR="00937DF1" w:rsidRDefault="00937DF1" w:rsidP="00F43C56">
      <w:pPr>
        <w:pStyle w:val="Corpodetexto"/>
      </w:pPr>
    </w:p>
    <w:p w14:paraId="7DF25053" w14:textId="169D1700" w:rsidR="00937DF1" w:rsidRDefault="00937DF1" w:rsidP="00937DF1">
      <w:pPr>
        <w:pStyle w:val="Legenda"/>
        <w:keepNext/>
      </w:pPr>
      <w:bookmarkStart w:id="72" w:name="_Ref207746799"/>
      <w:bookmarkStart w:id="73" w:name="_Toc20782264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0A5B29">
        <w:rPr>
          <w:noProof/>
        </w:rPr>
        <w:t>29</w:t>
      </w:r>
      <w:r>
        <w:fldChar w:fldCharType="end"/>
      </w:r>
      <w:bookmarkEnd w:id="72"/>
      <w:r>
        <w:rPr>
          <w:noProof/>
        </w:rPr>
        <w:t xml:space="preserve"> - Estado final das funcionalidades</w:t>
      </w:r>
      <w:bookmarkEnd w:id="73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5601"/>
        <w:gridCol w:w="1446"/>
        <w:gridCol w:w="1343"/>
      </w:tblGrid>
      <w:tr w:rsidR="00374A2C" w:rsidRPr="004D4113" w14:paraId="707DD87B" w14:textId="77777777" w:rsidTr="00374A2C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3CCFF64F" w14:textId="77777777" w:rsidR="00374A2C" w:rsidRPr="004D4113" w:rsidRDefault="00374A2C" w:rsidP="00CC2379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3103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11290A1F" w14:textId="77777777" w:rsidR="00374A2C" w:rsidRPr="004D4113" w:rsidRDefault="00374A2C" w:rsidP="00CC2379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801" w:type="pct"/>
            <w:tcBorders>
              <w:top w:val="single" w:sz="12" w:space="0" w:color="auto"/>
              <w:bottom w:val="single" w:sz="12" w:space="0" w:color="auto"/>
            </w:tcBorders>
          </w:tcPr>
          <w:p w14:paraId="6E75FD6F" w14:textId="71445F25" w:rsidR="00374A2C" w:rsidRPr="004D4113" w:rsidRDefault="00374A2C" w:rsidP="00374A2C">
            <w:pPr>
              <w:pStyle w:val="Corpodetexto2"/>
              <w:jc w:val="center"/>
            </w:pPr>
            <w:r>
              <w:t>Frontend</w:t>
            </w:r>
          </w:p>
        </w:tc>
        <w:tc>
          <w:tcPr>
            <w:tcW w:w="744" w:type="pct"/>
            <w:tcBorders>
              <w:top w:val="single" w:sz="12" w:space="0" w:color="auto"/>
              <w:bottom w:val="single" w:sz="12" w:space="0" w:color="auto"/>
            </w:tcBorders>
          </w:tcPr>
          <w:p w14:paraId="3F8871AD" w14:textId="6EDF3372" w:rsidR="00374A2C" w:rsidRPr="004D4113" w:rsidRDefault="00374A2C" w:rsidP="00CC2379">
            <w:pPr>
              <w:pStyle w:val="Corpodetexto2"/>
              <w:jc w:val="center"/>
            </w:pPr>
            <w:r>
              <w:t>Backend</w:t>
            </w:r>
          </w:p>
        </w:tc>
      </w:tr>
      <w:tr w:rsidR="00374A2C" w14:paraId="7FD32B36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6E6D056" w14:textId="77777777" w:rsidR="00374A2C" w:rsidRPr="00113ADD" w:rsidRDefault="00374A2C" w:rsidP="00374A2C">
            <w:pPr>
              <w:pStyle w:val="Corpodetexto2"/>
            </w:pPr>
            <w:r>
              <w:t>Geral</w:t>
            </w:r>
          </w:p>
        </w:tc>
      </w:tr>
      <w:tr w:rsidR="00374A2C" w14:paraId="4BE63C24" w14:textId="77777777" w:rsidTr="00374A2C">
        <w:trPr>
          <w:jc w:val="center"/>
        </w:trPr>
        <w:tc>
          <w:tcPr>
            <w:tcW w:w="352" w:type="pct"/>
            <w:tcBorders>
              <w:top w:val="single" w:sz="8" w:space="0" w:color="auto"/>
              <w:right w:val="dashed" w:sz="4" w:space="0" w:color="auto"/>
            </w:tcBorders>
          </w:tcPr>
          <w:p w14:paraId="632DAAC1" w14:textId="77777777" w:rsidR="00374A2C" w:rsidRPr="00113ADD" w:rsidRDefault="00374A2C" w:rsidP="00374A2C">
            <w:pPr>
              <w:pStyle w:val="Corpodetexto2"/>
            </w:pPr>
            <w:r>
              <w:t>F01</w:t>
            </w:r>
          </w:p>
        </w:tc>
        <w:tc>
          <w:tcPr>
            <w:tcW w:w="3103" w:type="pct"/>
            <w:tcBorders>
              <w:top w:val="single" w:sz="8" w:space="0" w:color="auto"/>
              <w:left w:val="dashed" w:sz="4" w:space="0" w:color="auto"/>
            </w:tcBorders>
          </w:tcPr>
          <w:p w14:paraId="69FC9CEE" w14:textId="77777777" w:rsidR="00374A2C" w:rsidRPr="00020EEF" w:rsidRDefault="00374A2C" w:rsidP="00374A2C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801" w:type="pct"/>
            <w:tcBorders>
              <w:top w:val="single" w:sz="8" w:space="0" w:color="auto"/>
            </w:tcBorders>
          </w:tcPr>
          <w:p w14:paraId="1B1D491B" w14:textId="0D470D78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  <w:tcBorders>
              <w:top w:val="single" w:sz="8" w:space="0" w:color="auto"/>
            </w:tcBorders>
          </w:tcPr>
          <w:p w14:paraId="4D8A40D6" w14:textId="5AECF068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1E045C24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A9E0838" w14:textId="77777777" w:rsidR="00374A2C" w:rsidRPr="00113ADD" w:rsidRDefault="00374A2C" w:rsidP="00374A2C">
            <w:pPr>
              <w:pStyle w:val="Corpodetexto2"/>
            </w:pPr>
            <w:r>
              <w:t>F0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BAE2FB2" w14:textId="77777777" w:rsidR="00374A2C" w:rsidRPr="00020EEF" w:rsidRDefault="00374A2C" w:rsidP="00374A2C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801" w:type="pct"/>
          </w:tcPr>
          <w:p w14:paraId="6468BA52" w14:textId="16860F3C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20C0C2F8" w14:textId="0ECF4111" w:rsidR="00374A2C" w:rsidRPr="00113ADD" w:rsidRDefault="00374A2C" w:rsidP="00374A2C">
            <w:pPr>
              <w:pStyle w:val="Corpodetexto2"/>
              <w:jc w:val="center"/>
            </w:pPr>
            <w:r w:rsidRPr="00756FEF">
              <w:t>Parcial</w:t>
            </w:r>
          </w:p>
        </w:tc>
      </w:tr>
      <w:tr w:rsidR="00374A2C" w14:paraId="2F4A307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84FA5D3" w14:textId="77777777" w:rsidR="00374A2C" w:rsidRPr="00113ADD" w:rsidRDefault="00374A2C" w:rsidP="00374A2C">
            <w:pPr>
              <w:pStyle w:val="Corpodetexto2"/>
            </w:pPr>
            <w:r>
              <w:t>F0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29953D7" w14:textId="77777777" w:rsidR="00374A2C" w:rsidRPr="00020EEF" w:rsidRDefault="00374A2C" w:rsidP="00374A2C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801" w:type="pct"/>
          </w:tcPr>
          <w:p w14:paraId="1F321DD3" w14:textId="05930C16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0AEDC66" w14:textId="54FA6D43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7F77011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4C31FEED" w14:textId="77777777" w:rsidR="00374A2C" w:rsidRPr="00113ADD" w:rsidRDefault="00374A2C" w:rsidP="00374A2C">
            <w:pPr>
              <w:pStyle w:val="Corpodetexto2"/>
            </w:pPr>
            <w:r>
              <w:t>F0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0D9EB1" w14:textId="77777777" w:rsidR="00374A2C" w:rsidRPr="00020EEF" w:rsidRDefault="00374A2C" w:rsidP="00374A2C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801" w:type="pct"/>
          </w:tcPr>
          <w:p w14:paraId="668DC8E9" w14:textId="3355651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8617FF6" w14:textId="48A264DF" w:rsidR="00374A2C" w:rsidRPr="00113ADD" w:rsidRDefault="00374A2C" w:rsidP="00374A2C">
            <w:pPr>
              <w:pStyle w:val="Corpodetexto2"/>
              <w:jc w:val="center"/>
            </w:pPr>
            <w:r w:rsidRPr="00756FEF">
              <w:t>Completo</w:t>
            </w:r>
          </w:p>
        </w:tc>
      </w:tr>
      <w:tr w:rsidR="00374A2C" w14:paraId="3646D8B8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71D1CF" w14:textId="77777777" w:rsidR="00374A2C" w:rsidRPr="00113ADD" w:rsidRDefault="00374A2C" w:rsidP="00374A2C">
            <w:pPr>
              <w:pStyle w:val="Corpodetexto2"/>
            </w:pPr>
            <w:r>
              <w:t>F0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8AAED2" w14:textId="77777777" w:rsidR="00374A2C" w:rsidRPr="00020EEF" w:rsidRDefault="00374A2C" w:rsidP="00374A2C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801" w:type="pct"/>
          </w:tcPr>
          <w:p w14:paraId="33615FBE" w14:textId="639C36E5" w:rsidR="00374A2C" w:rsidRPr="00113ADD" w:rsidRDefault="00374A2C" w:rsidP="00374A2C">
            <w:pPr>
              <w:pStyle w:val="Corpodetexto2"/>
              <w:jc w:val="center"/>
            </w:pPr>
            <w:r w:rsidRPr="00A53456">
              <w:t>Completo</w:t>
            </w:r>
          </w:p>
        </w:tc>
        <w:tc>
          <w:tcPr>
            <w:tcW w:w="744" w:type="pct"/>
          </w:tcPr>
          <w:p w14:paraId="39A2D15E" w14:textId="6037D710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7971718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6F4CEF4" w14:textId="77777777" w:rsidR="00374A2C" w:rsidRPr="00113ADD" w:rsidRDefault="00374A2C" w:rsidP="00374A2C">
            <w:pPr>
              <w:pStyle w:val="Corpodetexto2"/>
            </w:pPr>
            <w:r>
              <w:t>F0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B444C1" w14:textId="77777777" w:rsidR="00374A2C" w:rsidRPr="00020EEF" w:rsidRDefault="00374A2C" w:rsidP="00374A2C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801" w:type="pct"/>
          </w:tcPr>
          <w:p w14:paraId="06BE58FD" w14:textId="52E85D9B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4F689037" w14:textId="664B3469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3A4703F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01E6427" w14:textId="77777777" w:rsidR="00374A2C" w:rsidRPr="00113ADD" w:rsidRDefault="00374A2C" w:rsidP="00374A2C">
            <w:pPr>
              <w:pStyle w:val="Corpodetexto2"/>
            </w:pPr>
            <w:r>
              <w:t>F0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8F4E08A" w14:textId="77777777" w:rsidR="00374A2C" w:rsidRPr="00020EEF" w:rsidRDefault="00374A2C" w:rsidP="00374A2C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801" w:type="pct"/>
          </w:tcPr>
          <w:p w14:paraId="65570D0F" w14:textId="5CF1AD7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579CED43" w14:textId="563F1D6A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72A2C90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171339D" w14:textId="77777777" w:rsidR="00374A2C" w:rsidRPr="00113ADD" w:rsidRDefault="00374A2C" w:rsidP="00374A2C">
            <w:pPr>
              <w:pStyle w:val="Corpodetexto2"/>
            </w:pPr>
            <w:r>
              <w:t>F0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ED5F00A" w14:textId="77777777" w:rsidR="00374A2C" w:rsidRDefault="00374A2C" w:rsidP="00374A2C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801" w:type="pct"/>
          </w:tcPr>
          <w:p w14:paraId="70669FF3" w14:textId="559B6E01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2C1311E8" w14:textId="2D746178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14B813BB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A06B98D" w14:textId="77777777" w:rsidR="00374A2C" w:rsidRPr="00113ADD" w:rsidRDefault="00374A2C" w:rsidP="00374A2C">
            <w:pPr>
              <w:pStyle w:val="Corpodetexto2"/>
            </w:pPr>
            <w:r>
              <w:t>F0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F09566D" w14:textId="77777777" w:rsidR="00374A2C" w:rsidRPr="00113ADD" w:rsidRDefault="00374A2C" w:rsidP="00374A2C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44456545" w14:textId="698252BA" w:rsidR="00374A2C" w:rsidRPr="00113ADD" w:rsidRDefault="00374A2C" w:rsidP="00374A2C">
            <w:pPr>
              <w:pStyle w:val="Corpodetexto2"/>
              <w:jc w:val="center"/>
            </w:pPr>
            <w:r w:rsidRPr="00A53456">
              <w:t>Parcial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54AE175" w14:textId="00B0233F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5F8F03EA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9B8AF" w14:textId="77777777" w:rsidR="00374A2C" w:rsidRPr="00113ADD" w:rsidRDefault="00374A2C" w:rsidP="00374A2C">
            <w:pPr>
              <w:pStyle w:val="Corpodetexto2"/>
            </w:pPr>
            <w:r w:rsidRPr="00E63DA3">
              <w:t>Autenticações e Registos</w:t>
            </w:r>
          </w:p>
        </w:tc>
      </w:tr>
      <w:tr w:rsidR="0098100D" w14:paraId="3D7DC33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C96090B" w14:textId="77777777" w:rsidR="0098100D" w:rsidRPr="00113ADD" w:rsidRDefault="0098100D" w:rsidP="0098100D">
            <w:pPr>
              <w:pStyle w:val="Corpodetexto2"/>
            </w:pPr>
            <w:r>
              <w:t>F1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2E5A716" w14:textId="77777777" w:rsidR="0098100D" w:rsidRPr="00113ADD" w:rsidRDefault="0098100D" w:rsidP="0098100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F47EAC1" w14:textId="5D0EB316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505E061" w14:textId="511C4C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270C45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CB767AE" w14:textId="77777777" w:rsidR="0098100D" w:rsidRPr="00113ADD" w:rsidRDefault="0098100D" w:rsidP="0098100D">
            <w:pPr>
              <w:pStyle w:val="Corpodetexto2"/>
            </w:pPr>
            <w:r>
              <w:t>F1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43114F5C" w14:textId="77777777" w:rsidR="0098100D" w:rsidRPr="00113ADD" w:rsidRDefault="0098100D" w:rsidP="0098100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801" w:type="pct"/>
          </w:tcPr>
          <w:p w14:paraId="0A1E4B66" w14:textId="45A81F4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473F4CC4" w14:textId="664EB143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3AAFC0D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B28D583" w14:textId="77777777" w:rsidR="0098100D" w:rsidRPr="00113ADD" w:rsidRDefault="0098100D" w:rsidP="0098100D">
            <w:pPr>
              <w:pStyle w:val="Corpodetexto2"/>
            </w:pPr>
            <w:r>
              <w:t>F1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93B3E5" w14:textId="77777777" w:rsidR="0098100D" w:rsidRPr="00113ADD" w:rsidRDefault="0098100D" w:rsidP="0098100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801" w:type="pct"/>
          </w:tcPr>
          <w:p w14:paraId="25691F9A" w14:textId="73F34FD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4CEE0E64" w14:textId="30E64D59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0CF194FB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19463E1" w14:textId="77777777" w:rsidR="0098100D" w:rsidRPr="00113ADD" w:rsidRDefault="0098100D" w:rsidP="0098100D">
            <w:pPr>
              <w:pStyle w:val="Corpodetexto2"/>
            </w:pPr>
            <w:r>
              <w:t>F1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4C86A75" w14:textId="77777777" w:rsidR="0098100D" w:rsidRPr="00113ADD" w:rsidRDefault="0098100D" w:rsidP="0098100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801" w:type="pct"/>
          </w:tcPr>
          <w:p w14:paraId="37A8DB6D" w14:textId="0E3224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63F6C507" w14:textId="178F798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8F8AEC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AED2931" w14:textId="77777777" w:rsidR="0098100D" w:rsidRPr="00113ADD" w:rsidRDefault="0098100D" w:rsidP="0098100D">
            <w:pPr>
              <w:pStyle w:val="Corpodetexto2"/>
            </w:pPr>
            <w:r>
              <w:t>F1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5205A1" w14:textId="77777777" w:rsidR="0098100D" w:rsidRPr="00113ADD" w:rsidRDefault="0098100D" w:rsidP="0098100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0AEE09B" w14:textId="76360C47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FEB8275" w14:textId="1DF965F9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374A2C" w14:paraId="21C6071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55CDD4" w14:textId="77777777" w:rsidR="00374A2C" w:rsidRPr="00113ADD" w:rsidRDefault="00374A2C" w:rsidP="00374A2C">
            <w:pPr>
              <w:pStyle w:val="Corpodetexto2"/>
            </w:pPr>
            <w:r w:rsidRPr="00AC36CB">
              <w:t>Gestão do Sistema</w:t>
            </w:r>
          </w:p>
        </w:tc>
      </w:tr>
      <w:tr w:rsidR="0098100D" w14:paraId="13A453B6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50A1B33" w14:textId="77777777" w:rsidR="0098100D" w:rsidRPr="00113ADD" w:rsidRDefault="0098100D" w:rsidP="0098100D">
            <w:pPr>
              <w:pStyle w:val="Corpodetexto2"/>
            </w:pPr>
            <w:r>
              <w:t>F1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FC24F51" w14:textId="77777777" w:rsidR="0098100D" w:rsidRPr="00113ADD" w:rsidRDefault="0098100D" w:rsidP="0098100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4C699D75" w14:textId="6472B3B0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ACA72D7" w14:textId="677FBCA6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29A21349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22C2A09" w14:textId="77777777" w:rsidR="0098100D" w:rsidRPr="00113ADD" w:rsidRDefault="0098100D" w:rsidP="0098100D">
            <w:pPr>
              <w:pStyle w:val="Corpodetexto2"/>
            </w:pPr>
            <w:r>
              <w:t>F1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3556899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801" w:type="pct"/>
          </w:tcPr>
          <w:p w14:paraId="4E9A7A71" w14:textId="2A7512E2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</w:tcPr>
          <w:p w14:paraId="1758181F" w14:textId="1A9D0257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67C0E28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9CAAFEF" w14:textId="77777777" w:rsidR="0098100D" w:rsidRPr="00113ADD" w:rsidRDefault="0098100D" w:rsidP="0098100D">
            <w:pPr>
              <w:pStyle w:val="Corpodetexto2"/>
            </w:pPr>
            <w:r>
              <w:t>F17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FCC4A8C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B54DE2F" w14:textId="146F84CC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DC9EB1" w14:textId="42443F5B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374A2C" w14:paraId="699377B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BF93BC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Áreas Científicas</w:t>
            </w:r>
          </w:p>
        </w:tc>
      </w:tr>
      <w:tr w:rsidR="0098100D" w14:paraId="501D6C2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963F727" w14:textId="77777777" w:rsidR="0098100D" w:rsidRPr="00113ADD" w:rsidRDefault="0098100D" w:rsidP="0098100D">
            <w:pPr>
              <w:pStyle w:val="Corpodetexto2"/>
            </w:pPr>
            <w:r>
              <w:t>F18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6B0D66EF" w14:textId="77777777" w:rsidR="0098100D" w:rsidRPr="00113ADD" w:rsidRDefault="0098100D" w:rsidP="0098100D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32E1DF" w14:textId="3716592C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47101C60" w14:textId="78D67A4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98100D" w14:paraId="47440FDC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CB4035" w14:textId="77777777" w:rsidR="0098100D" w:rsidRPr="00113ADD" w:rsidRDefault="0098100D" w:rsidP="0098100D">
            <w:pPr>
              <w:pStyle w:val="Corpodetexto2"/>
            </w:pPr>
            <w:r>
              <w:t>F19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76AE686" w14:textId="77777777" w:rsidR="0098100D" w:rsidRPr="00113ADD" w:rsidRDefault="0098100D" w:rsidP="0098100D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B1AA880" w14:textId="1F15903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28BF203A" w14:textId="3694648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2224717D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214D01" w14:textId="77777777" w:rsidR="0098100D" w:rsidRPr="00113ADD" w:rsidRDefault="0098100D" w:rsidP="0098100D">
            <w:pPr>
              <w:pStyle w:val="Corpodetexto2"/>
            </w:pPr>
            <w:r>
              <w:t>F20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D93F04A" w14:textId="77777777" w:rsidR="0098100D" w:rsidRPr="00113ADD" w:rsidRDefault="0098100D" w:rsidP="0098100D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F7600F4" w14:textId="4B7290D9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D0F61B7" w14:textId="7A820F8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374A2C" w14:paraId="282AC04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22913D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Cursos</w:t>
            </w:r>
          </w:p>
        </w:tc>
      </w:tr>
      <w:tr w:rsidR="003D019E" w14:paraId="748354C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B1F4C06" w14:textId="77777777" w:rsidR="003D019E" w:rsidRPr="00113ADD" w:rsidRDefault="003D019E" w:rsidP="003D019E">
            <w:pPr>
              <w:pStyle w:val="Corpodetexto2"/>
            </w:pPr>
            <w:r>
              <w:t>F21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AB428B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89F613" w14:textId="07DD21B7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3B226B2" w14:textId="7C829BD8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74260280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592A04" w14:textId="77777777" w:rsidR="003D019E" w:rsidRPr="00113ADD" w:rsidRDefault="003D019E" w:rsidP="003D019E">
            <w:pPr>
              <w:pStyle w:val="Corpodetexto2"/>
            </w:pPr>
            <w:r>
              <w:t>F2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ADCAE0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64CAABE" w14:textId="39A1953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</w:tcPr>
          <w:p w14:paraId="763F4424" w14:textId="74A9EC6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54E93A6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13AD837" w14:textId="77777777" w:rsidR="003D019E" w:rsidRPr="00113ADD" w:rsidRDefault="003D019E" w:rsidP="003D019E">
            <w:pPr>
              <w:pStyle w:val="Corpodetexto2"/>
            </w:pPr>
            <w:r>
              <w:lastRenderedPageBreak/>
              <w:t>F2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985AF96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8AE0634" w14:textId="35E047C0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730C457" w14:textId="7EE690FA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74A2C" w14:paraId="79A84A51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73A5B2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 w:rsidRPr="00113ADD">
              <w:t>Calendário</w:t>
            </w:r>
            <w:r>
              <w:t>s</w:t>
            </w:r>
          </w:p>
        </w:tc>
      </w:tr>
      <w:tr w:rsidR="003D019E" w14:paraId="2B300B0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8380F85" w14:textId="77777777" w:rsidR="003D019E" w:rsidRPr="00113ADD" w:rsidRDefault="003D019E" w:rsidP="003D019E">
            <w:pPr>
              <w:pStyle w:val="Corpodetexto2"/>
            </w:pPr>
            <w:r>
              <w:t>F24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9B8322A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A694EBA" w14:textId="3FE55C1B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4FDE466" w14:textId="15DDC3C4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76BAD49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24BE12" w14:textId="77777777" w:rsidR="003D019E" w:rsidRPr="00113ADD" w:rsidRDefault="003D019E" w:rsidP="003D019E">
            <w:pPr>
              <w:pStyle w:val="Corpodetexto2"/>
            </w:pPr>
            <w:r>
              <w:t>F2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9CBC44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8EF3CC4" w14:textId="77ABE841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</w:tcPr>
          <w:p w14:paraId="6CFB10A7" w14:textId="46ECA0A5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24EA5FBA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87BBEA3" w14:textId="77777777" w:rsidR="003D019E" w:rsidRPr="00113ADD" w:rsidRDefault="003D019E" w:rsidP="003D019E">
            <w:pPr>
              <w:pStyle w:val="Corpodetexto2"/>
            </w:pPr>
            <w:r>
              <w:t>F2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E4D5C31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689B6" w14:textId="7EDBA803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96DD0A7" w14:textId="0D186C26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74A2C" w14:paraId="6458356F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6719D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>
              <w:t>Docentes</w:t>
            </w:r>
          </w:p>
        </w:tc>
      </w:tr>
      <w:tr w:rsidR="003D019E" w14:paraId="1F2C374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2706D0B9" w14:textId="77777777" w:rsidR="003D019E" w:rsidRPr="00113ADD" w:rsidRDefault="003D019E" w:rsidP="003D019E">
            <w:pPr>
              <w:pStyle w:val="Corpodetexto2"/>
            </w:pPr>
            <w:r>
              <w:t>F2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82042D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E70A50" w14:textId="09DF3B33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B838258" w14:textId="0D8B698E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02ABEE33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E522377" w14:textId="77777777" w:rsidR="003D019E" w:rsidRPr="00113ADD" w:rsidRDefault="003D019E" w:rsidP="003D019E">
            <w:pPr>
              <w:pStyle w:val="Corpodetexto2"/>
            </w:pPr>
            <w:r>
              <w:t>F2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02789A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7D8F4EE" w14:textId="385D1280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</w:tcPr>
          <w:p w14:paraId="593934D0" w14:textId="1BC5AB3B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38EE63C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8DDDDD1" w14:textId="77777777" w:rsidR="003D019E" w:rsidRPr="00113ADD" w:rsidRDefault="003D019E" w:rsidP="003D019E">
            <w:pPr>
              <w:pStyle w:val="Corpodetexto2"/>
            </w:pPr>
            <w:r>
              <w:t>F2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29352C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A6698" w14:textId="0946A737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2D9E9CB4" w14:textId="19B115C1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74A2C" w14:paraId="085E9D3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77BB71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Alunos</w:t>
            </w:r>
          </w:p>
        </w:tc>
      </w:tr>
      <w:tr w:rsidR="003D019E" w14:paraId="5EDA98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0C2258B" w14:textId="77777777" w:rsidR="003D019E" w:rsidRPr="00113ADD" w:rsidRDefault="003D019E" w:rsidP="003D019E">
            <w:pPr>
              <w:pStyle w:val="Corpodetexto2"/>
            </w:pPr>
            <w:r>
              <w:t>F3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32701D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A7D6ADF" w14:textId="1CE624A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879AC7A" w14:textId="265AAA92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5F74D5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3150687" w14:textId="77777777" w:rsidR="003D019E" w:rsidRPr="00113ADD" w:rsidRDefault="003D019E" w:rsidP="003D019E">
            <w:pPr>
              <w:pStyle w:val="Corpodetexto2"/>
            </w:pPr>
            <w:r>
              <w:t>F3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8A8267C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45D93ACA" w14:textId="441A1F3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</w:tcPr>
          <w:p w14:paraId="39B13CC3" w14:textId="7F05CD55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4F37BE9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02DFACB" w14:textId="77777777" w:rsidR="003D019E" w:rsidRPr="00113ADD" w:rsidRDefault="003D019E" w:rsidP="003D019E">
            <w:pPr>
              <w:pStyle w:val="Corpodetexto2"/>
            </w:pPr>
            <w:r>
              <w:t>F32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EFAF8F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D2CFC10" w14:textId="392D8D47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CEA25D" w14:textId="3B955E6E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</w:tr>
      <w:tr w:rsidR="00374A2C" w14:paraId="63B60E2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97D43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Empresas</w:t>
            </w:r>
          </w:p>
        </w:tc>
      </w:tr>
      <w:tr w:rsidR="003D019E" w14:paraId="030A25D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A4936B8" w14:textId="77777777" w:rsidR="003D019E" w:rsidRPr="00113ADD" w:rsidRDefault="003D019E" w:rsidP="003D019E">
            <w:pPr>
              <w:pStyle w:val="Corpodetexto2"/>
            </w:pPr>
            <w:r>
              <w:t>F33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5C5212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36960673" w14:textId="5551C3FE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4823A7A" w14:textId="7D6657F8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D019E" w14:paraId="431F6C44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375AD345" w14:textId="77777777" w:rsidR="003D019E" w:rsidRPr="00113ADD" w:rsidRDefault="003D019E" w:rsidP="003D019E">
            <w:pPr>
              <w:pStyle w:val="Corpodetexto2"/>
            </w:pPr>
            <w:r>
              <w:t>F3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267C4F4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1FB88AD" w14:textId="3CD8C0E3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9B72BFD" w14:textId="593A1C57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74A2C" w14:paraId="578F5DB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894100" w14:textId="77777777" w:rsidR="00374A2C" w:rsidRPr="00113ADD" w:rsidRDefault="00374A2C" w:rsidP="00374A2C">
            <w:pPr>
              <w:pStyle w:val="Corpodetexto2"/>
            </w:pPr>
            <w:r w:rsidRPr="00AC36CB">
              <w:t>Gestão do</w:t>
            </w:r>
            <w:r>
              <w:t xml:space="preserve"> Representantes</w:t>
            </w:r>
          </w:p>
        </w:tc>
      </w:tr>
      <w:tr w:rsidR="00E628EB" w14:paraId="67C350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20BF31A" w14:textId="77777777" w:rsidR="00E628EB" w:rsidRPr="00113ADD" w:rsidRDefault="00E628EB" w:rsidP="00E628EB">
            <w:pPr>
              <w:pStyle w:val="Corpodetexto2"/>
            </w:pPr>
            <w:r>
              <w:t>F3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0F7A0550" w14:textId="77777777" w:rsidR="00E628EB" w:rsidRPr="00113ADD" w:rsidRDefault="00E628EB" w:rsidP="00E628EB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72A91DF" w14:textId="4362AAB7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2B009D" w14:textId="51E98DCD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</w:tr>
      <w:tr w:rsidR="00E628EB" w14:paraId="68BFA4F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AEFDF80" w14:textId="77777777" w:rsidR="00E628EB" w:rsidRPr="00113ADD" w:rsidRDefault="00E628EB" w:rsidP="00E628EB">
            <w:pPr>
              <w:pStyle w:val="Corpodetexto2"/>
            </w:pPr>
            <w:r>
              <w:t>F3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F5DFCCD" w14:textId="77777777" w:rsidR="00E628EB" w:rsidRPr="00113ADD" w:rsidRDefault="00E628EB" w:rsidP="00E628EB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03B8335F" w14:textId="3B3C07F2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4C977065" w14:textId="65CBE2CC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</w:tr>
      <w:tr w:rsidR="00374A2C" w14:paraId="7663A4B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285C24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>
              <w:t>de Propostas</w:t>
            </w:r>
          </w:p>
        </w:tc>
      </w:tr>
      <w:tr w:rsidR="00A10D30" w14:paraId="0A04638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67B235C6" w14:textId="77777777" w:rsidR="00A10D30" w:rsidRPr="00113ADD" w:rsidRDefault="00A10D30" w:rsidP="00A10D30">
            <w:pPr>
              <w:pStyle w:val="Corpodetexto2"/>
            </w:pPr>
            <w:r>
              <w:t>F3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AC5E989" w14:textId="77777777" w:rsidR="00A10D30" w:rsidRPr="00113ADD" w:rsidRDefault="00A10D30" w:rsidP="00A10D30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9D093B" w14:textId="3672BD0F" w:rsidR="00A10D30" w:rsidRPr="00113ADD" w:rsidRDefault="00A10D30" w:rsidP="00A10D30">
            <w:pPr>
              <w:pStyle w:val="Corpodetexto2"/>
              <w:jc w:val="center"/>
            </w:pPr>
            <w:r w:rsidRPr="00A10D30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477FBD2" w14:textId="48AE6877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A10D30" w14:paraId="62008082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656B33BE" w14:textId="77777777" w:rsidR="00A10D30" w:rsidRPr="00113ADD" w:rsidRDefault="00A10D30" w:rsidP="00A10D30">
            <w:pPr>
              <w:pStyle w:val="Corpodetexto2"/>
            </w:pPr>
            <w:r>
              <w:t>F38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5CACE9F8" w14:textId="77777777" w:rsidR="00A10D30" w:rsidRPr="00113ADD" w:rsidRDefault="00A10D30" w:rsidP="00A10D30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7098C926" w14:textId="6ACBB7B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3069B2E3" w14:textId="71C97DF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374A2C" w14:paraId="1878237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4EF775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D832EA">
              <w:t>de Candidaturas</w:t>
            </w:r>
          </w:p>
        </w:tc>
      </w:tr>
      <w:tr w:rsidR="00D43AA9" w14:paraId="34AD2DCD" w14:textId="77777777" w:rsidTr="00374A2C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53F64009" w14:textId="77777777" w:rsidR="00D43AA9" w:rsidRPr="00113ADD" w:rsidRDefault="00D43AA9" w:rsidP="00D43AA9">
            <w:pPr>
              <w:pStyle w:val="Corpodetexto2"/>
            </w:pPr>
            <w:r>
              <w:t>F39</w:t>
            </w:r>
          </w:p>
        </w:tc>
        <w:tc>
          <w:tcPr>
            <w:tcW w:w="3103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29037A01" w14:textId="77777777" w:rsidR="00D43AA9" w:rsidRPr="00113ADD" w:rsidRDefault="00D43AA9" w:rsidP="00D43AA9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dashed" w:sz="4" w:space="0" w:color="auto"/>
              <w:bottom w:val="single" w:sz="4" w:space="0" w:color="auto"/>
            </w:tcBorders>
          </w:tcPr>
          <w:p w14:paraId="056C3EF3" w14:textId="5B7FD76A" w:rsidR="00D43AA9" w:rsidRPr="00113ADD" w:rsidRDefault="00D43AA9" w:rsidP="00D43AA9">
            <w:pPr>
              <w:pStyle w:val="Corpodetexto2"/>
              <w:jc w:val="center"/>
            </w:pPr>
            <w:r w:rsidRPr="00D96627">
              <w:t>Completo</w:t>
            </w:r>
          </w:p>
        </w:tc>
        <w:tc>
          <w:tcPr>
            <w:tcW w:w="744" w:type="pct"/>
            <w:tcBorders>
              <w:top w:val="dashed" w:sz="4" w:space="0" w:color="auto"/>
              <w:bottom w:val="single" w:sz="4" w:space="0" w:color="auto"/>
            </w:tcBorders>
          </w:tcPr>
          <w:p w14:paraId="24B7A7CD" w14:textId="5D9B1FD3" w:rsidR="00D43AA9" w:rsidRPr="00113ADD" w:rsidRDefault="00D43AA9" w:rsidP="00D43AA9">
            <w:pPr>
              <w:pStyle w:val="Corpodetexto2"/>
              <w:jc w:val="center"/>
            </w:pPr>
            <w:r w:rsidRPr="00D96627">
              <w:t>Por Fazer</w:t>
            </w:r>
          </w:p>
        </w:tc>
      </w:tr>
      <w:tr w:rsidR="00374A2C" w:rsidRPr="00D832EA" w14:paraId="3BDE215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C2F281" w14:textId="77777777" w:rsidR="00374A2C" w:rsidRPr="00113ADD" w:rsidRDefault="00374A2C" w:rsidP="00374A2C">
            <w:pPr>
              <w:pStyle w:val="Corpodetexto2"/>
            </w:pPr>
            <w:r w:rsidRPr="00D832EA">
              <w:t>Submissão de Propostas</w:t>
            </w:r>
          </w:p>
        </w:tc>
      </w:tr>
      <w:tr w:rsidR="00D43AA9" w14:paraId="75A6C0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3B11457" w14:textId="77777777" w:rsidR="00D43AA9" w:rsidRPr="00113ADD" w:rsidRDefault="00D43AA9" w:rsidP="00D43AA9">
            <w:pPr>
              <w:pStyle w:val="Corpodetexto2"/>
            </w:pPr>
            <w:r>
              <w:t>F4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66275F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9013238" w14:textId="03D0339B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DF0457E" w14:textId="3BB6F52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D43AA9" w14:paraId="7D6F7DB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388967" w14:textId="77777777" w:rsidR="00D43AA9" w:rsidRPr="00113ADD" w:rsidRDefault="00D43AA9" w:rsidP="00D43AA9">
            <w:pPr>
              <w:pStyle w:val="Corpodetexto2"/>
            </w:pPr>
            <w:r>
              <w:t>F41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8FBEECA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40481F7" w14:textId="65587109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BFABE9E" w14:textId="7EBE755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374A2C" w14:paraId="1443DB7B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37299A" w14:textId="77777777" w:rsidR="00374A2C" w:rsidRPr="00113ADD" w:rsidRDefault="00374A2C" w:rsidP="00374A2C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D55E74" w14:paraId="0AE6063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47ABB1" w14:textId="77777777" w:rsidR="00D55E74" w:rsidRPr="00113ADD" w:rsidRDefault="00D55E74" w:rsidP="00D55E74">
            <w:pPr>
              <w:pStyle w:val="Corpodetexto2"/>
            </w:pPr>
            <w:r>
              <w:t>F42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A926D01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E6CB90C" w14:textId="1DB0F1DC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C03DA9A" w14:textId="07CEFA9A" w:rsidR="00D55E74" w:rsidRPr="00113ADD" w:rsidRDefault="00D55E74" w:rsidP="00D55E74">
            <w:pPr>
              <w:pStyle w:val="Corpodetexto2"/>
              <w:jc w:val="center"/>
            </w:pPr>
            <w:r w:rsidRPr="00C61C1D">
              <w:t>Por Fazer</w:t>
            </w:r>
          </w:p>
        </w:tc>
      </w:tr>
      <w:tr w:rsidR="00D55E74" w14:paraId="2725DEF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589FFCB" w14:textId="77777777" w:rsidR="00D55E74" w:rsidRPr="00113ADD" w:rsidRDefault="00D55E74" w:rsidP="00D55E74">
            <w:pPr>
              <w:pStyle w:val="Corpodetexto2"/>
            </w:pPr>
            <w:r>
              <w:t>F4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A26D9FA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0F850D63" w14:textId="3ED6FD98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</w:tcPr>
          <w:p w14:paraId="7E5F3FF7" w14:textId="124B80D5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D55E74" w14:paraId="22C5678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2E87E47" w14:textId="77777777" w:rsidR="00D55E74" w:rsidRPr="00113ADD" w:rsidRDefault="00D55E74" w:rsidP="00D55E74">
            <w:pPr>
              <w:pStyle w:val="Corpodetexto2"/>
            </w:pPr>
            <w:r>
              <w:t>F4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C4158FC" w14:textId="77777777" w:rsidR="00D55E74" w:rsidRPr="00113ADD" w:rsidRDefault="00D55E74" w:rsidP="00D55E74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801" w:type="pct"/>
          </w:tcPr>
          <w:p w14:paraId="51FFAAAA" w14:textId="36C6706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4323E8" w14:textId="360DD48D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E4D1C3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0A22781F" w14:textId="77777777" w:rsidR="00D55E74" w:rsidRPr="00113ADD" w:rsidRDefault="00D55E74" w:rsidP="00D55E74">
            <w:pPr>
              <w:pStyle w:val="Corpodetexto2"/>
            </w:pPr>
            <w:r>
              <w:t>F45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670651" w14:textId="77777777" w:rsidR="00D55E74" w:rsidRPr="00113ADD" w:rsidRDefault="00D55E74" w:rsidP="00D55E74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766A2F15" w14:textId="52DDE7EF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29D3AC7" w14:textId="72C121D2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374A2C" w14:paraId="2F3B4EE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500E25" w14:textId="77777777" w:rsidR="00374A2C" w:rsidRPr="00113ADD" w:rsidRDefault="00374A2C" w:rsidP="00374A2C">
            <w:pPr>
              <w:pStyle w:val="Corpodetexto2"/>
              <w:jc w:val="center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D55E74" w14:paraId="6C6B3E0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114F9764" w14:textId="77777777" w:rsidR="00D55E74" w:rsidRPr="00113ADD" w:rsidRDefault="00D55E74" w:rsidP="00D55E74">
            <w:pPr>
              <w:pStyle w:val="Corpodetexto2"/>
            </w:pPr>
            <w:r>
              <w:t>F46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56FA122" w14:textId="77777777" w:rsidR="00D55E74" w:rsidRPr="00113ADD" w:rsidRDefault="00D55E74" w:rsidP="00D55E74">
            <w:pPr>
              <w:pStyle w:val="Corpodetexto2"/>
            </w:pPr>
            <w:r w:rsidRPr="00113ADD">
              <w:t>Permissõe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6856BF9" w14:textId="4E2005CB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8BE209" w14:textId="1D91F749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D55E74" w14:paraId="395CAFE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93836D6" w14:textId="77777777" w:rsidR="00D55E74" w:rsidRPr="00113ADD" w:rsidRDefault="00D55E74" w:rsidP="00D55E74">
            <w:pPr>
              <w:pStyle w:val="Corpodetexto2"/>
            </w:pPr>
            <w:r>
              <w:t>F4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C9C9FE9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</w:tcPr>
          <w:p w14:paraId="0FAF8444" w14:textId="03C86AB0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  <w:tc>
          <w:tcPr>
            <w:tcW w:w="744" w:type="pct"/>
          </w:tcPr>
          <w:p w14:paraId="5B71D747" w14:textId="4A72ED08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</w:tr>
      <w:tr w:rsidR="00D55E74" w14:paraId="4C8382E2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3D6484E" w14:textId="77777777" w:rsidR="00D55E74" w:rsidRPr="00113ADD" w:rsidRDefault="00D55E74" w:rsidP="00D55E74">
            <w:pPr>
              <w:pStyle w:val="Corpodetexto2"/>
            </w:pPr>
            <w:r>
              <w:t>F4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EA0A211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337635D3" w14:textId="35FC2E3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FBBCB6" w14:textId="7241F07B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573615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C41001A" w14:textId="77777777" w:rsidR="00D55E74" w:rsidRPr="00113ADD" w:rsidRDefault="00D55E74" w:rsidP="00D55E74">
            <w:pPr>
              <w:pStyle w:val="Corpodetexto2"/>
            </w:pPr>
            <w:r>
              <w:t>F4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4ADC3C8" w14:textId="77777777" w:rsidR="00D55E74" w:rsidRPr="00113ADD" w:rsidRDefault="00D55E74" w:rsidP="00D55E74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93C9D81" w14:textId="66B3973E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5735380" w14:textId="1F7B9321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374A2C" w14:paraId="25E62D5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C2A2A3" w14:textId="77777777" w:rsidR="00374A2C" w:rsidRPr="00113ADD" w:rsidRDefault="00374A2C" w:rsidP="00374A2C">
            <w:pPr>
              <w:pStyle w:val="Corpodetexto2"/>
            </w:pPr>
            <w:r>
              <w:t>Fluxo do Aluno</w:t>
            </w:r>
          </w:p>
        </w:tc>
      </w:tr>
      <w:tr w:rsidR="00D55E74" w:rsidRPr="00D704A6" w14:paraId="5AB5B3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66528D" w14:textId="77777777" w:rsidR="00D55E74" w:rsidRPr="00113ADD" w:rsidRDefault="00D55E74" w:rsidP="00D55E74">
            <w:pPr>
              <w:pStyle w:val="Corpodetexto2"/>
            </w:pPr>
            <w:r>
              <w:t>F5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1279ACF0" w14:textId="77777777" w:rsidR="00D55E74" w:rsidRPr="00113ADD" w:rsidRDefault="00D55E74" w:rsidP="00D55E74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0EC3220" w14:textId="2068DDAD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604BE5A4" w14:textId="77652408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  <w:tr w:rsidR="00D55E74" w:rsidRPr="00B407A0" w14:paraId="189C289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7B8BBF3" w14:textId="77777777" w:rsidR="00D55E74" w:rsidRPr="00113ADD" w:rsidRDefault="00D55E74" w:rsidP="00D55E74">
            <w:pPr>
              <w:pStyle w:val="Corpodetexto2"/>
            </w:pPr>
            <w:r>
              <w:t>F5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50EFCF1" w14:textId="77777777" w:rsidR="00D55E74" w:rsidRPr="00113ADD" w:rsidRDefault="00D55E74" w:rsidP="00D55E74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801" w:type="pct"/>
          </w:tcPr>
          <w:p w14:paraId="3B0A9513" w14:textId="7E244AB4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  <w:tc>
          <w:tcPr>
            <w:tcW w:w="744" w:type="pct"/>
          </w:tcPr>
          <w:p w14:paraId="2005C67B" w14:textId="6FEAC88E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</w:tr>
      <w:tr w:rsidR="00D55E74" w14:paraId="58CC3A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9CDDC68" w14:textId="77777777" w:rsidR="00D55E74" w:rsidRPr="00113ADD" w:rsidRDefault="00D55E74" w:rsidP="00D55E74">
            <w:pPr>
              <w:pStyle w:val="Corpodetexto2"/>
            </w:pPr>
            <w:r>
              <w:t>F5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98D5A6C" w14:textId="77777777" w:rsidR="00D55E74" w:rsidRPr="00113ADD" w:rsidRDefault="00D55E74" w:rsidP="00D55E74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801" w:type="pct"/>
          </w:tcPr>
          <w:p w14:paraId="2ED2B681" w14:textId="1D1CD2A5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  <w:tc>
          <w:tcPr>
            <w:tcW w:w="744" w:type="pct"/>
          </w:tcPr>
          <w:p w14:paraId="64B04176" w14:textId="5751CCBF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</w:tr>
      <w:tr w:rsidR="00D55E74" w14:paraId="6AB82EA7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2DEB9E9B" w14:textId="77777777" w:rsidR="00D55E74" w:rsidRPr="00113ADD" w:rsidRDefault="00D55E74" w:rsidP="00D55E74">
            <w:pPr>
              <w:pStyle w:val="Corpodetexto2"/>
            </w:pPr>
            <w:r>
              <w:t>F5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43305CB3" w14:textId="77777777" w:rsidR="00D55E74" w:rsidRPr="00113ADD" w:rsidRDefault="00D55E74" w:rsidP="00D55E74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3161284E" w14:textId="7828AF99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7753F3AD" w14:textId="3CF52314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</w:tbl>
    <w:p w14:paraId="12FEB33F" w14:textId="77777777" w:rsidR="00374A2C" w:rsidRDefault="00374A2C" w:rsidP="00F43C56">
      <w:pPr>
        <w:pStyle w:val="Corpodetexto"/>
      </w:pPr>
    </w:p>
    <w:p w14:paraId="7C785901" w14:textId="722DAD0F" w:rsidR="000D7583" w:rsidRDefault="000D7583" w:rsidP="000D7583">
      <w:pPr>
        <w:pStyle w:val="Corpodetexto"/>
      </w:pPr>
      <w:r>
        <w:lastRenderedPageBreak/>
        <w:t>O</w:t>
      </w:r>
      <w:r w:rsidRPr="000D7583">
        <w:t xml:space="preserve">s estados apresentados na </w:t>
      </w:r>
      <w:r>
        <w:fldChar w:fldCharType="begin"/>
      </w:r>
      <w:r>
        <w:instrText xml:space="preserve"> REF _Ref207746799 \h </w:instrText>
      </w:r>
      <w:r>
        <w:fldChar w:fldCharType="separate"/>
      </w:r>
      <w:r>
        <w:t xml:space="preserve">Figura </w:t>
      </w:r>
      <w:r>
        <w:rPr>
          <w:noProof/>
        </w:rPr>
        <w:t>25</w:t>
      </w:r>
      <w:r>
        <w:fldChar w:fldCharType="end"/>
      </w:r>
      <w:r>
        <w:t xml:space="preserve"> </w:t>
      </w:r>
      <w:r w:rsidRPr="000D7583">
        <w:t>têm o seguinte significado:</w:t>
      </w:r>
    </w:p>
    <w:p w14:paraId="1351C51E" w14:textId="4CA54C99" w:rsidR="000D7583" w:rsidRDefault="000D7583" w:rsidP="000D7583">
      <w:pPr>
        <w:pStyle w:val="Corpodetexto"/>
        <w:numPr>
          <w:ilvl w:val="0"/>
          <w:numId w:val="61"/>
        </w:numPr>
      </w:pPr>
      <w:r>
        <w:t>Completo – Funcionalidade totalmente implementado.</w:t>
      </w:r>
    </w:p>
    <w:p w14:paraId="4303CCAA" w14:textId="3CA8FD75" w:rsidR="000D7583" w:rsidRDefault="000D7583" w:rsidP="000D7583">
      <w:pPr>
        <w:pStyle w:val="Corpodetexto"/>
        <w:numPr>
          <w:ilvl w:val="0"/>
          <w:numId w:val="61"/>
        </w:numPr>
      </w:pPr>
      <w:r>
        <w:t>Parcial – Funcionalidade parcialmente implementado.</w:t>
      </w:r>
    </w:p>
    <w:p w14:paraId="03CF7B84" w14:textId="4E8CC593" w:rsidR="000D7583" w:rsidRDefault="000D7583" w:rsidP="000D7583">
      <w:pPr>
        <w:pStyle w:val="Corpodetexto"/>
        <w:numPr>
          <w:ilvl w:val="0"/>
          <w:numId w:val="61"/>
        </w:numPr>
      </w:pPr>
      <w:r>
        <w:t>Planeado – Funcionalidade foi planeada, mas não foi realizada.</w:t>
      </w:r>
    </w:p>
    <w:p w14:paraId="49C21DB1" w14:textId="6E2196BE" w:rsidR="000D7583" w:rsidRDefault="000D7583" w:rsidP="000D7583">
      <w:pPr>
        <w:pStyle w:val="Corpodetexto"/>
        <w:numPr>
          <w:ilvl w:val="0"/>
          <w:numId w:val="61"/>
        </w:numPr>
      </w:pPr>
      <w:r>
        <w:t>Por Fazer – Funcionalidade ainda não iniciada.</w:t>
      </w:r>
    </w:p>
    <w:p w14:paraId="36F9E59E" w14:textId="681ABD47" w:rsidR="000D7583" w:rsidRDefault="000D7583" w:rsidP="000D7583">
      <w:pPr>
        <w:pStyle w:val="Corpodetexto"/>
        <w:numPr>
          <w:ilvl w:val="0"/>
          <w:numId w:val="61"/>
        </w:numPr>
      </w:pPr>
      <w:r>
        <w:t>“—" – Indica que a funcionalidade não está presente na respetiva secção, ou seja, não é responsabilidade desse componente.</w:t>
      </w:r>
    </w:p>
    <w:p w14:paraId="0A530FE0" w14:textId="77777777" w:rsidR="008F1058" w:rsidRDefault="008F1058" w:rsidP="008F1058">
      <w:pPr>
        <w:pStyle w:val="Corpodetexto"/>
      </w:pPr>
    </w:p>
    <w:p w14:paraId="60BDD8D1" w14:textId="4FBD8FD0" w:rsidR="005616E7" w:rsidRDefault="004946F1" w:rsidP="005616E7">
      <w:pPr>
        <w:pStyle w:val="Corpodetexto"/>
      </w:pPr>
      <w:r w:rsidRPr="004946F1">
        <w:t xml:space="preserve">Do total de </w:t>
      </w:r>
      <w:r w:rsidR="00B97E94">
        <w:t>53</w:t>
      </w:r>
      <w:r w:rsidRPr="004946F1">
        <w:t xml:space="preserve"> funcionalidades previstas, </w:t>
      </w:r>
      <w:r w:rsidR="00B97E94">
        <w:t>39</w:t>
      </w:r>
      <w:r w:rsidRPr="004946F1">
        <w:t xml:space="preserve"> foram implementadas na íntegra, enquanto </w:t>
      </w:r>
      <w:r w:rsidR="00B97E94">
        <w:t>14</w:t>
      </w:r>
      <w:r w:rsidRPr="004946F1">
        <w:t xml:space="preserve"> ficaram parcialmente desenvolvidas ou apenas planeadas. A lista completa das funcionalidades, com o estado final de cada uma, encontra-se no </w:t>
      </w:r>
      <w:r w:rsidRPr="00841630">
        <w:t xml:space="preserve">Anexo </w:t>
      </w:r>
      <w:r w:rsidR="00246AA7">
        <w:t>C</w:t>
      </w:r>
      <w:r w:rsidRPr="004946F1">
        <w:t>.</w:t>
      </w:r>
    </w:p>
    <w:p w14:paraId="4CF60B20" w14:textId="77777777" w:rsidR="002A403E" w:rsidRDefault="002A403E" w:rsidP="005616E7">
      <w:pPr>
        <w:pStyle w:val="Corpodetexto"/>
      </w:pPr>
    </w:p>
    <w:p w14:paraId="74925D8E" w14:textId="44D84E98" w:rsidR="00587617" w:rsidRDefault="00587617" w:rsidP="00587617">
      <w:pPr>
        <w:pStyle w:val="Corpodetexto"/>
      </w:pPr>
      <w:r>
        <w:t>Em reflexão, de todo o trabalho realizador existem alguns pontos que poderiam ser melhorados e ou adicionados à aplicação, como por exemplo:</w:t>
      </w:r>
    </w:p>
    <w:p w14:paraId="23848E86" w14:textId="6646FA55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C70DAE8" w:rsidR="00587617" w:rsidRPr="009D44A5" w:rsidRDefault="000E1F3F" w:rsidP="009D44A5">
      <w:pPr>
        <w:pStyle w:val="Corpodetexto"/>
        <w:numPr>
          <w:ilvl w:val="0"/>
          <w:numId w:val="52"/>
        </w:numPr>
      </w:pPr>
      <w:r w:rsidRPr="009D44A5">
        <w:t>Criar um sistema d</w:t>
      </w:r>
      <w:r w:rsidR="009D44A5" w:rsidRPr="009D44A5">
        <w:t xml:space="preserve">e auditoria </w:t>
      </w:r>
      <w:r w:rsidRPr="009D44A5">
        <w:t>para g</w:t>
      </w:r>
      <w:r w:rsidR="009D44A5" w:rsidRPr="009D44A5">
        <w:t>uardar as ações tomadas pelo Administrador e Docentes em operações de gestão (criar, editar, remover/desativar), para efeitos de auditoria, rastreabilidade e responsabilização das alterações realizadas no sistema.</w:t>
      </w:r>
      <w:r w:rsidR="00587617" w:rsidRPr="009D44A5">
        <w:br w:type="page"/>
      </w:r>
    </w:p>
    <w:p w14:paraId="23DB8400" w14:textId="4725148E" w:rsidR="00CC4BBF" w:rsidRDefault="00CC4BBF" w:rsidP="00CC4BBF">
      <w:pPr>
        <w:pStyle w:val="Ttulo1"/>
      </w:pPr>
      <w:bookmarkStart w:id="74" w:name="_Toc207822619"/>
      <w:r>
        <w:lastRenderedPageBreak/>
        <w:t>Conclusão</w:t>
      </w:r>
      <w:bookmarkEnd w:id="74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7D60D5F6" w14:textId="77777777" w:rsidR="00E51DDB" w:rsidRDefault="006C5AD9">
      <w:pPr>
        <w:rPr>
          <w:noProof/>
          <w:lang w:val="en-US"/>
        </w:rPr>
      </w:pPr>
      <w:r w:rsidRPr="00B77D5C">
        <w:lastRenderedPageBreak/>
        <w:t>Refer</w:t>
      </w:r>
      <w:r w:rsidR="00901B65">
        <w:t>ê</w:t>
      </w:r>
      <w:r w:rsidRPr="00B77D5C">
        <w:t xml:space="preserve">ncias </w:t>
      </w:r>
      <w:commentRangeStart w:id="75"/>
      <w:r w:rsidRPr="00B77D5C">
        <w:t>bibliográficas</w:t>
      </w:r>
      <w:commentRangeEnd w:id="75"/>
      <w:r w:rsidR="00E3081A">
        <w:rPr>
          <w:rStyle w:val="Refdecomentrio"/>
        </w:rPr>
        <w:commentReference w:id="75"/>
      </w:r>
      <w:r w:rsidRPr="00B77D5C">
        <w:rPr>
          <w:rFonts w:ascii="Helvetica" w:eastAsiaTheme="majorEastAsia" w:hAnsi="Helvetica" w:cs="Times New Roman (Headings CS)"/>
          <w:b/>
          <w:bCs/>
          <w:smallCaps/>
          <w:sz w:val="32"/>
          <w:szCs w:val="32"/>
        </w:rPr>
        <w:fldChar w:fldCharType="begin"/>
      </w:r>
      <w:r w:rsidRPr="00B77D5C">
        <w:instrText xml:space="preserve"> BIBLIOGRAPHY  \l 2070 </w:instrText>
      </w:r>
      <w:r w:rsidRPr="00B77D5C">
        <w:rPr>
          <w:rFonts w:ascii="Helvetica" w:eastAsiaTheme="majorEastAsia" w:hAnsi="Helvetica" w:cs="Times New Roman (Headings CS)"/>
          <w:b/>
          <w:bCs/>
          <w:smallCaps/>
          <w:sz w:val="32"/>
          <w:szCs w:val="32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"/>
        <w:gridCol w:w="8517"/>
      </w:tblGrid>
      <w:tr w:rsidR="00E51DDB" w14:paraId="3EE75F89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0C8A0478" w14:textId="23E0AD30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25DA331B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E51DDB" w14:paraId="713B375B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4D48E49C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00770659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E51DDB" w14:paraId="717CD582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07C792A7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E51C199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E51DDB" w14:paraId="64C6993A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5D17CEA4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755F5180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E51DDB" w14:paraId="2CC56335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31F13E7B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EF6CA8E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E51DDB" w14:paraId="695E3D8A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2B7BB5E2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43FD5979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E51DDB" w14:paraId="6CABAB79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5F6BB504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420C4B25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JetBrains, “PyCharm,” JetBrains, [Online]. Available: https://www.jetbrains.com/pycharm. </w:t>
            </w:r>
            <w:r>
              <w:rPr>
                <w:noProof/>
              </w:rPr>
              <w:t>[Acedido em 29 maio 2025].</w:t>
            </w:r>
          </w:p>
        </w:tc>
      </w:tr>
      <w:tr w:rsidR="00E51DDB" w14:paraId="11DB8437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10DE236B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3501670F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E51DDB" w14:paraId="2C8250D8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2D6BFCAF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22C9A316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E51DDB" w14:paraId="7D1C5350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1E643DBF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06A1829C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E51DDB" w14:paraId="79AEF033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42B5308E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3C14813E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E51DDB" w14:paraId="780F0BDA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4741DC13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0" w:type="auto"/>
            <w:hideMark/>
          </w:tcPr>
          <w:p w14:paraId="44A48F02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E. Lapouyade, “Welcome to python-docx-template’s documentation!,” 2015. </w:t>
            </w:r>
            <w:r>
              <w:rPr>
                <w:noProof/>
              </w:rPr>
              <w:t>[Online]. Available: https://docxtpl.readthedocs.io/en/latest. [Acedido em 03 setembro 2025].</w:t>
            </w:r>
          </w:p>
        </w:tc>
      </w:tr>
      <w:tr w:rsidR="00E51DDB" w14:paraId="7D6A8E45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74469903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5368FACE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A. Johri, “docx2pdf · PyPI,” 11 dezembro 2021. </w:t>
            </w:r>
            <w:r w:rsidRPr="00E51DDB">
              <w:rPr>
                <w:noProof/>
                <w:lang w:val="en-US"/>
              </w:rPr>
              <w:t xml:space="preserve">[Online]. Available: https://pypi.org/project/docx2pdf. </w:t>
            </w:r>
            <w:r>
              <w:rPr>
                <w:noProof/>
              </w:rPr>
              <w:t>[Acedido em 03 setembro 2025].</w:t>
            </w:r>
          </w:p>
        </w:tc>
      </w:tr>
      <w:tr w:rsidR="00E51DDB" w14:paraId="0C84E288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7BE0DA4F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7C24029B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Python Software Foundation, “tempfile — Generate temporary files and directories,” 03 setembro 2025. </w:t>
            </w:r>
            <w:r>
              <w:rPr>
                <w:noProof/>
              </w:rPr>
              <w:t xml:space="preserve">[Online]. Available: </w:t>
            </w:r>
            <w:r>
              <w:rPr>
                <w:noProof/>
              </w:rPr>
              <w:lastRenderedPageBreak/>
              <w:t>https://docs.python.org/3/library/tempfile.html. [Acedido em 03 setembro 2025].</w:t>
            </w:r>
          </w:p>
        </w:tc>
      </w:tr>
      <w:tr w:rsidR="00E51DDB" w14:paraId="76809362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60F33660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5] </w:t>
            </w:r>
          </w:p>
        </w:tc>
        <w:tc>
          <w:tcPr>
            <w:tcW w:w="0" w:type="auto"/>
            <w:hideMark/>
          </w:tcPr>
          <w:p w14:paraId="6D79D8D7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A. S. &amp;. contributors, “Celery - Distributed Task Queue,” 2009. </w:t>
            </w:r>
            <w:r>
              <w:rPr>
                <w:noProof/>
              </w:rPr>
              <w:t>[Online]. Available: https://docs.celeryq.dev/en/v5.5.3/index.html. [Acedido em 02 setembro 2025].</w:t>
            </w:r>
          </w:p>
        </w:tc>
      </w:tr>
      <w:tr w:rsidR="00E51DDB" w14:paraId="2AC3C0A3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3DA30A5E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6] </w:t>
            </w:r>
          </w:p>
        </w:tc>
        <w:tc>
          <w:tcPr>
            <w:tcW w:w="0" w:type="auto"/>
            <w:hideMark/>
          </w:tcPr>
          <w:p w14:paraId="32D1840D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Redis, “Redis - The Real-time Data Platform,” [Online]. </w:t>
            </w:r>
            <w:r>
              <w:rPr>
                <w:noProof/>
              </w:rPr>
              <w:t>Available: https://redis.io. [Acedido em 02 setembro 2025].</w:t>
            </w:r>
          </w:p>
        </w:tc>
      </w:tr>
      <w:tr w:rsidR="00E51DDB" w14:paraId="146CCE9E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32C205DB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7] </w:t>
            </w:r>
          </w:p>
        </w:tc>
        <w:tc>
          <w:tcPr>
            <w:tcW w:w="0" w:type="auto"/>
            <w:hideMark/>
          </w:tcPr>
          <w:p w14:paraId="586777D3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E51DDB" w14:paraId="2B4A9677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2D3F4BA1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8] </w:t>
            </w:r>
          </w:p>
        </w:tc>
        <w:tc>
          <w:tcPr>
            <w:tcW w:w="0" w:type="auto"/>
            <w:hideMark/>
          </w:tcPr>
          <w:p w14:paraId="70453D39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E51DDB" w14:paraId="0CA17B40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677B164A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9] </w:t>
            </w:r>
          </w:p>
        </w:tc>
        <w:tc>
          <w:tcPr>
            <w:tcW w:w="0" w:type="auto"/>
            <w:hideMark/>
          </w:tcPr>
          <w:p w14:paraId="78130486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  <w:tr w:rsidR="00E51DDB" w14:paraId="4890DD00" w14:textId="77777777">
        <w:trPr>
          <w:divId w:val="1406689057"/>
          <w:tblCellSpacing w:w="15" w:type="dxa"/>
        </w:trPr>
        <w:tc>
          <w:tcPr>
            <w:tcW w:w="50" w:type="pct"/>
            <w:hideMark/>
          </w:tcPr>
          <w:p w14:paraId="2A01EF63" w14:textId="77777777" w:rsidR="00E51DDB" w:rsidRDefault="00E51DDB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0] </w:t>
            </w:r>
          </w:p>
        </w:tc>
        <w:tc>
          <w:tcPr>
            <w:tcW w:w="0" w:type="auto"/>
            <w:hideMark/>
          </w:tcPr>
          <w:p w14:paraId="27497817" w14:textId="77777777" w:rsidR="00E51DDB" w:rsidRDefault="00E51DDB">
            <w:pPr>
              <w:pStyle w:val="Bibliografia"/>
              <w:rPr>
                <w:noProof/>
              </w:rPr>
            </w:pPr>
            <w:r w:rsidRPr="00E51DDB">
              <w:rPr>
                <w:noProof/>
                <w:lang w:val="en-US"/>
              </w:rPr>
              <w:t xml:space="preserve">Bloomreach, Inc, “Basic Syntax of Jinja,” 2021. [Online]. Available: https://documentation.bloomreach.com/engagement/docs/jinja-syntax. </w:t>
            </w:r>
            <w:r>
              <w:rPr>
                <w:noProof/>
              </w:rPr>
              <w:t>[Acedido em 03 setembro 2025].</w:t>
            </w:r>
          </w:p>
        </w:tc>
      </w:tr>
    </w:tbl>
    <w:p w14:paraId="787B3040" w14:textId="77777777" w:rsidR="00E51DDB" w:rsidRDefault="00E51DDB">
      <w:pPr>
        <w:divId w:val="1406689057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35647927" w:rsidR="00AA250B" w:rsidRDefault="00C73B3F" w:rsidP="00AA250B">
      <w:pPr>
        <w:pStyle w:val="Section"/>
      </w:pPr>
      <w:bookmarkStart w:id="76" w:name="_Toc207822620"/>
      <w:r>
        <w:lastRenderedPageBreak/>
        <w:t>Anexos</w:t>
      </w:r>
      <w:bookmarkEnd w:id="76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75" w:author="Bruno Gabriel Tavares Pinto" w:date="2025-08-25T19:32:00Z" w:initials="BGTP">
    <w:p w14:paraId="483ED276" w14:textId="643BC779" w:rsidR="00832978" w:rsidRDefault="00E3081A" w:rsidP="00832978">
      <w:pPr>
        <w:pStyle w:val="Textodecomentrio"/>
      </w:pPr>
      <w:r>
        <w:rPr>
          <w:rStyle w:val="Refdecomentrio"/>
        </w:rPr>
        <w:annotationRef/>
      </w:r>
      <w:r w:rsidR="00832978">
        <w:t>Atualizar no Final</w:t>
      </w:r>
      <w:r w:rsidR="00832978">
        <w:br/>
      </w:r>
      <w:r w:rsidR="00832978">
        <w:br/>
        <w:t>+ verificar cada cit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3ED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0922FA" w16cex:dateUtc="2025-08-25T1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3ED276" w16cid:durableId="370922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3EFBC5" w14:textId="77777777" w:rsidR="005B148E" w:rsidRPr="00B77D5C" w:rsidRDefault="005B148E">
      <w:pPr>
        <w:spacing w:after="0"/>
      </w:pPr>
      <w:r w:rsidRPr="00B77D5C">
        <w:separator/>
      </w:r>
    </w:p>
  </w:endnote>
  <w:endnote w:type="continuationSeparator" w:id="0">
    <w:p w14:paraId="1C1E6E57" w14:textId="77777777" w:rsidR="005B148E" w:rsidRPr="00B77D5C" w:rsidRDefault="005B148E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AF76B" w14:textId="77777777" w:rsidR="005B148E" w:rsidRPr="00B77D5C" w:rsidRDefault="005B148E">
      <w:r w:rsidRPr="00B77D5C">
        <w:separator/>
      </w:r>
    </w:p>
  </w:footnote>
  <w:footnote w:type="continuationSeparator" w:id="0">
    <w:p w14:paraId="69134C3E" w14:textId="77777777" w:rsidR="005B148E" w:rsidRPr="00B77D5C" w:rsidRDefault="005B148E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5F126DC4" w14:textId="3B3E7753" w:rsidR="00AE0921" w:rsidRDefault="00AE092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E0921">
        <w:t>Um Representante refere-se a qualquer entidade associada a uma Empresa, seja um funcionário, um orientador ou mesmo um departamento (como, por exemplo, os Recursos Humanos)</w:t>
      </w:r>
    </w:p>
  </w:footnote>
  <w:footnote w:id="3">
    <w:p w14:paraId="12CD96DE" w14:textId="77777777" w:rsidR="00DD4A84" w:rsidRDefault="00DD4A84" w:rsidP="00DD4A84">
      <w:pPr>
        <w:pStyle w:val="Textodenotaderodap"/>
      </w:pPr>
      <w:r>
        <w:rPr>
          <w:rStyle w:val="Refdenotaderodap"/>
        </w:rPr>
        <w:footnoteRef/>
      </w:r>
      <w:r>
        <w:t xml:space="preserve"> Os valores entre </w:t>
      </w:r>
      <w:r w:rsidRPr="00DD4A84">
        <w:rPr>
          <w:b/>
          <w:bCs/>
        </w:rPr>
        <w:t>{}</w:t>
      </w:r>
      <w:r>
        <w:t xml:space="preserve"> indicam parâmetros que devem ser substituídos conforme o contexto. </w:t>
      </w:r>
    </w:p>
    <w:p w14:paraId="24F332B1" w14:textId="29664AF5" w:rsidR="00DD4A84" w:rsidRDefault="00DD4A84" w:rsidP="00DD4A84">
      <w:pPr>
        <w:pStyle w:val="Textodenotaderodap"/>
      </w:pPr>
      <w:r>
        <w:t>Por exemplo, api/</w:t>
      </w:r>
      <w:r w:rsidRPr="00DD4A84">
        <w:t>student</w:t>
      </w:r>
      <w:r>
        <w:t>/{id} significa que {id} deve ser substituído pelo ID do aluno específico.</w:t>
      </w:r>
    </w:p>
  </w:footnote>
  <w:footnote w:id="4">
    <w:p w14:paraId="00FF81B6" w14:textId="49A37299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-1990773839"/>
          <w:citation/>
        </w:sdtPr>
        <w:sdtContent>
          <w:r w:rsidR="00263A02">
            <w:fldChar w:fldCharType="begin"/>
          </w:r>
          <w:r w:rsidR="00263A02">
            <w:instrText xml:space="preserve"> CITATION Lok24 \l 2070 </w:instrText>
          </w:r>
          <w:r w:rsidR="00263A02">
            <w:fldChar w:fldCharType="separate"/>
          </w:r>
          <w:r w:rsidR="00263A02">
            <w:rPr>
              <w:noProof/>
            </w:rPr>
            <w:t xml:space="preserve"> </w:t>
          </w:r>
          <w:r w:rsidR="00263A02" w:rsidRPr="00263A02">
            <w:rPr>
              <w:noProof/>
            </w:rPr>
            <w:t>[18]</w:t>
          </w:r>
          <w:r w:rsidR="00263A02">
            <w:fldChar w:fldCharType="end"/>
          </w:r>
        </w:sdtContent>
      </w:sdt>
      <w:r>
        <w:t>.</w:t>
      </w:r>
    </w:p>
  </w:footnote>
  <w:footnote w:id="5">
    <w:p w14:paraId="4A0749E9" w14:textId="022D84EB" w:rsidR="00DD1F97" w:rsidRDefault="00DD1F9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244C95">
        <w:t>Um ficheiro .docx é um</w:t>
      </w:r>
      <w:r w:rsidR="00244C95" w:rsidRPr="00244C95">
        <w:t xml:space="preserve"> documento</w:t>
      </w:r>
      <w:r w:rsidR="00244C95">
        <w:t xml:space="preserve"> </w:t>
      </w:r>
      <w:r w:rsidR="00244C95" w:rsidRPr="00244C95">
        <w:t>criado</w:t>
      </w:r>
      <w:r w:rsidR="00244C95">
        <w:t xml:space="preserve"> </w:t>
      </w:r>
      <w:r w:rsidR="00244C95" w:rsidRPr="00244C95">
        <w:t>no Microsoft Word</w:t>
      </w:r>
      <w:r w:rsidR="00244C95">
        <w:t>.</w:t>
      </w:r>
    </w:p>
  </w:footnote>
  <w:footnote w:id="6">
    <w:p w14:paraId="6F87547A" w14:textId="6E23432B" w:rsidR="00E51DDB" w:rsidRDefault="00E51DD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24129">
        <w:t xml:space="preserve">Para referência adicional da sintaxe de </w:t>
      </w:r>
      <w:r>
        <w:t>Jinja2</w:t>
      </w:r>
      <w:r w:rsidRPr="00324129">
        <w:t>, pode ser consultado o recurso disponível em</w:t>
      </w:r>
      <w:r>
        <w:t xml:space="preserve"> </w:t>
      </w:r>
      <w:sdt>
        <w:sdtPr>
          <w:id w:val="-580988105"/>
          <w:citation/>
        </w:sdtPr>
        <w:sdtContent>
          <w:r>
            <w:fldChar w:fldCharType="begin"/>
          </w:r>
          <w:r>
            <w:instrText xml:space="preserve"> CITATION Blo21 \l 2070 </w:instrText>
          </w:r>
          <w:r>
            <w:fldChar w:fldCharType="separate"/>
          </w:r>
          <w:r w:rsidRPr="00E51DDB">
            <w:rPr>
              <w:noProof/>
            </w:rPr>
            <w:t>[20]</w:t>
          </w:r>
          <w:r>
            <w:fldChar w:fldCharType="end"/>
          </w:r>
        </w:sdtContent>
      </w:sdt>
    </w:p>
  </w:footnote>
  <w:footnote w:id="7">
    <w:p w14:paraId="38C1E8A5" w14:textId="6BE9C4BD" w:rsidR="00C321AE" w:rsidRDefault="00C321AE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6C345C" w:rsidRPr="006C345C">
        <w:t xml:space="preserve">Um </w:t>
      </w:r>
      <w:r w:rsidR="006C345C" w:rsidRPr="006C345C">
        <w:rPr>
          <w:i/>
          <w:iCs/>
        </w:rPr>
        <w:t>broker</w:t>
      </w:r>
      <w:r w:rsidR="006C345C" w:rsidRPr="006C345C">
        <w:t xml:space="preserve"> é um componente intermédio que gere a transmissão de mensagens entre produtores (quem envia tarefas) e consumidores (quem executa as tarefas). No Celery, o broker assegura que as tarefas são colocadas em fila e entregues aos </w:t>
      </w:r>
      <w:r w:rsidR="006C345C" w:rsidRPr="006C345C">
        <w:rPr>
          <w:i/>
          <w:iCs/>
        </w:rPr>
        <w:t>workers</w:t>
      </w:r>
      <w:r w:rsidR="006C345C" w:rsidRPr="006C345C">
        <w:t>, que são os processos responsáveis por executar essas tarefas de forma assíncrona e independente do fluxo principal da aplicação</w:t>
      </w:r>
      <w:r w:rsidR="00244C95">
        <w:t>.</w:t>
      </w:r>
    </w:p>
  </w:footnote>
  <w:footnote w:id="8">
    <w:p w14:paraId="00F7F704" w14:textId="60731672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jsx</w:t>
      </w:r>
      <w:r w:rsidRPr="00B16C39">
        <w:t xml:space="preserve"> são usados em React para definir componentes que combinam JavaScript com HTML. Estes ficheiros permitem criar a estrutura e lógica interativa de uma página ou componente.</w:t>
      </w:r>
    </w:p>
  </w:footnote>
  <w:footnote w:id="9">
    <w:p w14:paraId="2AEBE41F" w14:textId="2E220E35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css</w:t>
      </w:r>
      <w:r w:rsidRPr="00B16C39">
        <w:t xml:space="preserve"> contêm folhas de estilo, que definem a apresentação visual de elementos HTML, incluindo cores, layouts, fontes e outros estilos visuais da interface.</w:t>
      </w:r>
    </w:p>
  </w:footnote>
  <w:footnote w:id="10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11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12">
    <w:p w14:paraId="4BA95F70" w14:textId="650B1699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sdt>
        <w:sdtPr>
          <w:id w:val="-608123075"/>
          <w:citation/>
        </w:sdtPr>
        <w:sdtContent>
          <w:r w:rsidR="008F33E2">
            <w:fldChar w:fldCharType="begin"/>
          </w:r>
          <w:r w:rsidR="008F33E2">
            <w:instrText xml:space="preserve"> CITATION Mar21 \l 2070 </w:instrText>
          </w:r>
          <w:r w:rsidR="008F33E2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9]</w:t>
          </w:r>
          <w:r w:rsidR="008F33E2">
            <w:fldChar w:fldCharType="end"/>
          </w:r>
        </w:sdtContent>
      </w:sdt>
      <w:r w:rsidR="0032412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F87D21"/>
    <w:multiLevelType w:val="hybridMultilevel"/>
    <w:tmpl w:val="6BA62C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852B72"/>
    <w:multiLevelType w:val="hybridMultilevel"/>
    <w:tmpl w:val="E0744C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D0984"/>
    <w:multiLevelType w:val="multilevel"/>
    <w:tmpl w:val="6C26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8" w15:restartNumberingAfterBreak="0">
    <w:nsid w:val="2CE80EEC"/>
    <w:multiLevelType w:val="hybridMultilevel"/>
    <w:tmpl w:val="469885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1444BAC"/>
    <w:multiLevelType w:val="hybridMultilevel"/>
    <w:tmpl w:val="73A4CA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5D140E1"/>
    <w:multiLevelType w:val="hybridMultilevel"/>
    <w:tmpl w:val="C7AEF0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DE1994"/>
    <w:multiLevelType w:val="hybridMultilevel"/>
    <w:tmpl w:val="E83829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156409"/>
    <w:multiLevelType w:val="hybridMultilevel"/>
    <w:tmpl w:val="0FA6B1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37344CA"/>
    <w:multiLevelType w:val="hybridMultilevel"/>
    <w:tmpl w:val="7376D4F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03D7C64"/>
    <w:multiLevelType w:val="hybridMultilevel"/>
    <w:tmpl w:val="C0540A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9" w15:restartNumberingAfterBreak="0">
    <w:nsid w:val="614E3BAF"/>
    <w:multiLevelType w:val="hybridMultilevel"/>
    <w:tmpl w:val="9086F6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26305F8"/>
    <w:multiLevelType w:val="hybridMultilevel"/>
    <w:tmpl w:val="F8B041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7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8"/>
  </w:num>
  <w:num w:numId="13" w16cid:durableId="826363394">
    <w:abstractNumId w:val="29"/>
  </w:num>
  <w:num w:numId="14" w16cid:durableId="393506570">
    <w:abstractNumId w:val="25"/>
  </w:num>
  <w:num w:numId="15" w16cid:durableId="572395739">
    <w:abstractNumId w:val="24"/>
  </w:num>
  <w:num w:numId="16" w16cid:durableId="693380380">
    <w:abstractNumId w:val="59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48"/>
  </w:num>
  <w:num w:numId="20" w16cid:durableId="819687886">
    <w:abstractNumId w:val="55"/>
  </w:num>
  <w:num w:numId="21" w16cid:durableId="837038284">
    <w:abstractNumId w:val="38"/>
  </w:num>
  <w:num w:numId="22" w16cid:durableId="1012487926">
    <w:abstractNumId w:val="13"/>
  </w:num>
  <w:num w:numId="23" w16cid:durableId="778451821">
    <w:abstractNumId w:val="22"/>
  </w:num>
  <w:num w:numId="24" w16cid:durableId="820124743">
    <w:abstractNumId w:val="42"/>
  </w:num>
  <w:num w:numId="25" w16cid:durableId="1478260982">
    <w:abstractNumId w:val="44"/>
  </w:num>
  <w:num w:numId="26" w16cid:durableId="1024598402">
    <w:abstractNumId w:val="50"/>
  </w:num>
  <w:num w:numId="27" w16cid:durableId="392124189">
    <w:abstractNumId w:val="21"/>
  </w:num>
  <w:num w:numId="28" w16cid:durableId="385841530">
    <w:abstractNumId w:val="47"/>
  </w:num>
  <w:num w:numId="29" w16cid:durableId="917252935">
    <w:abstractNumId w:val="36"/>
  </w:num>
  <w:num w:numId="30" w16cid:durableId="1909227197">
    <w:abstractNumId w:val="40"/>
  </w:num>
  <w:num w:numId="31" w16cid:durableId="372659840">
    <w:abstractNumId w:val="54"/>
  </w:num>
  <w:num w:numId="32" w16cid:durableId="1508594651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51"/>
  </w:num>
  <w:num w:numId="35" w16cid:durableId="443427643">
    <w:abstractNumId w:val="23"/>
  </w:num>
  <w:num w:numId="36" w16cid:durableId="1620838308">
    <w:abstractNumId w:val="49"/>
  </w:num>
  <w:num w:numId="37" w16cid:durableId="1913848494">
    <w:abstractNumId w:val="53"/>
  </w:num>
  <w:num w:numId="38" w16cid:durableId="1947346953">
    <w:abstractNumId w:val="26"/>
  </w:num>
  <w:num w:numId="39" w16cid:durableId="38826288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5"/>
  </w:num>
  <w:num w:numId="41" w16cid:durableId="1865943177">
    <w:abstractNumId w:val="31"/>
  </w:num>
  <w:num w:numId="42" w16cid:durableId="2094811272">
    <w:abstractNumId w:val="46"/>
  </w:num>
  <w:num w:numId="43" w16cid:durableId="1044251832">
    <w:abstractNumId w:val="30"/>
  </w:num>
  <w:num w:numId="44" w16cid:durableId="595945907">
    <w:abstractNumId w:val="43"/>
  </w:num>
  <w:num w:numId="45" w16cid:durableId="1433089288">
    <w:abstractNumId w:val="20"/>
  </w:num>
  <w:num w:numId="46" w16cid:durableId="1855537366">
    <w:abstractNumId w:val="16"/>
  </w:num>
  <w:num w:numId="47" w16cid:durableId="562105068">
    <w:abstractNumId w:val="34"/>
  </w:num>
  <w:num w:numId="48" w16cid:durableId="1623074884">
    <w:abstractNumId w:val="56"/>
  </w:num>
  <w:num w:numId="49" w16cid:durableId="1528907010">
    <w:abstractNumId w:val="32"/>
  </w:num>
  <w:num w:numId="50" w16cid:durableId="29575688">
    <w:abstractNumId w:val="52"/>
  </w:num>
  <w:num w:numId="51" w16cid:durableId="1480607130">
    <w:abstractNumId w:val="58"/>
  </w:num>
  <w:num w:numId="52" w16cid:durableId="253632011">
    <w:abstractNumId w:val="35"/>
  </w:num>
  <w:num w:numId="53" w16cid:durableId="2065330463">
    <w:abstractNumId w:val="19"/>
  </w:num>
  <w:num w:numId="54" w16cid:durableId="1425806732">
    <w:abstractNumId w:val="39"/>
  </w:num>
  <w:num w:numId="55" w16cid:durableId="47728978">
    <w:abstractNumId w:val="17"/>
  </w:num>
  <w:num w:numId="56" w16cid:durableId="2009861997">
    <w:abstractNumId w:val="57"/>
  </w:num>
  <w:num w:numId="57" w16cid:durableId="1253930650">
    <w:abstractNumId w:val="37"/>
  </w:num>
  <w:num w:numId="58" w16cid:durableId="1759135495">
    <w:abstractNumId w:val="14"/>
  </w:num>
  <w:num w:numId="59" w16cid:durableId="1308895121">
    <w:abstractNumId w:val="28"/>
  </w:num>
  <w:num w:numId="60" w16cid:durableId="1361735648">
    <w:abstractNumId w:val="41"/>
  </w:num>
  <w:num w:numId="61" w16cid:durableId="1427576370">
    <w:abstractNumId w:val="33"/>
  </w:num>
  <w:num w:numId="62" w16cid:durableId="1919747070">
    <w:abstractNumId w:val="4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uno Gabriel Tavares Pinto">
    <w15:presenceInfo w15:providerId="AD" w15:userId="S::a2021129642@isec.pt::4f32b5c8-6161-489a-9daa-1d2b030d7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B88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322D"/>
    <w:rsid w:val="0001448D"/>
    <w:rsid w:val="00015251"/>
    <w:rsid w:val="000158A5"/>
    <w:rsid w:val="00016FB8"/>
    <w:rsid w:val="000178F1"/>
    <w:rsid w:val="00020BF7"/>
    <w:rsid w:val="00020EEF"/>
    <w:rsid w:val="00023FD7"/>
    <w:rsid w:val="00026A74"/>
    <w:rsid w:val="000270F1"/>
    <w:rsid w:val="000278C6"/>
    <w:rsid w:val="0003085F"/>
    <w:rsid w:val="0003086A"/>
    <w:rsid w:val="00030976"/>
    <w:rsid w:val="00030D90"/>
    <w:rsid w:val="00031DE4"/>
    <w:rsid w:val="00031F8C"/>
    <w:rsid w:val="000320BC"/>
    <w:rsid w:val="00032F0B"/>
    <w:rsid w:val="000332AE"/>
    <w:rsid w:val="00034852"/>
    <w:rsid w:val="00035191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20DD"/>
    <w:rsid w:val="000521CE"/>
    <w:rsid w:val="00052847"/>
    <w:rsid w:val="0005429C"/>
    <w:rsid w:val="00054BB9"/>
    <w:rsid w:val="0005547D"/>
    <w:rsid w:val="00055488"/>
    <w:rsid w:val="00057376"/>
    <w:rsid w:val="00061486"/>
    <w:rsid w:val="00061810"/>
    <w:rsid w:val="000678DC"/>
    <w:rsid w:val="00067D08"/>
    <w:rsid w:val="00072646"/>
    <w:rsid w:val="00072D3F"/>
    <w:rsid w:val="0007341C"/>
    <w:rsid w:val="00073622"/>
    <w:rsid w:val="00077179"/>
    <w:rsid w:val="00080B0D"/>
    <w:rsid w:val="00081CDC"/>
    <w:rsid w:val="00085039"/>
    <w:rsid w:val="0008777D"/>
    <w:rsid w:val="00091689"/>
    <w:rsid w:val="00093604"/>
    <w:rsid w:val="0009444E"/>
    <w:rsid w:val="0009473C"/>
    <w:rsid w:val="00095116"/>
    <w:rsid w:val="0009527B"/>
    <w:rsid w:val="00095E49"/>
    <w:rsid w:val="00096833"/>
    <w:rsid w:val="00096BED"/>
    <w:rsid w:val="00096E77"/>
    <w:rsid w:val="000A0501"/>
    <w:rsid w:val="000A12A9"/>
    <w:rsid w:val="000A3574"/>
    <w:rsid w:val="000A5B29"/>
    <w:rsid w:val="000B19E6"/>
    <w:rsid w:val="000B1D3E"/>
    <w:rsid w:val="000B218B"/>
    <w:rsid w:val="000B6848"/>
    <w:rsid w:val="000C00F1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58"/>
    <w:rsid w:val="000D28F6"/>
    <w:rsid w:val="000D7583"/>
    <w:rsid w:val="000E096F"/>
    <w:rsid w:val="000E1598"/>
    <w:rsid w:val="000E1C44"/>
    <w:rsid w:val="000E1F3F"/>
    <w:rsid w:val="000E31AB"/>
    <w:rsid w:val="000E40AE"/>
    <w:rsid w:val="000E45F1"/>
    <w:rsid w:val="000E4A35"/>
    <w:rsid w:val="000E58ED"/>
    <w:rsid w:val="000F43C1"/>
    <w:rsid w:val="000F444F"/>
    <w:rsid w:val="000F5B5F"/>
    <w:rsid w:val="000F6622"/>
    <w:rsid w:val="000F7235"/>
    <w:rsid w:val="000F7874"/>
    <w:rsid w:val="00101785"/>
    <w:rsid w:val="00101F89"/>
    <w:rsid w:val="00103FEA"/>
    <w:rsid w:val="0010404B"/>
    <w:rsid w:val="0010537D"/>
    <w:rsid w:val="00106403"/>
    <w:rsid w:val="00110107"/>
    <w:rsid w:val="001103A4"/>
    <w:rsid w:val="00110923"/>
    <w:rsid w:val="00111ABB"/>
    <w:rsid w:val="00113ADD"/>
    <w:rsid w:val="001140B0"/>
    <w:rsid w:val="0011486F"/>
    <w:rsid w:val="00115E41"/>
    <w:rsid w:val="00116DBE"/>
    <w:rsid w:val="00122FD6"/>
    <w:rsid w:val="00123CF5"/>
    <w:rsid w:val="0012419E"/>
    <w:rsid w:val="00124B92"/>
    <w:rsid w:val="001253AD"/>
    <w:rsid w:val="00127CFD"/>
    <w:rsid w:val="001301A3"/>
    <w:rsid w:val="00133404"/>
    <w:rsid w:val="001355D8"/>
    <w:rsid w:val="001374C5"/>
    <w:rsid w:val="001404FE"/>
    <w:rsid w:val="00140F5B"/>
    <w:rsid w:val="001429C4"/>
    <w:rsid w:val="00142A02"/>
    <w:rsid w:val="00144264"/>
    <w:rsid w:val="001450B1"/>
    <w:rsid w:val="0015230C"/>
    <w:rsid w:val="0015587C"/>
    <w:rsid w:val="001558D7"/>
    <w:rsid w:val="00155F60"/>
    <w:rsid w:val="00155F8C"/>
    <w:rsid w:val="0015600B"/>
    <w:rsid w:val="0016104D"/>
    <w:rsid w:val="001640D1"/>
    <w:rsid w:val="00164AD9"/>
    <w:rsid w:val="00165665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8DA"/>
    <w:rsid w:val="00185FA3"/>
    <w:rsid w:val="0018634C"/>
    <w:rsid w:val="0019053D"/>
    <w:rsid w:val="001927C3"/>
    <w:rsid w:val="001961E7"/>
    <w:rsid w:val="001964D6"/>
    <w:rsid w:val="001A0FAF"/>
    <w:rsid w:val="001A11FA"/>
    <w:rsid w:val="001A22C3"/>
    <w:rsid w:val="001A27DC"/>
    <w:rsid w:val="001A3516"/>
    <w:rsid w:val="001B144E"/>
    <w:rsid w:val="001B2BB0"/>
    <w:rsid w:val="001C005A"/>
    <w:rsid w:val="001C1B09"/>
    <w:rsid w:val="001C3F0D"/>
    <w:rsid w:val="001D1F6B"/>
    <w:rsid w:val="001D2187"/>
    <w:rsid w:val="001D3988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193D"/>
    <w:rsid w:val="00202430"/>
    <w:rsid w:val="002029C6"/>
    <w:rsid w:val="00203A12"/>
    <w:rsid w:val="00204D43"/>
    <w:rsid w:val="00206A09"/>
    <w:rsid w:val="00207B5A"/>
    <w:rsid w:val="0021022F"/>
    <w:rsid w:val="0021095C"/>
    <w:rsid w:val="0021097D"/>
    <w:rsid w:val="00211218"/>
    <w:rsid w:val="00211DF4"/>
    <w:rsid w:val="00212189"/>
    <w:rsid w:val="00212442"/>
    <w:rsid w:val="00214DB9"/>
    <w:rsid w:val="00216769"/>
    <w:rsid w:val="00216842"/>
    <w:rsid w:val="002171A6"/>
    <w:rsid w:val="00221B0A"/>
    <w:rsid w:val="00221F94"/>
    <w:rsid w:val="00224ADB"/>
    <w:rsid w:val="00225832"/>
    <w:rsid w:val="002309D7"/>
    <w:rsid w:val="002324E3"/>
    <w:rsid w:val="002367C9"/>
    <w:rsid w:val="00243B50"/>
    <w:rsid w:val="00244C95"/>
    <w:rsid w:val="00244D5C"/>
    <w:rsid w:val="00246AA7"/>
    <w:rsid w:val="00246AD7"/>
    <w:rsid w:val="0025044B"/>
    <w:rsid w:val="00252CBF"/>
    <w:rsid w:val="0025427B"/>
    <w:rsid w:val="00257634"/>
    <w:rsid w:val="002621EB"/>
    <w:rsid w:val="00262209"/>
    <w:rsid w:val="00263A02"/>
    <w:rsid w:val="00263D3C"/>
    <w:rsid w:val="00266DC5"/>
    <w:rsid w:val="002670BF"/>
    <w:rsid w:val="00267109"/>
    <w:rsid w:val="0027191E"/>
    <w:rsid w:val="00273AE8"/>
    <w:rsid w:val="00273F4B"/>
    <w:rsid w:val="002749E8"/>
    <w:rsid w:val="002751FD"/>
    <w:rsid w:val="00276551"/>
    <w:rsid w:val="0028074B"/>
    <w:rsid w:val="00282BD9"/>
    <w:rsid w:val="0028351D"/>
    <w:rsid w:val="00283F1F"/>
    <w:rsid w:val="00285FE0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1667"/>
    <w:rsid w:val="002A383E"/>
    <w:rsid w:val="002A403E"/>
    <w:rsid w:val="002A5A02"/>
    <w:rsid w:val="002A6326"/>
    <w:rsid w:val="002B0D62"/>
    <w:rsid w:val="002B4A83"/>
    <w:rsid w:val="002B7ED9"/>
    <w:rsid w:val="002C293D"/>
    <w:rsid w:val="002C2956"/>
    <w:rsid w:val="002C547B"/>
    <w:rsid w:val="002C7F4D"/>
    <w:rsid w:val="002D0E83"/>
    <w:rsid w:val="002D17F2"/>
    <w:rsid w:val="002D1F9B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3952"/>
    <w:rsid w:val="002E6CF7"/>
    <w:rsid w:val="002F069C"/>
    <w:rsid w:val="002F37C9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878"/>
    <w:rsid w:val="00321E7C"/>
    <w:rsid w:val="00322A55"/>
    <w:rsid w:val="00322ABB"/>
    <w:rsid w:val="00322F31"/>
    <w:rsid w:val="00324129"/>
    <w:rsid w:val="003266ED"/>
    <w:rsid w:val="00326B63"/>
    <w:rsid w:val="00327102"/>
    <w:rsid w:val="00330946"/>
    <w:rsid w:val="003341BC"/>
    <w:rsid w:val="00337663"/>
    <w:rsid w:val="0034022F"/>
    <w:rsid w:val="003404F5"/>
    <w:rsid w:val="003415B3"/>
    <w:rsid w:val="0034506D"/>
    <w:rsid w:val="003451E0"/>
    <w:rsid w:val="00346174"/>
    <w:rsid w:val="00350945"/>
    <w:rsid w:val="00351BF6"/>
    <w:rsid w:val="00352D1F"/>
    <w:rsid w:val="0035336D"/>
    <w:rsid w:val="00353591"/>
    <w:rsid w:val="00353655"/>
    <w:rsid w:val="00353777"/>
    <w:rsid w:val="00357AE0"/>
    <w:rsid w:val="003622BB"/>
    <w:rsid w:val="00362562"/>
    <w:rsid w:val="0036280F"/>
    <w:rsid w:val="003630CF"/>
    <w:rsid w:val="00363EC5"/>
    <w:rsid w:val="003640E9"/>
    <w:rsid w:val="003652F4"/>
    <w:rsid w:val="003657C9"/>
    <w:rsid w:val="00365A0B"/>
    <w:rsid w:val="003675CD"/>
    <w:rsid w:val="003675DB"/>
    <w:rsid w:val="00370A3E"/>
    <w:rsid w:val="00370A76"/>
    <w:rsid w:val="00371AEA"/>
    <w:rsid w:val="00371EB5"/>
    <w:rsid w:val="00374A2C"/>
    <w:rsid w:val="00375E3A"/>
    <w:rsid w:val="00376664"/>
    <w:rsid w:val="00376D3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465"/>
    <w:rsid w:val="00394EFB"/>
    <w:rsid w:val="00396178"/>
    <w:rsid w:val="00396806"/>
    <w:rsid w:val="00396827"/>
    <w:rsid w:val="00397ABB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19E"/>
    <w:rsid w:val="003D068B"/>
    <w:rsid w:val="003D06E8"/>
    <w:rsid w:val="003D0A3F"/>
    <w:rsid w:val="003D128B"/>
    <w:rsid w:val="003D19BD"/>
    <w:rsid w:val="003D2312"/>
    <w:rsid w:val="003D573F"/>
    <w:rsid w:val="003D5F0E"/>
    <w:rsid w:val="003E0442"/>
    <w:rsid w:val="003E1601"/>
    <w:rsid w:val="003E21C9"/>
    <w:rsid w:val="003E2CBB"/>
    <w:rsid w:val="003E33EE"/>
    <w:rsid w:val="003E3FF5"/>
    <w:rsid w:val="003E5099"/>
    <w:rsid w:val="003E54FF"/>
    <w:rsid w:val="003E57FB"/>
    <w:rsid w:val="003E6018"/>
    <w:rsid w:val="003E6CF8"/>
    <w:rsid w:val="003E7562"/>
    <w:rsid w:val="003E788B"/>
    <w:rsid w:val="003F095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379"/>
    <w:rsid w:val="00404445"/>
    <w:rsid w:val="00412681"/>
    <w:rsid w:val="00412995"/>
    <w:rsid w:val="004152EC"/>
    <w:rsid w:val="00415FCE"/>
    <w:rsid w:val="00416089"/>
    <w:rsid w:val="00416AF2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4AA4"/>
    <w:rsid w:val="00435A69"/>
    <w:rsid w:val="004379DD"/>
    <w:rsid w:val="00440A4A"/>
    <w:rsid w:val="00441ACD"/>
    <w:rsid w:val="004432A7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1F7A"/>
    <w:rsid w:val="00472370"/>
    <w:rsid w:val="00472888"/>
    <w:rsid w:val="004739CA"/>
    <w:rsid w:val="00475052"/>
    <w:rsid w:val="00476502"/>
    <w:rsid w:val="00480D51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2663"/>
    <w:rsid w:val="004946F1"/>
    <w:rsid w:val="004953CA"/>
    <w:rsid w:val="004964EF"/>
    <w:rsid w:val="00496899"/>
    <w:rsid w:val="00496A54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4D7"/>
    <w:rsid w:val="004B2AB5"/>
    <w:rsid w:val="004B357A"/>
    <w:rsid w:val="004B3819"/>
    <w:rsid w:val="004B5904"/>
    <w:rsid w:val="004B5A5F"/>
    <w:rsid w:val="004B6779"/>
    <w:rsid w:val="004B7EE9"/>
    <w:rsid w:val="004C188F"/>
    <w:rsid w:val="004C318B"/>
    <w:rsid w:val="004C477E"/>
    <w:rsid w:val="004D0691"/>
    <w:rsid w:val="004D0C03"/>
    <w:rsid w:val="004D2A90"/>
    <w:rsid w:val="004D4113"/>
    <w:rsid w:val="004D5259"/>
    <w:rsid w:val="004E0716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30D21"/>
    <w:rsid w:val="00537060"/>
    <w:rsid w:val="005438CE"/>
    <w:rsid w:val="00544285"/>
    <w:rsid w:val="00546BD4"/>
    <w:rsid w:val="00551FD6"/>
    <w:rsid w:val="0055314D"/>
    <w:rsid w:val="00554AB1"/>
    <w:rsid w:val="00554D3D"/>
    <w:rsid w:val="005555F7"/>
    <w:rsid w:val="00555C11"/>
    <w:rsid w:val="00555E46"/>
    <w:rsid w:val="00556AD6"/>
    <w:rsid w:val="00556C16"/>
    <w:rsid w:val="00560309"/>
    <w:rsid w:val="00560812"/>
    <w:rsid w:val="00560B22"/>
    <w:rsid w:val="005616E7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16AE"/>
    <w:rsid w:val="005871BB"/>
    <w:rsid w:val="00587617"/>
    <w:rsid w:val="00590D07"/>
    <w:rsid w:val="00592143"/>
    <w:rsid w:val="0059334E"/>
    <w:rsid w:val="005937EB"/>
    <w:rsid w:val="00593B96"/>
    <w:rsid w:val="00596CCE"/>
    <w:rsid w:val="005A406C"/>
    <w:rsid w:val="005A46C4"/>
    <w:rsid w:val="005A6E86"/>
    <w:rsid w:val="005A7530"/>
    <w:rsid w:val="005A760A"/>
    <w:rsid w:val="005A790E"/>
    <w:rsid w:val="005A7B04"/>
    <w:rsid w:val="005A7D2C"/>
    <w:rsid w:val="005B148E"/>
    <w:rsid w:val="005B1664"/>
    <w:rsid w:val="005B4C48"/>
    <w:rsid w:val="005B587A"/>
    <w:rsid w:val="005B58FF"/>
    <w:rsid w:val="005B6C9C"/>
    <w:rsid w:val="005B7CF7"/>
    <w:rsid w:val="005C0D09"/>
    <w:rsid w:val="005C23B5"/>
    <w:rsid w:val="005C253D"/>
    <w:rsid w:val="005C4265"/>
    <w:rsid w:val="005C5FA9"/>
    <w:rsid w:val="005C66A2"/>
    <w:rsid w:val="005C68D1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530"/>
    <w:rsid w:val="005F2AB6"/>
    <w:rsid w:val="005F2FDE"/>
    <w:rsid w:val="005F33A4"/>
    <w:rsid w:val="005F3ED9"/>
    <w:rsid w:val="005F4795"/>
    <w:rsid w:val="005F6391"/>
    <w:rsid w:val="005F65E8"/>
    <w:rsid w:val="005F668A"/>
    <w:rsid w:val="00600ACB"/>
    <w:rsid w:val="00601034"/>
    <w:rsid w:val="00601C12"/>
    <w:rsid w:val="00601E6C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26819"/>
    <w:rsid w:val="00633BDF"/>
    <w:rsid w:val="00633D83"/>
    <w:rsid w:val="0063472A"/>
    <w:rsid w:val="006375A3"/>
    <w:rsid w:val="00637D3B"/>
    <w:rsid w:val="006427AE"/>
    <w:rsid w:val="006430E1"/>
    <w:rsid w:val="00644888"/>
    <w:rsid w:val="00646188"/>
    <w:rsid w:val="00647646"/>
    <w:rsid w:val="00652654"/>
    <w:rsid w:val="006530AA"/>
    <w:rsid w:val="006538B8"/>
    <w:rsid w:val="006548E2"/>
    <w:rsid w:val="006550F9"/>
    <w:rsid w:val="00662363"/>
    <w:rsid w:val="00662D8B"/>
    <w:rsid w:val="00664ABA"/>
    <w:rsid w:val="006658F1"/>
    <w:rsid w:val="006713BF"/>
    <w:rsid w:val="00671CE0"/>
    <w:rsid w:val="00672358"/>
    <w:rsid w:val="00672572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036A"/>
    <w:rsid w:val="006A1995"/>
    <w:rsid w:val="006A7E76"/>
    <w:rsid w:val="006B0036"/>
    <w:rsid w:val="006B0504"/>
    <w:rsid w:val="006B072D"/>
    <w:rsid w:val="006B3601"/>
    <w:rsid w:val="006B684D"/>
    <w:rsid w:val="006B75D1"/>
    <w:rsid w:val="006B7B4C"/>
    <w:rsid w:val="006C345C"/>
    <w:rsid w:val="006C4337"/>
    <w:rsid w:val="006C5AD9"/>
    <w:rsid w:val="006C5C23"/>
    <w:rsid w:val="006C72D4"/>
    <w:rsid w:val="006D1465"/>
    <w:rsid w:val="006D20AB"/>
    <w:rsid w:val="006D3FC2"/>
    <w:rsid w:val="006D6EA1"/>
    <w:rsid w:val="006E05D7"/>
    <w:rsid w:val="006E0A05"/>
    <w:rsid w:val="006E3CCA"/>
    <w:rsid w:val="006E4D56"/>
    <w:rsid w:val="006E61FC"/>
    <w:rsid w:val="006E7DE2"/>
    <w:rsid w:val="006F0E10"/>
    <w:rsid w:val="006F191C"/>
    <w:rsid w:val="006F1F56"/>
    <w:rsid w:val="006F2403"/>
    <w:rsid w:val="006F7EB4"/>
    <w:rsid w:val="00700448"/>
    <w:rsid w:val="00701C54"/>
    <w:rsid w:val="00703D63"/>
    <w:rsid w:val="00704817"/>
    <w:rsid w:val="0070719A"/>
    <w:rsid w:val="00707B43"/>
    <w:rsid w:val="00707E3A"/>
    <w:rsid w:val="007103AD"/>
    <w:rsid w:val="00712AB2"/>
    <w:rsid w:val="007130F9"/>
    <w:rsid w:val="007141BC"/>
    <w:rsid w:val="0071505D"/>
    <w:rsid w:val="0071675D"/>
    <w:rsid w:val="00717179"/>
    <w:rsid w:val="00717374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4B31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34CF"/>
    <w:rsid w:val="00754E66"/>
    <w:rsid w:val="00755DD4"/>
    <w:rsid w:val="00756494"/>
    <w:rsid w:val="00756D8C"/>
    <w:rsid w:val="00762141"/>
    <w:rsid w:val="00763BBA"/>
    <w:rsid w:val="00765DBE"/>
    <w:rsid w:val="00766532"/>
    <w:rsid w:val="007765E9"/>
    <w:rsid w:val="007809FF"/>
    <w:rsid w:val="00781E07"/>
    <w:rsid w:val="0078424B"/>
    <w:rsid w:val="00784937"/>
    <w:rsid w:val="00784D58"/>
    <w:rsid w:val="007858F8"/>
    <w:rsid w:val="0078644F"/>
    <w:rsid w:val="00786EC9"/>
    <w:rsid w:val="00786EE7"/>
    <w:rsid w:val="00791F69"/>
    <w:rsid w:val="00794763"/>
    <w:rsid w:val="007961EB"/>
    <w:rsid w:val="007965C6"/>
    <w:rsid w:val="00797285"/>
    <w:rsid w:val="007A1A6B"/>
    <w:rsid w:val="007A3B84"/>
    <w:rsid w:val="007B0312"/>
    <w:rsid w:val="007B24BE"/>
    <w:rsid w:val="007B4634"/>
    <w:rsid w:val="007B5BAE"/>
    <w:rsid w:val="007B78AD"/>
    <w:rsid w:val="007C1F8B"/>
    <w:rsid w:val="007C2F74"/>
    <w:rsid w:val="007C32E2"/>
    <w:rsid w:val="007C37FC"/>
    <w:rsid w:val="007C5057"/>
    <w:rsid w:val="007C5BFF"/>
    <w:rsid w:val="007C70EE"/>
    <w:rsid w:val="007D03F3"/>
    <w:rsid w:val="007D1102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37D0"/>
    <w:rsid w:val="007E49CF"/>
    <w:rsid w:val="007E7F67"/>
    <w:rsid w:val="007F079B"/>
    <w:rsid w:val="007F29E3"/>
    <w:rsid w:val="007F5178"/>
    <w:rsid w:val="007F6130"/>
    <w:rsid w:val="00803560"/>
    <w:rsid w:val="00803A7D"/>
    <w:rsid w:val="00804575"/>
    <w:rsid w:val="00806567"/>
    <w:rsid w:val="0080664A"/>
    <w:rsid w:val="00812C36"/>
    <w:rsid w:val="00812F8D"/>
    <w:rsid w:val="00815A68"/>
    <w:rsid w:val="00815DE5"/>
    <w:rsid w:val="008166B1"/>
    <w:rsid w:val="0082066E"/>
    <w:rsid w:val="00820E01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924"/>
    <w:rsid w:val="00834F8F"/>
    <w:rsid w:val="008406DB"/>
    <w:rsid w:val="00840CB2"/>
    <w:rsid w:val="00840DD1"/>
    <w:rsid w:val="0084108F"/>
    <w:rsid w:val="00841630"/>
    <w:rsid w:val="0084376B"/>
    <w:rsid w:val="008438ED"/>
    <w:rsid w:val="008464F9"/>
    <w:rsid w:val="008472CA"/>
    <w:rsid w:val="00850631"/>
    <w:rsid w:val="00850761"/>
    <w:rsid w:val="008517C7"/>
    <w:rsid w:val="00853F7C"/>
    <w:rsid w:val="008559F5"/>
    <w:rsid w:val="00856F7B"/>
    <w:rsid w:val="00860090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796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95D2C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B5ACC"/>
    <w:rsid w:val="008C1A0A"/>
    <w:rsid w:val="008C26AE"/>
    <w:rsid w:val="008C2BB8"/>
    <w:rsid w:val="008C3AA6"/>
    <w:rsid w:val="008D2164"/>
    <w:rsid w:val="008D24D9"/>
    <w:rsid w:val="008D271E"/>
    <w:rsid w:val="008D406A"/>
    <w:rsid w:val="008D51A1"/>
    <w:rsid w:val="008D5D06"/>
    <w:rsid w:val="008D6863"/>
    <w:rsid w:val="008D7310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1058"/>
    <w:rsid w:val="008F33E2"/>
    <w:rsid w:val="008F39A0"/>
    <w:rsid w:val="008F7856"/>
    <w:rsid w:val="00901693"/>
    <w:rsid w:val="00901B65"/>
    <w:rsid w:val="00902F97"/>
    <w:rsid w:val="009036D5"/>
    <w:rsid w:val="00904830"/>
    <w:rsid w:val="00905577"/>
    <w:rsid w:val="009063DB"/>
    <w:rsid w:val="00906846"/>
    <w:rsid w:val="00906A8E"/>
    <w:rsid w:val="00907F74"/>
    <w:rsid w:val="00912543"/>
    <w:rsid w:val="0091514A"/>
    <w:rsid w:val="00915290"/>
    <w:rsid w:val="009173C8"/>
    <w:rsid w:val="009223E1"/>
    <w:rsid w:val="0092360E"/>
    <w:rsid w:val="00923A77"/>
    <w:rsid w:val="0092470F"/>
    <w:rsid w:val="00925D61"/>
    <w:rsid w:val="00926FA5"/>
    <w:rsid w:val="00927F21"/>
    <w:rsid w:val="009314D3"/>
    <w:rsid w:val="009345B2"/>
    <w:rsid w:val="00935492"/>
    <w:rsid w:val="00936724"/>
    <w:rsid w:val="00936A9C"/>
    <w:rsid w:val="00936AB2"/>
    <w:rsid w:val="00937DF1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2512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A7F"/>
    <w:rsid w:val="00973C27"/>
    <w:rsid w:val="00974C6F"/>
    <w:rsid w:val="00975857"/>
    <w:rsid w:val="009775B4"/>
    <w:rsid w:val="00977ED0"/>
    <w:rsid w:val="00980139"/>
    <w:rsid w:val="0098100D"/>
    <w:rsid w:val="009836D8"/>
    <w:rsid w:val="00984BD7"/>
    <w:rsid w:val="0098552E"/>
    <w:rsid w:val="00986087"/>
    <w:rsid w:val="00986343"/>
    <w:rsid w:val="00990B2C"/>
    <w:rsid w:val="00996270"/>
    <w:rsid w:val="009A0651"/>
    <w:rsid w:val="009A1650"/>
    <w:rsid w:val="009A1EB3"/>
    <w:rsid w:val="009A29FE"/>
    <w:rsid w:val="009A2FB5"/>
    <w:rsid w:val="009A40F9"/>
    <w:rsid w:val="009A622F"/>
    <w:rsid w:val="009A74B3"/>
    <w:rsid w:val="009B0C11"/>
    <w:rsid w:val="009B0E33"/>
    <w:rsid w:val="009B2C24"/>
    <w:rsid w:val="009B3499"/>
    <w:rsid w:val="009B34F5"/>
    <w:rsid w:val="009B368B"/>
    <w:rsid w:val="009B3B11"/>
    <w:rsid w:val="009B4462"/>
    <w:rsid w:val="009B7C1A"/>
    <w:rsid w:val="009C0F69"/>
    <w:rsid w:val="009C5611"/>
    <w:rsid w:val="009C6811"/>
    <w:rsid w:val="009C6B0D"/>
    <w:rsid w:val="009C6DC9"/>
    <w:rsid w:val="009C73D4"/>
    <w:rsid w:val="009C77FA"/>
    <w:rsid w:val="009D20B6"/>
    <w:rsid w:val="009D21DF"/>
    <w:rsid w:val="009D35EB"/>
    <w:rsid w:val="009D44A5"/>
    <w:rsid w:val="009D4B5F"/>
    <w:rsid w:val="009D5070"/>
    <w:rsid w:val="009D6B7F"/>
    <w:rsid w:val="009D6E0D"/>
    <w:rsid w:val="009D7796"/>
    <w:rsid w:val="009D7C3C"/>
    <w:rsid w:val="009E0CA7"/>
    <w:rsid w:val="009E1374"/>
    <w:rsid w:val="009E2536"/>
    <w:rsid w:val="009E3F7E"/>
    <w:rsid w:val="009E44F0"/>
    <w:rsid w:val="009E7690"/>
    <w:rsid w:val="009F05E7"/>
    <w:rsid w:val="009F4FEA"/>
    <w:rsid w:val="009F5D6F"/>
    <w:rsid w:val="009F6758"/>
    <w:rsid w:val="009F7396"/>
    <w:rsid w:val="00A01880"/>
    <w:rsid w:val="00A03859"/>
    <w:rsid w:val="00A05854"/>
    <w:rsid w:val="00A10D30"/>
    <w:rsid w:val="00A12264"/>
    <w:rsid w:val="00A201A7"/>
    <w:rsid w:val="00A21E7A"/>
    <w:rsid w:val="00A223DA"/>
    <w:rsid w:val="00A22C12"/>
    <w:rsid w:val="00A25219"/>
    <w:rsid w:val="00A25F2C"/>
    <w:rsid w:val="00A267C0"/>
    <w:rsid w:val="00A27539"/>
    <w:rsid w:val="00A30CE7"/>
    <w:rsid w:val="00A31097"/>
    <w:rsid w:val="00A31A6E"/>
    <w:rsid w:val="00A330B9"/>
    <w:rsid w:val="00A3332A"/>
    <w:rsid w:val="00A336C3"/>
    <w:rsid w:val="00A36138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40D"/>
    <w:rsid w:val="00A62864"/>
    <w:rsid w:val="00A631FD"/>
    <w:rsid w:val="00A6488C"/>
    <w:rsid w:val="00A67249"/>
    <w:rsid w:val="00A67451"/>
    <w:rsid w:val="00A67A3D"/>
    <w:rsid w:val="00A716F1"/>
    <w:rsid w:val="00A727BB"/>
    <w:rsid w:val="00A7387B"/>
    <w:rsid w:val="00A74C36"/>
    <w:rsid w:val="00A76073"/>
    <w:rsid w:val="00A76146"/>
    <w:rsid w:val="00A77481"/>
    <w:rsid w:val="00A83F37"/>
    <w:rsid w:val="00A86323"/>
    <w:rsid w:val="00A87669"/>
    <w:rsid w:val="00A91D39"/>
    <w:rsid w:val="00A92797"/>
    <w:rsid w:val="00A927C8"/>
    <w:rsid w:val="00A94E01"/>
    <w:rsid w:val="00A957C7"/>
    <w:rsid w:val="00A959A0"/>
    <w:rsid w:val="00A95D4E"/>
    <w:rsid w:val="00A97EA1"/>
    <w:rsid w:val="00AA1BCB"/>
    <w:rsid w:val="00AA1F8F"/>
    <w:rsid w:val="00AA250B"/>
    <w:rsid w:val="00AA2B8E"/>
    <w:rsid w:val="00AA2EB6"/>
    <w:rsid w:val="00AA31EF"/>
    <w:rsid w:val="00AA36C6"/>
    <w:rsid w:val="00AA3EB8"/>
    <w:rsid w:val="00AA5151"/>
    <w:rsid w:val="00AA632C"/>
    <w:rsid w:val="00AB1864"/>
    <w:rsid w:val="00AB1D91"/>
    <w:rsid w:val="00AB4568"/>
    <w:rsid w:val="00AB45A4"/>
    <w:rsid w:val="00AB639F"/>
    <w:rsid w:val="00AC09BA"/>
    <w:rsid w:val="00AC1187"/>
    <w:rsid w:val="00AC19B0"/>
    <w:rsid w:val="00AC2CDB"/>
    <w:rsid w:val="00AC30D5"/>
    <w:rsid w:val="00AC36CB"/>
    <w:rsid w:val="00AC3FF6"/>
    <w:rsid w:val="00AC4901"/>
    <w:rsid w:val="00AC7BB1"/>
    <w:rsid w:val="00AD039F"/>
    <w:rsid w:val="00AD1188"/>
    <w:rsid w:val="00AD1868"/>
    <w:rsid w:val="00AD4FB4"/>
    <w:rsid w:val="00AD51CE"/>
    <w:rsid w:val="00AD5848"/>
    <w:rsid w:val="00AD6E40"/>
    <w:rsid w:val="00AE000B"/>
    <w:rsid w:val="00AE0921"/>
    <w:rsid w:val="00AE1A86"/>
    <w:rsid w:val="00AE2624"/>
    <w:rsid w:val="00AE27A4"/>
    <w:rsid w:val="00AE2887"/>
    <w:rsid w:val="00AE3282"/>
    <w:rsid w:val="00AE37F5"/>
    <w:rsid w:val="00AE4080"/>
    <w:rsid w:val="00AE482D"/>
    <w:rsid w:val="00AE62C4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16C39"/>
    <w:rsid w:val="00B21DA3"/>
    <w:rsid w:val="00B21DD0"/>
    <w:rsid w:val="00B223D1"/>
    <w:rsid w:val="00B23FBA"/>
    <w:rsid w:val="00B244E6"/>
    <w:rsid w:val="00B245AF"/>
    <w:rsid w:val="00B27249"/>
    <w:rsid w:val="00B27E50"/>
    <w:rsid w:val="00B33214"/>
    <w:rsid w:val="00B337C8"/>
    <w:rsid w:val="00B407A0"/>
    <w:rsid w:val="00B40DE1"/>
    <w:rsid w:val="00B44520"/>
    <w:rsid w:val="00B45256"/>
    <w:rsid w:val="00B47A5A"/>
    <w:rsid w:val="00B47F8A"/>
    <w:rsid w:val="00B50AF5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2B9F"/>
    <w:rsid w:val="00B74445"/>
    <w:rsid w:val="00B77C37"/>
    <w:rsid w:val="00B77D5C"/>
    <w:rsid w:val="00B80413"/>
    <w:rsid w:val="00B80FD2"/>
    <w:rsid w:val="00B82476"/>
    <w:rsid w:val="00B82F6D"/>
    <w:rsid w:val="00B84380"/>
    <w:rsid w:val="00B85908"/>
    <w:rsid w:val="00B864B2"/>
    <w:rsid w:val="00B86A85"/>
    <w:rsid w:val="00B86B75"/>
    <w:rsid w:val="00B9483C"/>
    <w:rsid w:val="00B96C83"/>
    <w:rsid w:val="00B96CB8"/>
    <w:rsid w:val="00B97E94"/>
    <w:rsid w:val="00BA005E"/>
    <w:rsid w:val="00BA0503"/>
    <w:rsid w:val="00BA3524"/>
    <w:rsid w:val="00BA6440"/>
    <w:rsid w:val="00BA67BF"/>
    <w:rsid w:val="00BB0856"/>
    <w:rsid w:val="00BB0A53"/>
    <w:rsid w:val="00BB1372"/>
    <w:rsid w:val="00BB60E7"/>
    <w:rsid w:val="00BB7FE4"/>
    <w:rsid w:val="00BC1A7A"/>
    <w:rsid w:val="00BC31F5"/>
    <w:rsid w:val="00BC48D5"/>
    <w:rsid w:val="00BC63CD"/>
    <w:rsid w:val="00BD0C82"/>
    <w:rsid w:val="00BD0D04"/>
    <w:rsid w:val="00BD1A29"/>
    <w:rsid w:val="00BD5145"/>
    <w:rsid w:val="00BD5E11"/>
    <w:rsid w:val="00BD745F"/>
    <w:rsid w:val="00BD7480"/>
    <w:rsid w:val="00BE193A"/>
    <w:rsid w:val="00BE1D9E"/>
    <w:rsid w:val="00BE29B3"/>
    <w:rsid w:val="00BE2E14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1E5D"/>
    <w:rsid w:val="00C024DC"/>
    <w:rsid w:val="00C03E53"/>
    <w:rsid w:val="00C047DF"/>
    <w:rsid w:val="00C074D2"/>
    <w:rsid w:val="00C11225"/>
    <w:rsid w:val="00C118A6"/>
    <w:rsid w:val="00C11F70"/>
    <w:rsid w:val="00C137A8"/>
    <w:rsid w:val="00C13963"/>
    <w:rsid w:val="00C139E0"/>
    <w:rsid w:val="00C142B2"/>
    <w:rsid w:val="00C15390"/>
    <w:rsid w:val="00C15DEE"/>
    <w:rsid w:val="00C1643F"/>
    <w:rsid w:val="00C17B64"/>
    <w:rsid w:val="00C212F9"/>
    <w:rsid w:val="00C236C5"/>
    <w:rsid w:val="00C27406"/>
    <w:rsid w:val="00C2775D"/>
    <w:rsid w:val="00C313FC"/>
    <w:rsid w:val="00C31A92"/>
    <w:rsid w:val="00C321AE"/>
    <w:rsid w:val="00C34984"/>
    <w:rsid w:val="00C34A97"/>
    <w:rsid w:val="00C35BD0"/>
    <w:rsid w:val="00C36279"/>
    <w:rsid w:val="00C4170C"/>
    <w:rsid w:val="00C435AC"/>
    <w:rsid w:val="00C44BB9"/>
    <w:rsid w:val="00C458A6"/>
    <w:rsid w:val="00C45DAD"/>
    <w:rsid w:val="00C4608A"/>
    <w:rsid w:val="00C4682C"/>
    <w:rsid w:val="00C47BBF"/>
    <w:rsid w:val="00C50BFB"/>
    <w:rsid w:val="00C5108E"/>
    <w:rsid w:val="00C51E18"/>
    <w:rsid w:val="00C52FCC"/>
    <w:rsid w:val="00C54724"/>
    <w:rsid w:val="00C56C4C"/>
    <w:rsid w:val="00C601BB"/>
    <w:rsid w:val="00C61615"/>
    <w:rsid w:val="00C61896"/>
    <w:rsid w:val="00C62CF7"/>
    <w:rsid w:val="00C65CF5"/>
    <w:rsid w:val="00C67E58"/>
    <w:rsid w:val="00C70976"/>
    <w:rsid w:val="00C70C41"/>
    <w:rsid w:val="00C73589"/>
    <w:rsid w:val="00C73B3F"/>
    <w:rsid w:val="00C755A7"/>
    <w:rsid w:val="00C760DB"/>
    <w:rsid w:val="00C76679"/>
    <w:rsid w:val="00C76D48"/>
    <w:rsid w:val="00C82CC4"/>
    <w:rsid w:val="00C83598"/>
    <w:rsid w:val="00C83F8C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374"/>
    <w:rsid w:val="00CB04D6"/>
    <w:rsid w:val="00CB15CC"/>
    <w:rsid w:val="00CB1C94"/>
    <w:rsid w:val="00CB1F7C"/>
    <w:rsid w:val="00CB1F8E"/>
    <w:rsid w:val="00CB4582"/>
    <w:rsid w:val="00CB7016"/>
    <w:rsid w:val="00CB7466"/>
    <w:rsid w:val="00CC0C9F"/>
    <w:rsid w:val="00CC2867"/>
    <w:rsid w:val="00CC291D"/>
    <w:rsid w:val="00CC4BBF"/>
    <w:rsid w:val="00CC51D3"/>
    <w:rsid w:val="00CC546A"/>
    <w:rsid w:val="00CC6150"/>
    <w:rsid w:val="00CC6B01"/>
    <w:rsid w:val="00CD0CFC"/>
    <w:rsid w:val="00CD0D25"/>
    <w:rsid w:val="00CD1559"/>
    <w:rsid w:val="00CD2E1C"/>
    <w:rsid w:val="00CE06A9"/>
    <w:rsid w:val="00CE18D4"/>
    <w:rsid w:val="00CE57F0"/>
    <w:rsid w:val="00CE59B7"/>
    <w:rsid w:val="00CE7B47"/>
    <w:rsid w:val="00CF0914"/>
    <w:rsid w:val="00CF29F5"/>
    <w:rsid w:val="00CF399E"/>
    <w:rsid w:val="00CF3AEF"/>
    <w:rsid w:val="00CF3C78"/>
    <w:rsid w:val="00CF6648"/>
    <w:rsid w:val="00CF6DB5"/>
    <w:rsid w:val="00D0051E"/>
    <w:rsid w:val="00D017A3"/>
    <w:rsid w:val="00D0187A"/>
    <w:rsid w:val="00D023EF"/>
    <w:rsid w:val="00D031EF"/>
    <w:rsid w:val="00D0468B"/>
    <w:rsid w:val="00D06A09"/>
    <w:rsid w:val="00D1324C"/>
    <w:rsid w:val="00D13856"/>
    <w:rsid w:val="00D13D8A"/>
    <w:rsid w:val="00D15DB3"/>
    <w:rsid w:val="00D166EC"/>
    <w:rsid w:val="00D20622"/>
    <w:rsid w:val="00D22187"/>
    <w:rsid w:val="00D249FA"/>
    <w:rsid w:val="00D2549D"/>
    <w:rsid w:val="00D25FA5"/>
    <w:rsid w:val="00D267FD"/>
    <w:rsid w:val="00D31CD5"/>
    <w:rsid w:val="00D3350A"/>
    <w:rsid w:val="00D348D4"/>
    <w:rsid w:val="00D34AA2"/>
    <w:rsid w:val="00D35419"/>
    <w:rsid w:val="00D41589"/>
    <w:rsid w:val="00D437E4"/>
    <w:rsid w:val="00D43AA9"/>
    <w:rsid w:val="00D44FFC"/>
    <w:rsid w:val="00D45175"/>
    <w:rsid w:val="00D45802"/>
    <w:rsid w:val="00D465C4"/>
    <w:rsid w:val="00D5006F"/>
    <w:rsid w:val="00D5260E"/>
    <w:rsid w:val="00D52700"/>
    <w:rsid w:val="00D5564B"/>
    <w:rsid w:val="00D55E74"/>
    <w:rsid w:val="00D56166"/>
    <w:rsid w:val="00D57CE3"/>
    <w:rsid w:val="00D64544"/>
    <w:rsid w:val="00D64AD7"/>
    <w:rsid w:val="00D65560"/>
    <w:rsid w:val="00D66BFB"/>
    <w:rsid w:val="00D704A6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32EA"/>
    <w:rsid w:val="00D844FC"/>
    <w:rsid w:val="00D845B1"/>
    <w:rsid w:val="00D850FA"/>
    <w:rsid w:val="00D853DB"/>
    <w:rsid w:val="00D91016"/>
    <w:rsid w:val="00D93E54"/>
    <w:rsid w:val="00D94D9E"/>
    <w:rsid w:val="00D951EA"/>
    <w:rsid w:val="00D96047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50E4"/>
    <w:rsid w:val="00DB53F7"/>
    <w:rsid w:val="00DB643B"/>
    <w:rsid w:val="00DB717D"/>
    <w:rsid w:val="00DB77D0"/>
    <w:rsid w:val="00DC004A"/>
    <w:rsid w:val="00DC22E5"/>
    <w:rsid w:val="00DC2E51"/>
    <w:rsid w:val="00DC2F4F"/>
    <w:rsid w:val="00DC4775"/>
    <w:rsid w:val="00DC51D8"/>
    <w:rsid w:val="00DC694C"/>
    <w:rsid w:val="00DC7347"/>
    <w:rsid w:val="00DC761B"/>
    <w:rsid w:val="00DC7D86"/>
    <w:rsid w:val="00DC7D8E"/>
    <w:rsid w:val="00DD090B"/>
    <w:rsid w:val="00DD1312"/>
    <w:rsid w:val="00DD1F97"/>
    <w:rsid w:val="00DD34F8"/>
    <w:rsid w:val="00DD4A84"/>
    <w:rsid w:val="00DD51E5"/>
    <w:rsid w:val="00DD52F8"/>
    <w:rsid w:val="00DD5DC6"/>
    <w:rsid w:val="00DD7B3B"/>
    <w:rsid w:val="00DE224A"/>
    <w:rsid w:val="00DE2BF3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733"/>
    <w:rsid w:val="00DF6F39"/>
    <w:rsid w:val="00E0041D"/>
    <w:rsid w:val="00E01D3A"/>
    <w:rsid w:val="00E02EBA"/>
    <w:rsid w:val="00E03F9C"/>
    <w:rsid w:val="00E04079"/>
    <w:rsid w:val="00E047FE"/>
    <w:rsid w:val="00E05135"/>
    <w:rsid w:val="00E05AB7"/>
    <w:rsid w:val="00E06B50"/>
    <w:rsid w:val="00E07B94"/>
    <w:rsid w:val="00E128C0"/>
    <w:rsid w:val="00E129A3"/>
    <w:rsid w:val="00E13094"/>
    <w:rsid w:val="00E137A3"/>
    <w:rsid w:val="00E1392C"/>
    <w:rsid w:val="00E13B8C"/>
    <w:rsid w:val="00E15F9C"/>
    <w:rsid w:val="00E1668F"/>
    <w:rsid w:val="00E20015"/>
    <w:rsid w:val="00E20541"/>
    <w:rsid w:val="00E213B7"/>
    <w:rsid w:val="00E21457"/>
    <w:rsid w:val="00E22D7D"/>
    <w:rsid w:val="00E230C1"/>
    <w:rsid w:val="00E2326B"/>
    <w:rsid w:val="00E23617"/>
    <w:rsid w:val="00E236BA"/>
    <w:rsid w:val="00E24C74"/>
    <w:rsid w:val="00E24EA8"/>
    <w:rsid w:val="00E256F4"/>
    <w:rsid w:val="00E3081A"/>
    <w:rsid w:val="00E315A3"/>
    <w:rsid w:val="00E31CDD"/>
    <w:rsid w:val="00E33341"/>
    <w:rsid w:val="00E337FE"/>
    <w:rsid w:val="00E3399F"/>
    <w:rsid w:val="00E34BCC"/>
    <w:rsid w:val="00E352E1"/>
    <w:rsid w:val="00E36B5A"/>
    <w:rsid w:val="00E40161"/>
    <w:rsid w:val="00E41758"/>
    <w:rsid w:val="00E41EE4"/>
    <w:rsid w:val="00E44A5B"/>
    <w:rsid w:val="00E454B2"/>
    <w:rsid w:val="00E45E5D"/>
    <w:rsid w:val="00E462A4"/>
    <w:rsid w:val="00E46FF0"/>
    <w:rsid w:val="00E511A5"/>
    <w:rsid w:val="00E51DDB"/>
    <w:rsid w:val="00E52380"/>
    <w:rsid w:val="00E524A2"/>
    <w:rsid w:val="00E52BD6"/>
    <w:rsid w:val="00E52C3C"/>
    <w:rsid w:val="00E535EA"/>
    <w:rsid w:val="00E5496A"/>
    <w:rsid w:val="00E5585C"/>
    <w:rsid w:val="00E56D2D"/>
    <w:rsid w:val="00E57D3A"/>
    <w:rsid w:val="00E57E41"/>
    <w:rsid w:val="00E628EB"/>
    <w:rsid w:val="00E631C3"/>
    <w:rsid w:val="00E63BF5"/>
    <w:rsid w:val="00E63DA3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4D62"/>
    <w:rsid w:val="00E752F6"/>
    <w:rsid w:val="00E761F2"/>
    <w:rsid w:val="00E76769"/>
    <w:rsid w:val="00E76D5B"/>
    <w:rsid w:val="00E76E9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09EC"/>
    <w:rsid w:val="00ED42B9"/>
    <w:rsid w:val="00ED43D0"/>
    <w:rsid w:val="00ED65FA"/>
    <w:rsid w:val="00EE27A2"/>
    <w:rsid w:val="00EE3F61"/>
    <w:rsid w:val="00EE5D61"/>
    <w:rsid w:val="00EE708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5CCC"/>
    <w:rsid w:val="00F066E2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26B5D"/>
    <w:rsid w:val="00F31E08"/>
    <w:rsid w:val="00F31E5F"/>
    <w:rsid w:val="00F325CF"/>
    <w:rsid w:val="00F3272D"/>
    <w:rsid w:val="00F32902"/>
    <w:rsid w:val="00F32E26"/>
    <w:rsid w:val="00F358E9"/>
    <w:rsid w:val="00F35A32"/>
    <w:rsid w:val="00F3609F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3C4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48E9"/>
    <w:rsid w:val="00F84F8F"/>
    <w:rsid w:val="00F8551B"/>
    <w:rsid w:val="00F868A5"/>
    <w:rsid w:val="00F9009D"/>
    <w:rsid w:val="00F90D02"/>
    <w:rsid w:val="00F91115"/>
    <w:rsid w:val="00F91FED"/>
    <w:rsid w:val="00F9209D"/>
    <w:rsid w:val="00F93288"/>
    <w:rsid w:val="00F938EC"/>
    <w:rsid w:val="00F941F6"/>
    <w:rsid w:val="00F94E08"/>
    <w:rsid w:val="00F95075"/>
    <w:rsid w:val="00F96007"/>
    <w:rsid w:val="00F968ED"/>
    <w:rsid w:val="00F97802"/>
    <w:rsid w:val="00FA10F2"/>
    <w:rsid w:val="00FA164D"/>
    <w:rsid w:val="00FA2738"/>
    <w:rsid w:val="00FA4517"/>
    <w:rsid w:val="00FA65B7"/>
    <w:rsid w:val="00FA6E46"/>
    <w:rsid w:val="00FA7DA4"/>
    <w:rsid w:val="00FB2B74"/>
    <w:rsid w:val="00FB2BC7"/>
    <w:rsid w:val="00FB531A"/>
    <w:rsid w:val="00FB6916"/>
    <w:rsid w:val="00FB764B"/>
    <w:rsid w:val="00FB7BD1"/>
    <w:rsid w:val="00FC0B7F"/>
    <w:rsid w:val="00FC0E0D"/>
    <w:rsid w:val="00FC20CE"/>
    <w:rsid w:val="00FC4711"/>
    <w:rsid w:val="00FC4C4C"/>
    <w:rsid w:val="00FD226C"/>
    <w:rsid w:val="00FD283A"/>
    <w:rsid w:val="00FD5EB2"/>
    <w:rsid w:val="00FD704D"/>
    <w:rsid w:val="00FD7A53"/>
    <w:rsid w:val="00FE3532"/>
    <w:rsid w:val="00FE3891"/>
    <w:rsid w:val="00FE4B6F"/>
    <w:rsid w:val="00FE4FF0"/>
    <w:rsid w:val="00FF0372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A2C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uiPriority w:val="39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comments" Target="comments.xml"/><Relationship Id="rId47" Type="http://schemas.openxmlformats.org/officeDocument/2006/relationships/fontTable" Target="fontTable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microsoft.com/office/2011/relationships/commentsExtended" Target="commentsExtended.xml"/><Relationship Id="rId48" Type="http://schemas.microsoft.com/office/2011/relationships/people" Target="peop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0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00B88"/>
    <w:rsid w:val="0006331C"/>
    <w:rsid w:val="00074553"/>
    <w:rsid w:val="0009527B"/>
    <w:rsid w:val="00126D84"/>
    <w:rsid w:val="001355D8"/>
    <w:rsid w:val="0016250D"/>
    <w:rsid w:val="00165665"/>
    <w:rsid w:val="00174022"/>
    <w:rsid w:val="00190DF5"/>
    <w:rsid w:val="001E7EFB"/>
    <w:rsid w:val="0021097D"/>
    <w:rsid w:val="00225832"/>
    <w:rsid w:val="0025044B"/>
    <w:rsid w:val="002620E1"/>
    <w:rsid w:val="002763B6"/>
    <w:rsid w:val="00291EB4"/>
    <w:rsid w:val="002A1667"/>
    <w:rsid w:val="002A5A02"/>
    <w:rsid w:val="002E3D1C"/>
    <w:rsid w:val="00305BEE"/>
    <w:rsid w:val="003A0011"/>
    <w:rsid w:val="003B09C2"/>
    <w:rsid w:val="003D07DD"/>
    <w:rsid w:val="003E21C9"/>
    <w:rsid w:val="003E5B8B"/>
    <w:rsid w:val="003F09E8"/>
    <w:rsid w:val="00451FB8"/>
    <w:rsid w:val="004E3805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B2683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8636E"/>
    <w:rsid w:val="009D117D"/>
    <w:rsid w:val="009E7690"/>
    <w:rsid w:val="009F7650"/>
    <w:rsid w:val="00A361ED"/>
    <w:rsid w:val="00A77D40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29B3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383A"/>
    <w:rsid w:val="00DE4050"/>
    <w:rsid w:val="00E60ECA"/>
    <w:rsid w:val="00E73A1F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8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7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9</b:RefOrder>
  </b:Source>
  <b:Source>
    <b:Tag>Jet</b:Tag>
    <b:SourceType>InternetSite</b:SourceType>
    <b:Guid>{EE0E9B42-0722-40B8-AEBB-36005627B116}</b:Guid>
    <b:Author>
      <b:Author>
        <b:Corporate>JetBrains</b:Corporate>
      </b:Author>
    </b:Author>
    <b:Title>PyCharm</b:Title>
    <b:ProductionCompany>JetBrains</b:ProductionCompany>
    <b:URL>https://www.jetbrains.com/pycharm</b:URL>
    <b:YearAccessed>2025</b:YearAccessed>
    <b:MonthAccessed>maio</b:MonthAccessed>
    <b:DayAccessed>29</b:DayAccessed>
    <b:RefOrder>7</b:RefOrder>
  </b:Source>
  <b:Source>
    <b:Tag>Ask09</b:Tag>
    <b:SourceType>InternetSite</b:SourceType>
    <b:Guid>{53FFBFDE-5597-4421-893D-32544F6A4FBC}</b:Guid>
    <b:Author>
      <b:Author>
        <b:NameList>
          <b:Person>
            <b:Last>contributors</b:Last>
            <b:First>Ask</b:First>
            <b:Middle>Solem &amp;</b:Middle>
          </b:Person>
        </b:NameList>
      </b:Author>
    </b:Author>
    <b:Title>Celery - Distributed Task Queue</b:Title>
    <b:Year>2009</b:Year>
    <b:YearAccessed>2025</b:YearAccessed>
    <b:MonthAccessed>setembro</b:MonthAccessed>
    <b:DayAccessed>02</b:DayAccessed>
    <b:URL>https://docs.celeryq.dev/en/v5.5.3/index.html</b:URL>
    <b:RefOrder>15</b:RefOrder>
  </b:Source>
  <b:Source>
    <b:Tag>Red25</b:Tag>
    <b:SourceType>InternetSite</b:SourceType>
    <b:Guid>{4E5359BE-6D77-44F2-AA19-0B73BED596C8}</b:Guid>
    <b:Author>
      <b:Author>
        <b:Corporate>Redis</b:Corporate>
      </b:Author>
    </b:Author>
    <b:Title>Redis - The Real-time Data Platform</b:Title>
    <b:YearAccessed>2025</b:YearAccessed>
    <b:MonthAccessed>setembro</b:MonthAccessed>
    <b:DayAccessed>02</b:DayAccessed>
    <b:URL>https://redis.io</b:URL>
    <b:RefOrder>16</b:RefOrder>
  </b:Source>
  <b:Source>
    <b:Tag>Pyt25</b:Tag>
    <b:SourceType>InternetSite</b:SourceType>
    <b:Guid>{5049E36E-73DB-4F1F-81AE-D8DD203F1BD4}</b:Guid>
    <b:Author>
      <b:Author>
        <b:Corporate>Python Software Foundation</b:Corporate>
      </b:Author>
    </b:Author>
    <b:Title>tempfile — Generate temporary files and directories</b:Title>
    <b:Year>2025</b:Year>
    <b:Month>setembro</b:Month>
    <b:Day>03</b:Day>
    <b:YearAccessed>2025</b:YearAccessed>
    <b:MonthAccessed>setembro</b:MonthAccessed>
    <b:DayAccessed>03</b:DayAccessed>
    <b:URL>https://docs.python.org/3/library/tempfile.html</b:URL>
    <b:RefOrder>14</b:RefOrder>
  </b:Source>
  <b:Source>
    <b:Tag>Eri15</b:Tag>
    <b:SourceType>InternetSite</b:SourceType>
    <b:Guid>{5CEBF93A-06D0-48F8-9616-FD63AD9EA7A6}</b:Guid>
    <b:Title>Welcome to python-docx-template’s documentation!</b:Title>
    <b:Year>2015</b:Year>
    <b:YearAccessed>2025</b:YearAccessed>
    <b:MonthAccessed>setembro</b:MonthAccessed>
    <b:DayAccessed>03</b:DayAccessed>
    <b:URL>https://docxtpl.readthedocs.io/en/latest</b:URL>
    <b:Author>
      <b:Author>
        <b:NameList>
          <b:Person>
            <b:Last>Lapouyade</b:Last>
            <b:First>Eric</b:First>
          </b:Person>
        </b:NameList>
      </b:Author>
    </b:Author>
    <b:RefOrder>12</b:RefOrder>
  </b:Source>
  <b:Source>
    <b:Tag>AlJ21</b:Tag>
    <b:SourceType>InternetSite</b:SourceType>
    <b:Guid>{8C4B9956-2FA3-44DD-AA9D-723ABBB9AB4C}</b:Guid>
    <b:Author>
      <b:Author>
        <b:NameList>
          <b:Person>
            <b:Last>Johri</b:Last>
            <b:First>Al</b:First>
          </b:Person>
        </b:NameList>
      </b:Author>
    </b:Author>
    <b:Title>docx2pdf · PyPI</b:Title>
    <b:Year>2021</b:Year>
    <b:Month>dezembro</b:Month>
    <b:Day>11</b:Day>
    <b:YearAccessed>2025</b:YearAccessed>
    <b:MonthAccessed>setembro</b:MonthAccessed>
    <b:DayAccessed>03</b:DayAccessed>
    <b:URL>https://pypi.org/project/docx2pdf</b:URL>
    <b:RefOrder>13</b:RefOrder>
  </b:Source>
  <b:Source>
    <b:Tag>Blo21</b:Tag>
    <b:SourceType>InternetSite</b:SourceType>
    <b:Guid>{62D7E6EC-F8AB-4F41-BEED-FA75D9BC09AF}</b:Guid>
    <b:Author>
      <b:Author>
        <b:Corporate>Bloomreach, Inc</b:Corporate>
      </b:Author>
    </b:Author>
    <b:Title>Basic Syntax of Jinja</b:Title>
    <b:Year>2021</b:Year>
    <b:YearAccessed>2025</b:YearAccessed>
    <b:MonthAccessed>setembro</b:MonthAccessed>
    <b:DayAccessed>03</b:DayAccessed>
    <b:URL>https://documentation.bloomreach.com/engagement/docs/jinja-syntax</b:URL>
    <b:RefOrder>20</b:RefOrder>
  </b:Source>
</b:Sources>
</file>

<file path=customXml/itemProps1.xml><?xml version="1.0" encoding="utf-8"?>
<ds:datastoreItem xmlns:ds="http://schemas.openxmlformats.org/officeDocument/2006/customXml" ds:itemID="{6C581F0E-2F91-4BE9-AF57-59ED92B6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5</TotalTime>
  <Pages>52</Pages>
  <Words>9718</Words>
  <Characters>52483</Characters>
  <Application>Microsoft Office Word</Application>
  <DocSecurity>0</DocSecurity>
  <Lines>437</Lines>
  <Paragraphs>1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905</cp:revision>
  <cp:lastPrinted>2022-04-14T14:12:00Z</cp:lastPrinted>
  <dcterms:created xsi:type="dcterms:W3CDTF">2023-06-26T14:47:00Z</dcterms:created>
  <dcterms:modified xsi:type="dcterms:W3CDTF">2025-09-03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